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A472CD" w14:textId="7E763A9E" w:rsidR="00344832" w:rsidRDefault="00857CC0">
      <w:pPr>
        <w:rPr>
          <w:sz w:val="2"/>
          <w:szCs w:val="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7344" behindDoc="1" locked="0" layoutInCell="1" allowOverlap="1" wp14:anchorId="60570DF1" wp14:editId="6EE0C962">
                <wp:simplePos x="0" y="0"/>
                <wp:positionH relativeFrom="page">
                  <wp:posOffset>219075</wp:posOffset>
                </wp:positionH>
                <wp:positionV relativeFrom="page">
                  <wp:posOffset>226060</wp:posOffset>
                </wp:positionV>
                <wp:extent cx="7372350" cy="135890"/>
                <wp:effectExtent l="0" t="6985" r="0" b="0"/>
                <wp:wrapNone/>
                <wp:docPr id="88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72350" cy="135890"/>
                          <a:chOff x="345" y="356"/>
                          <a:chExt cx="11610" cy="214"/>
                        </a:xfrm>
                      </wpg:grpSpPr>
                      <wps:wsp>
                        <wps:cNvPr id="89" name="Rectangle 91"/>
                        <wps:cNvSpPr>
                          <a:spLocks noChangeArrowheads="1"/>
                        </wps:cNvSpPr>
                        <wps:spPr bwMode="auto">
                          <a:xfrm>
                            <a:off x="360" y="370"/>
                            <a:ext cx="11580" cy="184"/>
                          </a:xfrm>
                          <a:prstGeom prst="rect">
                            <a:avLst/>
                          </a:prstGeom>
                          <a:solidFill>
                            <a:srgbClr val="54545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Rectangle 90"/>
                        <wps:cNvSpPr>
                          <a:spLocks noChangeArrowheads="1"/>
                        </wps:cNvSpPr>
                        <wps:spPr bwMode="auto">
                          <a:xfrm>
                            <a:off x="360" y="370"/>
                            <a:ext cx="11580" cy="184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54545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226653C" id="Group 89" o:spid="_x0000_s1026" style="position:absolute;margin-left:17.25pt;margin-top:17.8pt;width:580.5pt;height:10.7pt;z-index:-9136;mso-position-horizontal-relative:page;mso-position-vertical-relative:page" coordorigin="345,356" coordsize="11610,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">
                <v:rect id="Rectangle 91" o:spid="_x0000_s1027" style="position:absolute;left:360;top:370;width:11580;height: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" fillcolor="#545454" stroked="f"/>
                <v:rect id="Rectangle 90" o:spid="_x0000_s1028" style="position:absolute;left:360;top:370;width:11580;height: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" filled="f" strokecolor="#545454" strokeweight="1.5pt"/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7368" behindDoc="1" locked="0" layoutInCell="1" allowOverlap="1" wp14:anchorId="06BECE4A" wp14:editId="5246CBDA">
                <wp:simplePos x="0" y="0"/>
                <wp:positionH relativeFrom="page">
                  <wp:posOffset>205105</wp:posOffset>
                </wp:positionH>
                <wp:positionV relativeFrom="page">
                  <wp:posOffset>855980</wp:posOffset>
                </wp:positionV>
                <wp:extent cx="7350760" cy="9023985"/>
                <wp:effectExtent l="5080" t="8255" r="6985" b="6985"/>
                <wp:wrapNone/>
                <wp:docPr id="77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50760" cy="9023985"/>
                          <a:chOff x="323" y="1348"/>
                          <a:chExt cx="11576" cy="14211"/>
                        </a:xfrm>
                      </wpg:grpSpPr>
                      <wps:wsp>
                        <wps:cNvPr id="78" name="Rectangle 88"/>
                        <wps:cNvSpPr>
                          <a:spLocks noChangeArrowheads="1"/>
                        </wps:cNvSpPr>
                        <wps:spPr bwMode="auto">
                          <a:xfrm>
                            <a:off x="338" y="15202"/>
                            <a:ext cx="11546" cy="341"/>
                          </a:xfrm>
                          <a:prstGeom prst="rect">
                            <a:avLst/>
                          </a:prstGeom>
                          <a:solidFill>
                            <a:srgbClr val="0017A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338" y="15202"/>
                            <a:ext cx="11546" cy="34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339" y="15213"/>
                            <a:ext cx="11544" cy="20"/>
                          </a:xfrm>
                          <a:prstGeom prst="rect">
                            <a:avLst/>
                          </a:prstGeom>
                          <a:solidFill>
                            <a:srgbClr val="0017A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Line 85"/>
                        <wps:cNvCnPr>
                          <a:cxnSpLocks noChangeShapeType="1"/>
                        </wps:cNvCnPr>
                        <wps:spPr bwMode="auto">
                          <a:xfrm>
                            <a:off x="349" y="1368"/>
                            <a:ext cx="0" cy="13846"/>
                          </a:xfrm>
                          <a:prstGeom prst="line">
                            <a:avLst/>
                          </a:prstGeom>
                          <a:noFill/>
                          <a:ln w="1143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2" name="Line 84"/>
                        <wps:cNvCnPr>
                          <a:cxnSpLocks noChangeShapeType="1"/>
                        </wps:cNvCnPr>
                        <wps:spPr bwMode="auto">
                          <a:xfrm>
                            <a:off x="340" y="1358"/>
                            <a:ext cx="1154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" name="Line 83"/>
                        <wps:cNvCnPr>
                          <a:cxnSpLocks noChangeShapeType="1"/>
                        </wps:cNvCnPr>
                        <wps:spPr bwMode="auto">
                          <a:xfrm>
                            <a:off x="11874" y="1367"/>
                            <a:ext cx="0" cy="13845"/>
                          </a:xfrm>
                          <a:prstGeom prst="line">
                            <a:avLst/>
                          </a:prstGeom>
                          <a:noFill/>
                          <a:ln w="1397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4" name="Line 82"/>
                        <wps:cNvCnPr>
                          <a:cxnSpLocks noChangeShapeType="1"/>
                        </wps:cNvCnPr>
                        <wps:spPr bwMode="auto">
                          <a:xfrm>
                            <a:off x="379" y="15183"/>
                            <a:ext cx="1146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5" name="Line 81"/>
                        <wps:cNvCnPr>
                          <a:cxnSpLocks noChangeShapeType="1"/>
                        </wps:cNvCnPr>
                        <wps:spPr bwMode="auto">
                          <a:xfrm>
                            <a:off x="389" y="1407"/>
                            <a:ext cx="0" cy="13766"/>
                          </a:xfrm>
                          <a:prstGeom prst="line">
                            <a:avLst/>
                          </a:prstGeom>
                          <a:noFill/>
                          <a:ln w="12954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6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379" y="1397"/>
                            <a:ext cx="1146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7" name="Line 79"/>
                        <wps:cNvCnPr>
                          <a:cxnSpLocks noChangeShapeType="1"/>
                        </wps:cNvCnPr>
                        <wps:spPr bwMode="auto">
                          <a:xfrm>
                            <a:off x="11834" y="1406"/>
                            <a:ext cx="0" cy="13767"/>
                          </a:xfrm>
                          <a:prstGeom prst="line">
                            <a:avLst/>
                          </a:prstGeom>
                          <a:noFill/>
                          <a:ln w="1397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CAF33F5" id="Group 78" o:spid="_x0000_s1026" style="position:absolute;margin-left:16.15pt;margin-top:67.4pt;width:578.8pt;height:710.55pt;z-index:-9112;mso-position-horizontal-relative:page;mso-position-vertical-relative:page" coordorigin="323,1348" coordsize="11576,14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">
                <v:rect id="Rectangle 88" o:spid="_x0000_s1027" style="position:absolute;left:338;top:15202;width:11546;height: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" fillcolor="#0017a8" stroked="f"/>
                <v:rect id="Rectangle 87" o:spid="_x0000_s1028" style="position:absolute;left:338;top:15202;width:11546;height: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" filled="f" strokeweight="1.5pt"/>
                <v:rect id="Rectangle 86" o:spid="_x0000_s1029" style="position:absolute;left:339;top:15213;width:11544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" fillcolor="#0017a8" stroked="f"/>
                <v:line id="Line 85" o:spid="_x0000_s1030" style="position:absolute;visibility:visible;mso-wrap-style:square" from="349,1368" to="349,15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" strokecolor="#0017a8" strokeweight=".9pt"/>
                <v:line id="Line 84" o:spid="_x0000_s1031" style="position:absolute;visibility:visible;mso-wrap-style:square" from="340,1358" to="11884,13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" strokecolor="#0017a8" strokeweight="1pt"/>
                <v:line id="Line 83" o:spid="_x0000_s1032" style="position:absolute;visibility:visible;mso-wrap-style:square" from="11874,1367" to="11874,15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" strokecolor="#0017a8" strokeweight="1.1pt"/>
                <v:line id="Line 82" o:spid="_x0000_s1033" style="position:absolute;visibility:visible;mso-wrap-style:square" from="379,15183" to="11844,151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" strokecolor="#0017a8" strokeweight="1pt"/>
                <v:line id="Line 81" o:spid="_x0000_s1034" style="position:absolute;visibility:visible;mso-wrap-style:square" from="389,1407" to="389,15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" strokecolor="#0017a8" strokeweight="1.02pt"/>
                <v:line id="Line 80" o:spid="_x0000_s1035" style="position:absolute;visibility:visible;mso-wrap-style:square" from="379,1397" to="11844,1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" strokecolor="#0017a8" strokeweight="1pt"/>
                <v:line id="Line 79" o:spid="_x0000_s1036" style="position:absolute;visibility:visible;mso-wrap-style:square" from="11834,1406" to="11834,15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" strokecolor="#0017a8" strokeweight="1.1pt"/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392" behindDoc="1" locked="0" layoutInCell="1" allowOverlap="1" wp14:anchorId="60FCAA66" wp14:editId="33941A64">
                <wp:simplePos x="0" y="0"/>
                <wp:positionH relativeFrom="page">
                  <wp:posOffset>767715</wp:posOffset>
                </wp:positionH>
                <wp:positionV relativeFrom="page">
                  <wp:posOffset>462915</wp:posOffset>
                </wp:positionV>
                <wp:extent cx="6194425" cy="290830"/>
                <wp:effectExtent l="0" t="0" r="635" b="0"/>
                <wp:wrapNone/>
                <wp:docPr id="76" name="Text Box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4425" cy="290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99BA68" w14:textId="002D1758" w:rsidR="00344832" w:rsidRDefault="00857CC0">
                            <w:pPr>
                              <w:spacing w:before="20"/>
                              <w:ind w:left="20"/>
                              <w:rPr>
                                <w:rFonts w:ascii="Gill Sans MT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Gill Sans MT"/>
                                <w:b/>
                                <w:color w:val="0017A8"/>
                                <w:spacing w:val="30"/>
                                <w:sz w:val="36"/>
                              </w:rPr>
                              <w:t>20</w:t>
                            </w:r>
                            <w:r w:rsidR="007E0878">
                              <w:rPr>
                                <w:rFonts w:ascii="Gill Sans MT"/>
                                <w:b/>
                                <w:color w:val="0017A8"/>
                                <w:spacing w:val="30"/>
                                <w:sz w:val="36"/>
                              </w:rPr>
                              <w:t>2</w:t>
                            </w:r>
                            <w:r w:rsidR="000C4C4C">
                              <w:rPr>
                                <w:rFonts w:ascii="Gill Sans MT"/>
                                <w:b/>
                                <w:color w:val="0017A8"/>
                                <w:spacing w:val="30"/>
                                <w:sz w:val="36"/>
                              </w:rPr>
                              <w:t>3</w:t>
                            </w:r>
                            <w:r>
                              <w:rPr>
                                <w:rFonts w:ascii="Gill Sans MT"/>
                                <w:b/>
                                <w:color w:val="0017A8"/>
                                <w:sz w:val="36"/>
                              </w:rPr>
                              <w:t>-</w:t>
                            </w:r>
                            <w:r w:rsidR="00F34247">
                              <w:rPr>
                                <w:rFonts w:ascii="Gill Sans MT"/>
                                <w:b/>
                                <w:color w:val="0017A8"/>
                                <w:sz w:val="36"/>
                              </w:rPr>
                              <w:t>20</w:t>
                            </w:r>
                            <w:r w:rsidR="00E712D9">
                              <w:rPr>
                                <w:rFonts w:ascii="Gill Sans MT"/>
                                <w:b/>
                                <w:color w:val="0017A8"/>
                                <w:spacing w:val="20"/>
                                <w:sz w:val="36"/>
                              </w:rPr>
                              <w:t>2</w:t>
                            </w:r>
                            <w:r w:rsidR="000C4C4C">
                              <w:rPr>
                                <w:rFonts w:ascii="Gill Sans MT"/>
                                <w:b/>
                                <w:color w:val="0017A8"/>
                                <w:spacing w:val="20"/>
                                <w:sz w:val="36"/>
                              </w:rPr>
                              <w:t>4</w:t>
                            </w:r>
                            <w:r>
                              <w:rPr>
                                <w:rFonts w:ascii="Gill Sans MT"/>
                                <w:b/>
                                <w:color w:val="0017A8"/>
                                <w:spacing w:val="20"/>
                                <w:sz w:val="36"/>
                              </w:rPr>
                              <w:t xml:space="preserve"> </w:t>
                            </w:r>
                            <w:r w:rsidR="00244742">
                              <w:rPr>
                                <w:rFonts w:ascii="Gill Sans MT"/>
                                <w:b/>
                                <w:color w:val="0017A8"/>
                                <w:spacing w:val="35"/>
                                <w:sz w:val="36"/>
                              </w:rPr>
                              <w:t>INCOMING OFFICER</w:t>
                            </w:r>
                            <w:r>
                              <w:rPr>
                                <w:rFonts w:ascii="Gill Sans MT"/>
                                <w:b/>
                                <w:color w:val="0017A8"/>
                                <w:spacing w:val="35"/>
                                <w:sz w:val="36"/>
                              </w:rPr>
                              <w:t xml:space="preserve"> </w:t>
                            </w:r>
                            <w:r w:rsidR="00654B1D">
                              <w:rPr>
                                <w:rFonts w:ascii="Gill Sans MT"/>
                                <w:b/>
                                <w:color w:val="0017A8"/>
                                <w:spacing w:val="35"/>
                                <w:sz w:val="36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FCAA66" id="_x0000_t202" coordsize="21600,21600" o:spt="202" path="m,l,21600r21600,l21600,xe">
                <v:stroke joinstyle="miter"/>
                <v:path gradientshapeok="t" o:connecttype="rect"/>
              </v:shapetype>
              <v:shape id="Text Box 77" o:spid="_x0000_s1026" type="#_x0000_t202" style="position:absolute;margin-left:60.45pt;margin-top:36.45pt;width:487.75pt;height:22.9pt;z-index:-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" filled="f" stroked="f">
                <v:textbox inset="0,0,0,0">
                  <w:txbxContent>
                    <w:p w14:paraId="5F99BA68" w14:textId="002D1758" w:rsidR="00344832" w:rsidRDefault="00857CC0">
                      <w:pPr>
                        <w:spacing w:before="20"/>
                        <w:ind w:left="20"/>
                        <w:rPr>
                          <w:rFonts w:ascii="Gill Sans MT"/>
                          <w:b/>
                          <w:sz w:val="36"/>
                        </w:rPr>
                      </w:pPr>
                      <w:r>
                        <w:rPr>
                          <w:rFonts w:ascii="Gill Sans MT"/>
                          <w:b/>
                          <w:color w:val="0017A8"/>
                          <w:spacing w:val="30"/>
                          <w:sz w:val="36"/>
                        </w:rPr>
                        <w:t>20</w:t>
                      </w:r>
                      <w:r w:rsidR="007E0878">
                        <w:rPr>
                          <w:rFonts w:ascii="Gill Sans MT"/>
                          <w:b/>
                          <w:color w:val="0017A8"/>
                          <w:spacing w:val="30"/>
                          <w:sz w:val="36"/>
                        </w:rPr>
                        <w:t>2</w:t>
                      </w:r>
                      <w:r w:rsidR="000C4C4C">
                        <w:rPr>
                          <w:rFonts w:ascii="Gill Sans MT"/>
                          <w:b/>
                          <w:color w:val="0017A8"/>
                          <w:spacing w:val="30"/>
                          <w:sz w:val="36"/>
                        </w:rPr>
                        <w:t>3</w:t>
                      </w:r>
                      <w:r>
                        <w:rPr>
                          <w:rFonts w:ascii="Gill Sans MT"/>
                          <w:b/>
                          <w:color w:val="0017A8"/>
                          <w:sz w:val="36"/>
                        </w:rPr>
                        <w:t>-</w:t>
                      </w:r>
                      <w:r w:rsidR="00F34247">
                        <w:rPr>
                          <w:rFonts w:ascii="Gill Sans MT"/>
                          <w:b/>
                          <w:color w:val="0017A8"/>
                          <w:sz w:val="36"/>
                        </w:rPr>
                        <w:t>20</w:t>
                      </w:r>
                      <w:r w:rsidR="00E712D9">
                        <w:rPr>
                          <w:rFonts w:ascii="Gill Sans MT"/>
                          <w:b/>
                          <w:color w:val="0017A8"/>
                          <w:spacing w:val="20"/>
                          <w:sz w:val="36"/>
                        </w:rPr>
                        <w:t>2</w:t>
                      </w:r>
                      <w:r w:rsidR="000C4C4C">
                        <w:rPr>
                          <w:rFonts w:ascii="Gill Sans MT"/>
                          <w:b/>
                          <w:color w:val="0017A8"/>
                          <w:spacing w:val="20"/>
                          <w:sz w:val="36"/>
                        </w:rPr>
                        <w:t>4</w:t>
                      </w:r>
                      <w:r>
                        <w:rPr>
                          <w:rFonts w:ascii="Gill Sans MT"/>
                          <w:b/>
                          <w:color w:val="0017A8"/>
                          <w:spacing w:val="20"/>
                          <w:sz w:val="36"/>
                        </w:rPr>
                        <w:t xml:space="preserve"> </w:t>
                      </w:r>
                      <w:r w:rsidR="00244742">
                        <w:rPr>
                          <w:rFonts w:ascii="Gill Sans MT"/>
                          <w:b/>
                          <w:color w:val="0017A8"/>
                          <w:spacing w:val="35"/>
                          <w:sz w:val="36"/>
                        </w:rPr>
                        <w:t>INCOMING OFFICER</w:t>
                      </w:r>
                      <w:r>
                        <w:rPr>
                          <w:rFonts w:ascii="Gill Sans MT"/>
                          <w:b/>
                          <w:color w:val="0017A8"/>
                          <w:spacing w:val="35"/>
                          <w:sz w:val="36"/>
                        </w:rPr>
                        <w:t xml:space="preserve"> </w:t>
                      </w:r>
                      <w:r w:rsidR="00654B1D">
                        <w:rPr>
                          <w:rFonts w:ascii="Gill Sans MT"/>
                          <w:b/>
                          <w:color w:val="0017A8"/>
                          <w:spacing w:val="35"/>
                          <w:sz w:val="36"/>
                        </w:rPr>
                        <w:t>INFORM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416" behindDoc="1" locked="0" layoutInCell="1" allowOverlap="1" wp14:anchorId="5821E9C3" wp14:editId="66D68A96">
                <wp:simplePos x="0" y="0"/>
                <wp:positionH relativeFrom="page">
                  <wp:posOffset>234950</wp:posOffset>
                </wp:positionH>
                <wp:positionV relativeFrom="page">
                  <wp:posOffset>874395</wp:posOffset>
                </wp:positionV>
                <wp:extent cx="7292975" cy="8775065"/>
                <wp:effectExtent l="0" t="0" r="3175" b="6985"/>
                <wp:wrapNone/>
                <wp:docPr id="75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92975" cy="8775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AFFA29" w14:textId="77777777" w:rsidR="00344832" w:rsidRDefault="00344832">
                            <w:pPr>
                              <w:pStyle w:val="BodyText"/>
                              <w:spacing w:before="2"/>
                              <w:ind w:left="0"/>
                              <w:rPr>
                                <w:sz w:val="29"/>
                                <w:u w:val="none"/>
                              </w:rPr>
                            </w:pPr>
                          </w:p>
                          <w:p w14:paraId="571CAEB7" w14:textId="032A2818" w:rsidR="00344832" w:rsidRDefault="00857CC0">
                            <w:pPr>
                              <w:spacing w:before="1" w:line="311" w:lineRule="exact"/>
                              <w:ind w:left="19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sz w:val="28"/>
                              </w:rPr>
                              <w:t>TENNESSEE PTA</w:t>
                            </w:r>
                          </w:p>
                          <w:p w14:paraId="026788B0" w14:textId="308A1278" w:rsidR="00344832" w:rsidRDefault="00D17F10">
                            <w:pPr>
                              <w:spacing w:line="248" w:lineRule="exact"/>
                              <w:ind w:left="21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sz w:val="23"/>
                              </w:rPr>
                              <w:t xml:space="preserve">5006 Jim Jones Ln, Knoxville, TN </w:t>
                            </w:r>
                            <w:r>
                              <w:rPr>
                                <w:b/>
                                <w:color w:val="0017A8"/>
                                <w:sz w:val="23"/>
                              </w:rPr>
                              <w:t>37931</w:t>
                            </w:r>
                            <w:bookmarkStart w:id="0" w:name="_GoBack"/>
                            <w:bookmarkEnd w:id="0"/>
                          </w:p>
                          <w:p w14:paraId="58F38920" w14:textId="7EF7B426" w:rsidR="00344832" w:rsidRDefault="00857CC0">
                            <w:pPr>
                              <w:tabs>
                                <w:tab w:val="left" w:pos="2645"/>
                              </w:tabs>
                              <w:spacing w:line="248" w:lineRule="exact"/>
                              <w:ind w:left="23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sz w:val="23"/>
                              </w:rPr>
                              <w:t>Phone:</w:t>
                            </w:r>
                            <w:r>
                              <w:rPr>
                                <w:b/>
                                <w:color w:val="0017A8"/>
                                <w:spacing w:val="-3"/>
                                <w:sz w:val="23"/>
                              </w:rPr>
                              <w:t xml:space="preserve"> </w:t>
                            </w:r>
                            <w:r w:rsidR="00D17F10">
                              <w:rPr>
                                <w:b/>
                                <w:color w:val="0017A8"/>
                                <w:sz w:val="23"/>
                              </w:rPr>
                              <w:t>865-896-4016</w:t>
                            </w:r>
                            <w:r>
                              <w:rPr>
                                <w:b/>
                                <w:color w:val="0017A8"/>
                                <w:sz w:val="2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17A8"/>
                                <w:spacing w:val="45"/>
                                <w:sz w:val="23"/>
                              </w:rPr>
                              <w:t xml:space="preserve"> </w:t>
                            </w:r>
                          </w:p>
                          <w:p w14:paraId="11E06B85" w14:textId="77777777" w:rsidR="00344832" w:rsidRDefault="00857CC0">
                            <w:pPr>
                              <w:spacing w:line="253" w:lineRule="exact"/>
                              <w:ind w:left="17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sz w:val="23"/>
                              </w:rPr>
                              <w:t xml:space="preserve">Email: </w:t>
                            </w:r>
                            <w:hyperlink r:id="rId9">
                              <w:r>
                                <w:rPr>
                                  <w:b/>
                                  <w:color w:val="0017A8"/>
                                  <w:sz w:val="23"/>
                                </w:rPr>
                                <w:t xml:space="preserve">ptastateoffice@tnpta.org </w:t>
                              </w:r>
                            </w:hyperlink>
                            <w:r>
                              <w:rPr>
                                <w:b/>
                                <w:color w:val="0017A8"/>
                                <w:sz w:val="23"/>
                              </w:rPr>
                              <w:t xml:space="preserve">Website: </w:t>
                            </w:r>
                            <w:hyperlink r:id="rId10">
                              <w:r>
                                <w:rPr>
                                  <w:b/>
                                  <w:color w:val="0017A8"/>
                                  <w:sz w:val="23"/>
                                </w:rPr>
                                <w:t>www.tnpta.org</w:t>
                              </w:r>
                            </w:hyperlink>
                          </w:p>
                          <w:p w14:paraId="69897E18" w14:textId="77777777" w:rsidR="00344832" w:rsidRDefault="00344832">
                            <w:pPr>
                              <w:pStyle w:val="BodyText"/>
                              <w:spacing w:before="10"/>
                              <w:ind w:left="0"/>
                              <w:rPr>
                                <w:sz w:val="29"/>
                                <w:u w:val="none"/>
                              </w:rPr>
                            </w:pPr>
                          </w:p>
                          <w:p w14:paraId="5AB74213" w14:textId="303A30EA" w:rsidR="00344832" w:rsidRPr="00A37215" w:rsidRDefault="00E712D9">
                            <w:pPr>
                              <w:spacing w:line="276" w:lineRule="auto"/>
                              <w:ind w:left="230" w:right="125"/>
                              <w:rPr>
                                <w:color w:val="0017A8"/>
                                <w:sz w:val="28"/>
                              </w:rPr>
                            </w:pPr>
                            <w:r>
                              <w:rPr>
                                <w:color w:val="0017A8"/>
                                <w:sz w:val="28"/>
                              </w:rPr>
                              <w:t>Please</w:t>
                            </w:r>
                            <w:r w:rsidR="00857CC0">
                              <w:rPr>
                                <w:color w:val="0017A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8"/>
                              </w:rPr>
                              <w:t xml:space="preserve">update the president’s information in </w:t>
                            </w:r>
                            <w:r w:rsidRPr="00A37215">
                              <w:rPr>
                                <w:b/>
                                <w:color w:val="0017A8"/>
                                <w:sz w:val="28"/>
                              </w:rPr>
                              <w:t>MemberHub</w:t>
                            </w:r>
                            <w:r>
                              <w:rPr>
                                <w:color w:val="0017A8"/>
                                <w:sz w:val="28"/>
                              </w:rPr>
                              <w:t xml:space="preserve"> and </w:t>
                            </w:r>
                            <w:r w:rsidR="00857CC0">
                              <w:rPr>
                                <w:color w:val="0017A8"/>
                                <w:sz w:val="28"/>
                              </w:rPr>
                              <w:t xml:space="preserve">complete </w:t>
                            </w:r>
                            <w:r w:rsidR="000B5C28">
                              <w:rPr>
                                <w:color w:val="0017A8"/>
                                <w:sz w:val="28"/>
                              </w:rPr>
                              <w:t xml:space="preserve">this form </w:t>
                            </w:r>
                            <w:r>
                              <w:rPr>
                                <w:color w:val="0017A8"/>
                                <w:sz w:val="28"/>
                              </w:rPr>
                              <w:t>and return to</w:t>
                            </w:r>
                            <w:r w:rsidR="00857CC0">
                              <w:rPr>
                                <w:color w:val="0017A8"/>
                                <w:sz w:val="28"/>
                              </w:rPr>
                              <w:t xml:space="preserve"> the </w:t>
                            </w:r>
                            <w:r w:rsidR="000B5C28">
                              <w:rPr>
                                <w:color w:val="0017A8"/>
                                <w:sz w:val="28"/>
                              </w:rPr>
                              <w:t xml:space="preserve">Tennessee PTA </w:t>
                            </w:r>
                            <w:r w:rsidR="000C4C4C">
                              <w:rPr>
                                <w:color w:val="0017A8"/>
                                <w:sz w:val="28"/>
                              </w:rPr>
                              <w:t>no later than</w:t>
                            </w:r>
                            <w:r w:rsidR="00857CC0">
                              <w:rPr>
                                <w:color w:val="0017A8"/>
                                <w:sz w:val="28"/>
                              </w:rPr>
                              <w:t xml:space="preserve"> </w:t>
                            </w:r>
                            <w:r w:rsidR="00857CC0">
                              <w:rPr>
                                <w:b/>
                                <w:color w:val="0017A8"/>
                                <w:sz w:val="28"/>
                              </w:rPr>
                              <w:t>June 15</w:t>
                            </w:r>
                            <w:r w:rsidR="00857CC0">
                              <w:rPr>
                                <w:color w:val="0017A8"/>
                                <w:sz w:val="28"/>
                              </w:rPr>
                              <w:t xml:space="preserve">. We </w:t>
                            </w:r>
                            <w:r w:rsidR="00A37215">
                              <w:rPr>
                                <w:color w:val="0017A8"/>
                                <w:sz w:val="28"/>
                              </w:rPr>
                              <w:t>need</w:t>
                            </w:r>
                            <w:r w:rsidR="00857CC0">
                              <w:rPr>
                                <w:color w:val="0017A8"/>
                                <w:sz w:val="28"/>
                              </w:rPr>
                              <w:t xml:space="preserve"> this information to better serve you and to make sure you receive all information from </w:t>
                            </w:r>
                            <w:r w:rsidR="00244742">
                              <w:rPr>
                                <w:color w:val="0017A8"/>
                                <w:sz w:val="28"/>
                              </w:rPr>
                              <w:t xml:space="preserve">the </w:t>
                            </w:r>
                            <w:r w:rsidR="00857CC0">
                              <w:rPr>
                                <w:color w:val="0017A8"/>
                                <w:sz w:val="28"/>
                              </w:rPr>
                              <w:t xml:space="preserve">State and National PTA. </w:t>
                            </w:r>
                            <w:r w:rsidR="00857CC0">
                              <w:rPr>
                                <w:i/>
                                <w:color w:val="0017A8"/>
                                <w:sz w:val="28"/>
                              </w:rPr>
                              <w:t>(If you do not have all of your chair</w:t>
                            </w:r>
                            <w:r w:rsidR="00EE30DE">
                              <w:rPr>
                                <w:i/>
                                <w:color w:val="0017A8"/>
                                <w:sz w:val="28"/>
                              </w:rPr>
                              <w:t>s</w:t>
                            </w:r>
                            <w:r w:rsidR="00857CC0">
                              <w:rPr>
                                <w:i/>
                                <w:color w:val="0017A8"/>
                                <w:sz w:val="28"/>
                              </w:rPr>
                              <w:t xml:space="preserve"> elected at this time, please send what you have and notify</w:t>
                            </w:r>
                            <w:r w:rsidR="000C4C4C">
                              <w:rPr>
                                <w:i/>
                                <w:color w:val="0017A8"/>
                                <w:sz w:val="28"/>
                              </w:rPr>
                              <w:t xml:space="preserve"> Tennessee PTA</w:t>
                            </w:r>
                            <w:r w:rsidR="00857CC0">
                              <w:rPr>
                                <w:i/>
                                <w:color w:val="0017A8"/>
                                <w:sz w:val="28"/>
                              </w:rPr>
                              <w:t xml:space="preserve"> when they are </w:t>
                            </w:r>
                            <w:r w:rsidR="00A37215">
                              <w:rPr>
                                <w:i/>
                                <w:color w:val="0017A8"/>
                                <w:sz w:val="28"/>
                              </w:rPr>
                              <w:t>available</w:t>
                            </w:r>
                            <w:r w:rsidR="00857CC0">
                              <w:rPr>
                                <w:i/>
                                <w:color w:val="0017A8"/>
                                <w:sz w:val="28"/>
                              </w:rPr>
                              <w:t>.)</w:t>
                            </w:r>
                            <w:r w:rsidR="00A37215">
                              <w:rPr>
                                <w:color w:val="0017A8"/>
                                <w:sz w:val="28"/>
                              </w:rPr>
                              <w:t xml:space="preserve"> </w:t>
                            </w:r>
                            <w:r w:rsidR="00A37215" w:rsidRPr="00A37215">
                              <w:rPr>
                                <w:b/>
                                <w:color w:val="0017A8"/>
                                <w:sz w:val="28"/>
                              </w:rPr>
                              <w:t>Type or Print all information.</w:t>
                            </w:r>
                          </w:p>
                          <w:p w14:paraId="5034FBE2" w14:textId="77777777" w:rsidR="00E712D9" w:rsidRDefault="00E712D9">
                            <w:pPr>
                              <w:spacing w:line="276" w:lineRule="auto"/>
                              <w:ind w:left="230" w:right="125"/>
                              <w:rPr>
                                <w:i/>
                                <w:sz w:val="28"/>
                              </w:rPr>
                            </w:pPr>
                          </w:p>
                          <w:p w14:paraId="07111045" w14:textId="2C88F682" w:rsidR="00344832" w:rsidRDefault="00857CC0" w:rsidP="00244742">
                            <w:pPr>
                              <w:spacing w:before="208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spacing w:val="8"/>
                                <w:sz w:val="24"/>
                              </w:rPr>
                              <w:t xml:space="preserve">PLEASE </w:t>
                            </w:r>
                            <w:r w:rsidR="000B5C28">
                              <w:rPr>
                                <w:b/>
                                <w:color w:val="0017A8"/>
                                <w:spacing w:val="8"/>
                                <w:sz w:val="24"/>
                              </w:rPr>
                              <w:t>COMPLETE AND RETURN</w:t>
                            </w:r>
                            <w:r>
                              <w:rPr>
                                <w:b/>
                                <w:color w:val="0017A8"/>
                                <w:spacing w:val="8"/>
                                <w:sz w:val="24"/>
                              </w:rPr>
                              <w:t xml:space="preserve"> EVEN </w:t>
                            </w:r>
                            <w:r>
                              <w:rPr>
                                <w:b/>
                                <w:color w:val="0017A8"/>
                                <w:spacing w:val="5"/>
                                <w:sz w:val="24"/>
                              </w:rPr>
                              <w:t xml:space="preserve">IF </w:t>
                            </w:r>
                            <w:r>
                              <w:rPr>
                                <w:b/>
                                <w:color w:val="0017A8"/>
                                <w:spacing w:val="8"/>
                                <w:sz w:val="24"/>
                              </w:rPr>
                              <w:t xml:space="preserve">THERE </w:t>
                            </w:r>
                            <w:r w:rsidR="00244742">
                              <w:rPr>
                                <w:b/>
                                <w:color w:val="0017A8"/>
                                <w:spacing w:val="5"/>
                                <w:sz w:val="24"/>
                              </w:rPr>
                              <w:t>ARE</w:t>
                            </w:r>
                            <w:r>
                              <w:rPr>
                                <w:b/>
                                <w:color w:val="0017A8"/>
                                <w:spacing w:val="5"/>
                                <w:sz w:val="24"/>
                              </w:rPr>
                              <w:t xml:space="preserve"> NO </w:t>
                            </w:r>
                            <w:r>
                              <w:rPr>
                                <w:b/>
                                <w:color w:val="0017A8"/>
                                <w:spacing w:val="8"/>
                                <w:sz w:val="24"/>
                              </w:rPr>
                              <w:t>CHANGE</w:t>
                            </w:r>
                            <w:r w:rsidR="00244742">
                              <w:rPr>
                                <w:b/>
                                <w:color w:val="0017A8"/>
                                <w:spacing w:val="5"/>
                                <w:sz w:val="24"/>
                              </w:rPr>
                              <w:t>S</w:t>
                            </w:r>
                            <w:r>
                              <w:rPr>
                                <w:b/>
                                <w:color w:val="0017A8"/>
                                <w:spacing w:val="10"/>
                                <w:sz w:val="23"/>
                              </w:rPr>
                              <w:t>.</w:t>
                            </w:r>
                          </w:p>
                          <w:p w14:paraId="34A9D825" w14:textId="77777777" w:rsidR="00344832" w:rsidRDefault="00344832">
                            <w:pPr>
                              <w:pStyle w:val="BodyText"/>
                              <w:spacing w:before="0"/>
                              <w:ind w:left="0"/>
                              <w:rPr>
                                <w:sz w:val="26"/>
                                <w:u w:val="none"/>
                              </w:rPr>
                            </w:pPr>
                          </w:p>
                          <w:p w14:paraId="72D5DC4E" w14:textId="36D6DF7D" w:rsidR="00344832" w:rsidRDefault="00857CC0">
                            <w:pPr>
                              <w:pStyle w:val="BodyText"/>
                              <w:tabs>
                                <w:tab w:val="left" w:pos="4529"/>
                                <w:tab w:val="left" w:pos="5189"/>
                                <w:tab w:val="left" w:pos="5290"/>
                                <w:tab w:val="left" w:pos="5429"/>
                                <w:tab w:val="left" w:pos="7750"/>
                                <w:tab w:val="left" w:pos="10910"/>
                                <w:tab w:val="left" w:pos="10949"/>
                                <w:tab w:val="left" w:pos="11009"/>
                              </w:tabs>
                              <w:spacing w:before="164" w:line="441" w:lineRule="auto"/>
                              <w:ind w:left="230" w:right="472"/>
                              <w:rPr>
                                <w:u w:val="none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PTA/PTSA</w:t>
                            </w:r>
                            <w:r>
                              <w:rPr>
                                <w:b/>
                                <w:color w:val="0017A8"/>
                                <w:spacing w:val="-9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Unit</w:t>
                            </w:r>
                            <w:r>
                              <w:rPr>
                                <w:b/>
                                <w:color w:val="0017A8"/>
                                <w:spacing w:val="-9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Name</w:t>
                            </w:r>
                            <w:r>
                              <w:rPr>
                                <w:b/>
                                <w:color w:val="0017A8"/>
                                <w:spacing w:val="2"/>
                                <w:w w:val="99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17A8"/>
                                <w:w w:val="99"/>
                                <w:u w:val="thick" w:color="0016A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17A8"/>
                                <w:w w:val="99"/>
                                <w:u w:val="thick" w:color="0016A7"/>
                              </w:rPr>
                              <w:tab/>
                            </w:r>
                            <w:r>
                              <w:rPr>
                                <w:b/>
                                <w:color w:val="0017A8"/>
                                <w:w w:val="99"/>
                                <w:u w:val="thick" w:color="0016A7"/>
                              </w:rPr>
                              <w:tab/>
                            </w:r>
                            <w:r>
                              <w:rPr>
                                <w:b/>
                                <w:color w:val="0017A8"/>
                                <w:w w:val="99"/>
                                <w:u w:val="thick" w:color="0016A7"/>
                              </w:rPr>
                              <w:tab/>
                            </w:r>
                            <w:r>
                              <w:rPr>
                                <w:b/>
                                <w:color w:val="0017A8"/>
                                <w:w w:val="99"/>
                                <w:u w:val="thick" w:color="0016A7"/>
                              </w:rPr>
                              <w:tab/>
                            </w:r>
                            <w:r>
                              <w:rPr>
                                <w:b/>
                                <w:color w:val="0017A8"/>
                                <w:w w:val="99"/>
                                <w:u w:val="thick" w:color="0016A7"/>
                              </w:rPr>
                              <w:tab/>
                            </w:r>
                            <w:r>
                              <w:rPr>
                                <w:b/>
                                <w:color w:val="0017A8"/>
                                <w:w w:val="99"/>
                                <w:u w:val="thick" w:color="0016A7"/>
                              </w:rPr>
                              <w:tab/>
                            </w:r>
                            <w:r>
                              <w:rPr>
                                <w:b/>
                                <w:color w:val="0017A8"/>
                                <w:w w:val="99"/>
                                <w:u w:val="thick" w:color="0016A7"/>
                              </w:rPr>
                              <w:tab/>
                            </w:r>
                            <w:r>
                              <w:rPr>
                                <w:b/>
                                <w:color w:val="0017A8"/>
                                <w:w w:val="99"/>
                                <w:u w:val="thick" w:color="0016A7"/>
                              </w:rPr>
                              <w:tab/>
                            </w:r>
                            <w:r>
                              <w:rPr>
                                <w:b/>
                                <w:color w:val="0017A8"/>
                                <w:w w:val="99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School</w:t>
                            </w:r>
                            <w:r>
                              <w:rPr>
                                <w:color w:val="0017A8"/>
                                <w:spacing w:val="-13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Address</w:t>
                            </w:r>
                            <w:r>
                              <w:rPr>
                                <w:color w:val="0017A8"/>
                                <w:spacing w:val="-1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                                                                                                                                                     City</w:t>
                            </w:r>
                            <w:r>
                              <w:rPr>
                                <w:color w:val="0017A8"/>
                                <w:spacing w:val="-7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&amp;</w:t>
                            </w:r>
                            <w:r>
                              <w:rPr>
                                <w:color w:val="0017A8"/>
                                <w:spacing w:val="-2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Zip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School</w:t>
                            </w:r>
                            <w:r>
                              <w:rPr>
                                <w:color w:val="0017A8"/>
                                <w:spacing w:val="-2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Phone</w:t>
                            </w:r>
                            <w:r>
                              <w:rPr>
                                <w:color w:val="0017A8"/>
                                <w:spacing w:val="-2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Number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 Principal’s</w:t>
                            </w:r>
                            <w:r>
                              <w:rPr>
                                <w:color w:val="0017A8"/>
                                <w:spacing w:val="-1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Name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Principal’s</w:t>
                            </w:r>
                            <w:r>
                              <w:rPr>
                                <w:color w:val="0017A8"/>
                                <w:spacing w:val="-1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email</w:t>
                            </w:r>
                            <w:r>
                              <w:rPr>
                                <w:color w:val="0017A8"/>
                                <w:spacing w:val="-1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address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 </w:t>
                            </w:r>
                            <w:r w:rsidR="00244742">
                              <w:rPr>
                                <w:color w:val="0017A8"/>
                                <w:u w:val="none"/>
                              </w:rPr>
                              <w:t>County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244742">
                              <w:rPr>
                                <w:color w:val="0017A8"/>
                                <w:u w:val="none"/>
                              </w:rPr>
                              <w:t>Council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Region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 Fed</w:t>
                            </w:r>
                            <w:r>
                              <w:rPr>
                                <w:color w:val="0017A8"/>
                                <w:spacing w:val="-1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EIN#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National PTA</w:t>
                            </w:r>
                            <w:r>
                              <w:rPr>
                                <w:color w:val="0017A8"/>
                                <w:spacing w:val="-1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ID#</w:t>
                            </w:r>
                            <w:r>
                              <w:rPr>
                                <w:color w:val="0017A8"/>
                                <w:spacing w:val="-3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</w:p>
                          <w:p w14:paraId="11718683" w14:textId="77777777" w:rsidR="00344832" w:rsidRDefault="00344832">
                            <w:pPr>
                              <w:pStyle w:val="BodyText"/>
                              <w:spacing w:before="3"/>
                              <w:ind w:left="0"/>
                              <w:rPr>
                                <w:sz w:val="21"/>
                                <w:u w:val="none"/>
                              </w:rPr>
                            </w:pPr>
                          </w:p>
                          <w:p w14:paraId="4B4211E7" w14:textId="77777777" w:rsidR="00344832" w:rsidRDefault="00857CC0">
                            <w:pPr>
                              <w:ind w:left="230"/>
                              <w:rPr>
                                <w:rFonts w:ascii="Wingdings" w:hAnsi="Wingdings"/>
                                <w:sz w:val="20"/>
                              </w:rPr>
                            </w:pP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color w:val="0017A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  <w:r>
                              <w:rPr>
                                <w:rFonts w:ascii="Wingdings" w:hAnsi="Wingdings"/>
                                <w:color w:val="0017A8"/>
                                <w:sz w:val="20"/>
                              </w:rPr>
                              <w:t></w:t>
                            </w:r>
                          </w:p>
                          <w:p w14:paraId="40B59B3E" w14:textId="77777777" w:rsidR="00344832" w:rsidRDefault="00344832">
                            <w:pPr>
                              <w:pStyle w:val="BodyText"/>
                              <w:spacing w:before="0"/>
                              <w:ind w:left="0"/>
                              <w:rPr>
                                <w:sz w:val="22"/>
                                <w:u w:val="none"/>
                              </w:rPr>
                            </w:pPr>
                          </w:p>
                          <w:p w14:paraId="12116893" w14:textId="736B8C7B" w:rsidR="00344832" w:rsidRDefault="00E712D9">
                            <w:pPr>
                              <w:pStyle w:val="BodyText"/>
                              <w:tabs>
                                <w:tab w:val="left" w:pos="6989"/>
                                <w:tab w:val="left" w:pos="7090"/>
                                <w:tab w:val="left" w:pos="10910"/>
                                <w:tab w:val="left" w:pos="10970"/>
                              </w:tabs>
                              <w:spacing w:before="191" w:line="441" w:lineRule="auto"/>
                              <w:ind w:left="230" w:right="491"/>
                              <w:jc w:val="both"/>
                              <w:rPr>
                                <w:u w:val="none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President: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: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Phone</w:t>
                            </w:r>
                            <w:r>
                              <w:rPr>
                                <w:color w:val="0017A8"/>
                                <w:spacing w:val="-2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(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)  ______________________ </w:t>
                            </w:r>
                            <w:r>
                              <w:rPr>
                                <w:color w:val="0017A8"/>
                                <w:w w:val="5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>Address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 xml:space="preserve"> City</w:t>
                            </w:r>
                            <w:r w:rsidR="00857CC0">
                              <w:rPr>
                                <w:color w:val="0017A8"/>
                                <w:spacing w:val="-7"/>
                                <w:u w:val="none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>&amp;</w:t>
                            </w:r>
                            <w:r w:rsidR="00857CC0">
                              <w:rPr>
                                <w:color w:val="0017A8"/>
                                <w:spacing w:val="-1"/>
                                <w:u w:val="none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>Zip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w w:val="33"/>
                                <w:u w:color="0016A7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 xml:space="preserve"> Email</w:t>
                            </w:r>
                            <w:r w:rsidR="00857CC0">
                              <w:rPr>
                                <w:color w:val="0017A8"/>
                                <w:spacing w:val="-1"/>
                                <w:u w:val="none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>Address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Updated in MemberHub</w:t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>:</w:t>
                            </w:r>
                            <w:r w:rsidR="00857CC0">
                              <w:rPr>
                                <w:color w:val="0017A8"/>
                                <w:spacing w:val="-2"/>
                                <w:u w:val="none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w w:val="6"/>
                                <w:u w:color="0016A7"/>
                              </w:rPr>
                              <w:t xml:space="preserve"> </w:t>
                            </w:r>
                          </w:p>
                          <w:p w14:paraId="1008DDF4" w14:textId="77777777" w:rsidR="00A37215" w:rsidRDefault="00A37215">
                            <w:pPr>
                              <w:pStyle w:val="BodyText"/>
                              <w:tabs>
                                <w:tab w:val="left" w:pos="7010"/>
                                <w:tab w:val="left" w:pos="10949"/>
                                <w:tab w:val="left" w:pos="10990"/>
                              </w:tabs>
                              <w:spacing w:before="0" w:line="441" w:lineRule="auto"/>
                              <w:ind w:left="230" w:right="472"/>
                              <w:jc w:val="both"/>
                              <w:rPr>
                                <w:b/>
                                <w:color w:val="0017A8"/>
                                <w:u w:val="none"/>
                              </w:rPr>
                            </w:pPr>
                          </w:p>
                          <w:p w14:paraId="437B39A3" w14:textId="437F340E" w:rsidR="00344832" w:rsidRDefault="0064458D">
                            <w:pPr>
                              <w:pStyle w:val="BodyText"/>
                              <w:tabs>
                                <w:tab w:val="left" w:pos="7010"/>
                                <w:tab w:val="left" w:pos="10949"/>
                                <w:tab w:val="left" w:pos="10990"/>
                              </w:tabs>
                              <w:spacing w:before="0" w:line="441" w:lineRule="auto"/>
                              <w:ind w:left="230" w:right="472"/>
                              <w:jc w:val="both"/>
                              <w:rPr>
                                <w:u w:val="none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Vice President</w:t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>: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>Phone</w:t>
                            </w:r>
                            <w:r w:rsidR="00857CC0">
                              <w:rPr>
                                <w:color w:val="0017A8"/>
                                <w:spacing w:val="-2"/>
                                <w:u w:val="none"/>
                              </w:rPr>
                              <w:t xml:space="preserve"> </w:t>
                            </w:r>
                            <w:r w:rsidR="00244742">
                              <w:rPr>
                                <w:color w:val="0017A8"/>
                                <w:u w:val="none"/>
                              </w:rPr>
                              <w:t>(</w:t>
                            </w:r>
                            <w:r w:rsidR="00244742">
                              <w:rPr>
                                <w:color w:val="0017A8"/>
                                <w:u w:color="0016A7"/>
                              </w:rPr>
                              <w:t xml:space="preserve">       </w:t>
                            </w:r>
                            <w:proofErr w:type="gramStart"/>
                            <w:r w:rsidR="00244742">
                              <w:rPr>
                                <w:color w:val="0017A8"/>
                                <w:u w:val="none"/>
                              </w:rPr>
                              <w:t>)  _</w:t>
                            </w:r>
                            <w:proofErr w:type="gramEnd"/>
                            <w:r w:rsidR="00244742">
                              <w:rPr>
                                <w:color w:val="0017A8"/>
                                <w:u w:val="none"/>
                              </w:rPr>
                              <w:t xml:space="preserve">_____________________ </w:t>
                            </w:r>
                            <w:r w:rsidR="00857CC0">
                              <w:rPr>
                                <w:color w:val="0017A8"/>
                                <w:w w:val="5"/>
                                <w:u w:color="0016A7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 xml:space="preserve"> Address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 xml:space="preserve"> City</w:t>
                            </w:r>
                            <w:r w:rsidR="00857CC0">
                              <w:rPr>
                                <w:color w:val="0017A8"/>
                                <w:spacing w:val="-7"/>
                                <w:u w:val="none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>&amp;</w:t>
                            </w:r>
                            <w:r w:rsidR="00857CC0">
                              <w:rPr>
                                <w:color w:val="0017A8"/>
                                <w:spacing w:val="-1"/>
                                <w:u w:val="none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>Zip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 xml:space="preserve"> Email</w:t>
                            </w:r>
                            <w:r w:rsidR="00857CC0">
                              <w:rPr>
                                <w:color w:val="0017A8"/>
                                <w:spacing w:val="-3"/>
                                <w:u w:val="none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val="none"/>
                              </w:rPr>
                              <w:t>Address</w:t>
                            </w:r>
                            <w:r w:rsidR="00857CC0">
                              <w:rPr>
                                <w:color w:val="0017A8"/>
                                <w:spacing w:val="-1"/>
                                <w:u w:val="none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 w:rsidR="00857CC0"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</w:p>
                          <w:p w14:paraId="695F0737" w14:textId="77777777" w:rsidR="00344832" w:rsidRDefault="00857CC0">
                            <w:pPr>
                              <w:spacing w:before="2"/>
                              <w:ind w:left="23"/>
                              <w:jc w:val="center"/>
                              <w:rPr>
                                <w:i/>
                                <w:sz w:val="24"/>
                              </w:rPr>
                            </w:pPr>
                            <w:r>
                              <w:rPr>
                                <w:i/>
                                <w:color w:val="0017A8"/>
                                <w:sz w:val="24"/>
                              </w:rPr>
                              <w:t>(continued on next page)</w:t>
                            </w:r>
                          </w:p>
                          <w:p w14:paraId="7DA4C37C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21E9C3"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27" type="#_x0000_t202" style="position:absolute;margin-left:18.5pt;margin-top:68.85pt;width:574.25pt;height:690.95pt;z-index:-9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" filled="f" stroked="f">
                <v:textbox inset="0,0,0,0">
                  <w:txbxContent>
                    <w:p w14:paraId="01AFFA29" w14:textId="77777777" w:rsidR="00344832" w:rsidRDefault="00344832">
                      <w:pPr>
                        <w:pStyle w:val="BodyText"/>
                        <w:spacing w:before="2"/>
                        <w:ind w:left="0"/>
                        <w:rPr>
                          <w:sz w:val="29"/>
                          <w:u w:val="none"/>
                        </w:rPr>
                      </w:pPr>
                    </w:p>
                    <w:p w14:paraId="571CAEB7" w14:textId="032A2818" w:rsidR="00344832" w:rsidRDefault="00857CC0">
                      <w:pPr>
                        <w:spacing w:before="1" w:line="311" w:lineRule="exact"/>
                        <w:ind w:left="19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0017A8"/>
                          <w:sz w:val="28"/>
                        </w:rPr>
                        <w:t>TENNESSEE PTA</w:t>
                      </w:r>
                    </w:p>
                    <w:p w14:paraId="026788B0" w14:textId="308A1278" w:rsidR="00344832" w:rsidRDefault="00D17F10">
                      <w:pPr>
                        <w:spacing w:line="248" w:lineRule="exact"/>
                        <w:ind w:left="21"/>
                        <w:jc w:val="center"/>
                        <w:rPr>
                          <w:b/>
                          <w:sz w:val="23"/>
                        </w:rPr>
                      </w:pPr>
                      <w:r>
                        <w:rPr>
                          <w:b/>
                          <w:color w:val="0017A8"/>
                          <w:sz w:val="23"/>
                        </w:rPr>
                        <w:t xml:space="preserve">5006 Jim Jones Ln, Knoxville, TN </w:t>
                      </w:r>
                      <w:r>
                        <w:rPr>
                          <w:b/>
                          <w:color w:val="0017A8"/>
                          <w:sz w:val="23"/>
                        </w:rPr>
                        <w:t>37931</w:t>
                      </w:r>
                      <w:bookmarkStart w:id="1" w:name="_GoBack"/>
                      <w:bookmarkEnd w:id="1"/>
                    </w:p>
                    <w:p w14:paraId="58F38920" w14:textId="7EF7B426" w:rsidR="00344832" w:rsidRDefault="00857CC0">
                      <w:pPr>
                        <w:tabs>
                          <w:tab w:val="left" w:pos="2645"/>
                        </w:tabs>
                        <w:spacing w:line="248" w:lineRule="exact"/>
                        <w:ind w:left="23"/>
                        <w:jc w:val="center"/>
                        <w:rPr>
                          <w:b/>
                          <w:sz w:val="23"/>
                        </w:rPr>
                      </w:pPr>
                      <w:r>
                        <w:rPr>
                          <w:b/>
                          <w:color w:val="0017A8"/>
                          <w:sz w:val="23"/>
                        </w:rPr>
                        <w:t>Phone:</w:t>
                      </w:r>
                      <w:r>
                        <w:rPr>
                          <w:b/>
                          <w:color w:val="0017A8"/>
                          <w:spacing w:val="-3"/>
                          <w:sz w:val="23"/>
                        </w:rPr>
                        <w:t xml:space="preserve"> </w:t>
                      </w:r>
                      <w:r w:rsidR="00D17F10">
                        <w:rPr>
                          <w:b/>
                          <w:color w:val="0017A8"/>
                          <w:sz w:val="23"/>
                        </w:rPr>
                        <w:t>865-896-4016</w:t>
                      </w:r>
                      <w:r>
                        <w:rPr>
                          <w:b/>
                          <w:color w:val="0017A8"/>
                          <w:sz w:val="23"/>
                        </w:rPr>
                        <w:t xml:space="preserve"> </w:t>
                      </w:r>
                      <w:r>
                        <w:rPr>
                          <w:b/>
                          <w:color w:val="0017A8"/>
                          <w:spacing w:val="45"/>
                          <w:sz w:val="23"/>
                        </w:rPr>
                        <w:t xml:space="preserve"> </w:t>
                      </w:r>
                    </w:p>
                    <w:p w14:paraId="11E06B85" w14:textId="77777777" w:rsidR="00344832" w:rsidRDefault="00857CC0">
                      <w:pPr>
                        <w:spacing w:line="253" w:lineRule="exact"/>
                        <w:ind w:left="17"/>
                        <w:jc w:val="center"/>
                        <w:rPr>
                          <w:b/>
                          <w:sz w:val="23"/>
                        </w:rPr>
                      </w:pPr>
                      <w:r>
                        <w:rPr>
                          <w:b/>
                          <w:color w:val="0017A8"/>
                          <w:sz w:val="23"/>
                        </w:rPr>
                        <w:t xml:space="preserve">Email: </w:t>
                      </w:r>
                      <w:hyperlink r:id="rId11">
                        <w:r>
                          <w:rPr>
                            <w:b/>
                            <w:color w:val="0017A8"/>
                            <w:sz w:val="23"/>
                          </w:rPr>
                          <w:t xml:space="preserve">ptastateoffice@tnpta.org </w:t>
                        </w:r>
                      </w:hyperlink>
                      <w:r>
                        <w:rPr>
                          <w:b/>
                          <w:color w:val="0017A8"/>
                          <w:sz w:val="23"/>
                        </w:rPr>
                        <w:t xml:space="preserve">Website: </w:t>
                      </w:r>
                      <w:hyperlink r:id="rId12">
                        <w:r>
                          <w:rPr>
                            <w:b/>
                            <w:color w:val="0017A8"/>
                            <w:sz w:val="23"/>
                          </w:rPr>
                          <w:t>www.tnpta.org</w:t>
                        </w:r>
                      </w:hyperlink>
                    </w:p>
                    <w:p w14:paraId="69897E18" w14:textId="77777777" w:rsidR="00344832" w:rsidRDefault="00344832">
                      <w:pPr>
                        <w:pStyle w:val="BodyText"/>
                        <w:spacing w:before="10"/>
                        <w:ind w:left="0"/>
                        <w:rPr>
                          <w:sz w:val="29"/>
                          <w:u w:val="none"/>
                        </w:rPr>
                      </w:pPr>
                    </w:p>
                    <w:p w14:paraId="5AB74213" w14:textId="303A30EA" w:rsidR="00344832" w:rsidRPr="00A37215" w:rsidRDefault="00E712D9">
                      <w:pPr>
                        <w:spacing w:line="276" w:lineRule="auto"/>
                        <w:ind w:left="230" w:right="125"/>
                        <w:rPr>
                          <w:color w:val="0017A8"/>
                          <w:sz w:val="28"/>
                        </w:rPr>
                      </w:pPr>
                      <w:r>
                        <w:rPr>
                          <w:color w:val="0017A8"/>
                          <w:sz w:val="28"/>
                        </w:rPr>
                        <w:t>Please</w:t>
                      </w:r>
                      <w:r w:rsidR="00857CC0">
                        <w:rPr>
                          <w:color w:val="0017A8"/>
                          <w:sz w:val="28"/>
                        </w:rPr>
                        <w:t xml:space="preserve"> </w:t>
                      </w:r>
                      <w:r>
                        <w:rPr>
                          <w:color w:val="0017A8"/>
                          <w:sz w:val="28"/>
                        </w:rPr>
                        <w:t xml:space="preserve">update the president’s information in </w:t>
                      </w:r>
                      <w:r w:rsidRPr="00A37215">
                        <w:rPr>
                          <w:b/>
                          <w:color w:val="0017A8"/>
                          <w:sz w:val="28"/>
                        </w:rPr>
                        <w:t>MemberHub</w:t>
                      </w:r>
                      <w:r>
                        <w:rPr>
                          <w:color w:val="0017A8"/>
                          <w:sz w:val="28"/>
                        </w:rPr>
                        <w:t xml:space="preserve"> and </w:t>
                      </w:r>
                      <w:r w:rsidR="00857CC0">
                        <w:rPr>
                          <w:color w:val="0017A8"/>
                          <w:sz w:val="28"/>
                        </w:rPr>
                        <w:t xml:space="preserve">complete </w:t>
                      </w:r>
                      <w:r w:rsidR="000B5C28">
                        <w:rPr>
                          <w:color w:val="0017A8"/>
                          <w:sz w:val="28"/>
                        </w:rPr>
                        <w:t xml:space="preserve">this form </w:t>
                      </w:r>
                      <w:r>
                        <w:rPr>
                          <w:color w:val="0017A8"/>
                          <w:sz w:val="28"/>
                        </w:rPr>
                        <w:t>and return to</w:t>
                      </w:r>
                      <w:r w:rsidR="00857CC0">
                        <w:rPr>
                          <w:color w:val="0017A8"/>
                          <w:sz w:val="28"/>
                        </w:rPr>
                        <w:t xml:space="preserve"> the </w:t>
                      </w:r>
                      <w:r w:rsidR="000B5C28">
                        <w:rPr>
                          <w:color w:val="0017A8"/>
                          <w:sz w:val="28"/>
                        </w:rPr>
                        <w:t xml:space="preserve">Tennessee PTA </w:t>
                      </w:r>
                      <w:r w:rsidR="000C4C4C">
                        <w:rPr>
                          <w:color w:val="0017A8"/>
                          <w:sz w:val="28"/>
                        </w:rPr>
                        <w:t>no later than</w:t>
                      </w:r>
                      <w:r w:rsidR="00857CC0">
                        <w:rPr>
                          <w:color w:val="0017A8"/>
                          <w:sz w:val="28"/>
                        </w:rPr>
                        <w:t xml:space="preserve"> </w:t>
                      </w:r>
                      <w:r w:rsidR="00857CC0">
                        <w:rPr>
                          <w:b/>
                          <w:color w:val="0017A8"/>
                          <w:sz w:val="28"/>
                        </w:rPr>
                        <w:t>June 15</w:t>
                      </w:r>
                      <w:r w:rsidR="00857CC0">
                        <w:rPr>
                          <w:color w:val="0017A8"/>
                          <w:sz w:val="28"/>
                        </w:rPr>
                        <w:t xml:space="preserve">. We </w:t>
                      </w:r>
                      <w:r w:rsidR="00A37215">
                        <w:rPr>
                          <w:color w:val="0017A8"/>
                          <w:sz w:val="28"/>
                        </w:rPr>
                        <w:t>need</w:t>
                      </w:r>
                      <w:r w:rsidR="00857CC0">
                        <w:rPr>
                          <w:color w:val="0017A8"/>
                          <w:sz w:val="28"/>
                        </w:rPr>
                        <w:t xml:space="preserve"> this information to better serve you and to make sure you receive all information from </w:t>
                      </w:r>
                      <w:r w:rsidR="00244742">
                        <w:rPr>
                          <w:color w:val="0017A8"/>
                          <w:sz w:val="28"/>
                        </w:rPr>
                        <w:t xml:space="preserve">the </w:t>
                      </w:r>
                      <w:r w:rsidR="00857CC0">
                        <w:rPr>
                          <w:color w:val="0017A8"/>
                          <w:sz w:val="28"/>
                        </w:rPr>
                        <w:t xml:space="preserve">State and National PTA. </w:t>
                      </w:r>
                      <w:r w:rsidR="00857CC0">
                        <w:rPr>
                          <w:i/>
                          <w:color w:val="0017A8"/>
                          <w:sz w:val="28"/>
                        </w:rPr>
                        <w:t>(If you do not have all of your chair</w:t>
                      </w:r>
                      <w:r w:rsidR="00EE30DE">
                        <w:rPr>
                          <w:i/>
                          <w:color w:val="0017A8"/>
                          <w:sz w:val="28"/>
                        </w:rPr>
                        <w:t>s</w:t>
                      </w:r>
                      <w:r w:rsidR="00857CC0">
                        <w:rPr>
                          <w:i/>
                          <w:color w:val="0017A8"/>
                          <w:sz w:val="28"/>
                        </w:rPr>
                        <w:t xml:space="preserve"> elected at this time, please send what you have and notify</w:t>
                      </w:r>
                      <w:r w:rsidR="000C4C4C">
                        <w:rPr>
                          <w:i/>
                          <w:color w:val="0017A8"/>
                          <w:sz w:val="28"/>
                        </w:rPr>
                        <w:t xml:space="preserve"> Tennessee PTA</w:t>
                      </w:r>
                      <w:r w:rsidR="00857CC0">
                        <w:rPr>
                          <w:i/>
                          <w:color w:val="0017A8"/>
                          <w:sz w:val="28"/>
                        </w:rPr>
                        <w:t xml:space="preserve"> when they are </w:t>
                      </w:r>
                      <w:r w:rsidR="00A37215">
                        <w:rPr>
                          <w:i/>
                          <w:color w:val="0017A8"/>
                          <w:sz w:val="28"/>
                        </w:rPr>
                        <w:t>available</w:t>
                      </w:r>
                      <w:r w:rsidR="00857CC0">
                        <w:rPr>
                          <w:i/>
                          <w:color w:val="0017A8"/>
                          <w:sz w:val="28"/>
                        </w:rPr>
                        <w:t>.)</w:t>
                      </w:r>
                      <w:r w:rsidR="00A37215">
                        <w:rPr>
                          <w:color w:val="0017A8"/>
                          <w:sz w:val="28"/>
                        </w:rPr>
                        <w:t xml:space="preserve"> </w:t>
                      </w:r>
                      <w:r w:rsidR="00A37215" w:rsidRPr="00A37215">
                        <w:rPr>
                          <w:b/>
                          <w:color w:val="0017A8"/>
                          <w:sz w:val="28"/>
                        </w:rPr>
                        <w:t>Type or Print all information.</w:t>
                      </w:r>
                    </w:p>
                    <w:p w14:paraId="5034FBE2" w14:textId="77777777" w:rsidR="00E712D9" w:rsidRDefault="00E712D9">
                      <w:pPr>
                        <w:spacing w:line="276" w:lineRule="auto"/>
                        <w:ind w:left="230" w:right="125"/>
                        <w:rPr>
                          <w:i/>
                          <w:sz w:val="28"/>
                        </w:rPr>
                      </w:pPr>
                    </w:p>
                    <w:p w14:paraId="07111045" w14:textId="2C88F682" w:rsidR="00344832" w:rsidRDefault="00857CC0" w:rsidP="00244742">
                      <w:pPr>
                        <w:spacing w:before="208"/>
                        <w:jc w:val="center"/>
                        <w:rPr>
                          <w:b/>
                          <w:sz w:val="23"/>
                        </w:rPr>
                      </w:pPr>
                      <w:r>
                        <w:rPr>
                          <w:b/>
                          <w:color w:val="0017A8"/>
                          <w:spacing w:val="8"/>
                          <w:sz w:val="24"/>
                        </w:rPr>
                        <w:t xml:space="preserve">PLEASE </w:t>
                      </w:r>
                      <w:r w:rsidR="000B5C28">
                        <w:rPr>
                          <w:b/>
                          <w:color w:val="0017A8"/>
                          <w:spacing w:val="8"/>
                          <w:sz w:val="24"/>
                        </w:rPr>
                        <w:t>COMPLETE AND RETURN</w:t>
                      </w:r>
                      <w:r>
                        <w:rPr>
                          <w:b/>
                          <w:color w:val="0017A8"/>
                          <w:spacing w:val="8"/>
                          <w:sz w:val="24"/>
                        </w:rPr>
                        <w:t xml:space="preserve"> EVEN </w:t>
                      </w:r>
                      <w:r>
                        <w:rPr>
                          <w:b/>
                          <w:color w:val="0017A8"/>
                          <w:spacing w:val="5"/>
                          <w:sz w:val="24"/>
                        </w:rPr>
                        <w:t xml:space="preserve">IF </w:t>
                      </w:r>
                      <w:r>
                        <w:rPr>
                          <w:b/>
                          <w:color w:val="0017A8"/>
                          <w:spacing w:val="8"/>
                          <w:sz w:val="24"/>
                        </w:rPr>
                        <w:t xml:space="preserve">THERE </w:t>
                      </w:r>
                      <w:r w:rsidR="00244742">
                        <w:rPr>
                          <w:b/>
                          <w:color w:val="0017A8"/>
                          <w:spacing w:val="5"/>
                          <w:sz w:val="24"/>
                        </w:rPr>
                        <w:t>ARE</w:t>
                      </w:r>
                      <w:r>
                        <w:rPr>
                          <w:b/>
                          <w:color w:val="0017A8"/>
                          <w:spacing w:val="5"/>
                          <w:sz w:val="24"/>
                        </w:rPr>
                        <w:t xml:space="preserve"> NO </w:t>
                      </w:r>
                      <w:r>
                        <w:rPr>
                          <w:b/>
                          <w:color w:val="0017A8"/>
                          <w:spacing w:val="8"/>
                          <w:sz w:val="24"/>
                        </w:rPr>
                        <w:t>CHANGE</w:t>
                      </w:r>
                      <w:r w:rsidR="00244742">
                        <w:rPr>
                          <w:b/>
                          <w:color w:val="0017A8"/>
                          <w:spacing w:val="5"/>
                          <w:sz w:val="24"/>
                        </w:rPr>
                        <w:t>S</w:t>
                      </w:r>
                      <w:r>
                        <w:rPr>
                          <w:b/>
                          <w:color w:val="0017A8"/>
                          <w:spacing w:val="10"/>
                          <w:sz w:val="23"/>
                        </w:rPr>
                        <w:t>.</w:t>
                      </w:r>
                    </w:p>
                    <w:p w14:paraId="34A9D825" w14:textId="77777777" w:rsidR="00344832" w:rsidRDefault="00344832">
                      <w:pPr>
                        <w:pStyle w:val="BodyText"/>
                        <w:spacing w:before="0"/>
                        <w:ind w:left="0"/>
                        <w:rPr>
                          <w:sz w:val="26"/>
                          <w:u w:val="none"/>
                        </w:rPr>
                      </w:pPr>
                    </w:p>
                    <w:p w14:paraId="72D5DC4E" w14:textId="36D6DF7D" w:rsidR="00344832" w:rsidRDefault="00857CC0">
                      <w:pPr>
                        <w:pStyle w:val="BodyText"/>
                        <w:tabs>
                          <w:tab w:val="left" w:pos="4529"/>
                          <w:tab w:val="left" w:pos="5189"/>
                          <w:tab w:val="left" w:pos="5290"/>
                          <w:tab w:val="left" w:pos="5429"/>
                          <w:tab w:val="left" w:pos="7750"/>
                          <w:tab w:val="left" w:pos="10910"/>
                          <w:tab w:val="left" w:pos="10949"/>
                          <w:tab w:val="left" w:pos="11009"/>
                        </w:tabs>
                        <w:spacing w:before="164" w:line="441" w:lineRule="auto"/>
                        <w:ind w:left="230" w:right="472"/>
                        <w:rPr>
                          <w:u w:val="none"/>
                        </w:rPr>
                      </w:pPr>
                      <w:r>
                        <w:rPr>
                          <w:b/>
                          <w:color w:val="0017A8"/>
                          <w:u w:val="none"/>
                        </w:rPr>
                        <w:t>PTA/PTSA</w:t>
                      </w:r>
                      <w:r>
                        <w:rPr>
                          <w:b/>
                          <w:color w:val="0017A8"/>
                          <w:spacing w:val="-9"/>
                          <w:u w:val="none"/>
                        </w:rPr>
                        <w:t xml:space="preserve"> </w:t>
                      </w:r>
                      <w:r>
                        <w:rPr>
                          <w:b/>
                          <w:color w:val="0017A8"/>
                          <w:u w:val="none"/>
                        </w:rPr>
                        <w:t>Unit</w:t>
                      </w:r>
                      <w:r>
                        <w:rPr>
                          <w:b/>
                          <w:color w:val="0017A8"/>
                          <w:spacing w:val="-9"/>
                          <w:u w:val="none"/>
                        </w:rPr>
                        <w:t xml:space="preserve"> </w:t>
                      </w:r>
                      <w:r>
                        <w:rPr>
                          <w:b/>
                          <w:color w:val="0017A8"/>
                          <w:u w:val="none"/>
                        </w:rPr>
                        <w:t>Name</w:t>
                      </w:r>
                      <w:r>
                        <w:rPr>
                          <w:b/>
                          <w:color w:val="0017A8"/>
                          <w:spacing w:val="2"/>
                          <w:w w:val="99"/>
                          <w:u w:val="none"/>
                        </w:rPr>
                        <w:t xml:space="preserve"> </w:t>
                      </w:r>
                      <w:r>
                        <w:rPr>
                          <w:b/>
                          <w:color w:val="0017A8"/>
                          <w:w w:val="99"/>
                          <w:u w:val="thick" w:color="0016A7"/>
                        </w:rPr>
                        <w:t xml:space="preserve"> </w:t>
                      </w:r>
                      <w:r>
                        <w:rPr>
                          <w:b/>
                          <w:color w:val="0017A8"/>
                          <w:w w:val="99"/>
                          <w:u w:val="thick" w:color="0016A7"/>
                        </w:rPr>
                        <w:tab/>
                      </w:r>
                      <w:r>
                        <w:rPr>
                          <w:b/>
                          <w:color w:val="0017A8"/>
                          <w:w w:val="99"/>
                          <w:u w:val="thick" w:color="0016A7"/>
                        </w:rPr>
                        <w:tab/>
                      </w:r>
                      <w:r>
                        <w:rPr>
                          <w:b/>
                          <w:color w:val="0017A8"/>
                          <w:w w:val="99"/>
                          <w:u w:val="thick" w:color="0016A7"/>
                        </w:rPr>
                        <w:tab/>
                      </w:r>
                      <w:r>
                        <w:rPr>
                          <w:b/>
                          <w:color w:val="0017A8"/>
                          <w:w w:val="99"/>
                          <w:u w:val="thick" w:color="0016A7"/>
                        </w:rPr>
                        <w:tab/>
                      </w:r>
                      <w:r>
                        <w:rPr>
                          <w:b/>
                          <w:color w:val="0017A8"/>
                          <w:w w:val="99"/>
                          <w:u w:val="thick" w:color="0016A7"/>
                        </w:rPr>
                        <w:tab/>
                      </w:r>
                      <w:r>
                        <w:rPr>
                          <w:b/>
                          <w:color w:val="0017A8"/>
                          <w:w w:val="99"/>
                          <w:u w:val="thick" w:color="0016A7"/>
                        </w:rPr>
                        <w:tab/>
                      </w:r>
                      <w:r>
                        <w:rPr>
                          <w:b/>
                          <w:color w:val="0017A8"/>
                          <w:w w:val="99"/>
                          <w:u w:val="thick" w:color="0016A7"/>
                        </w:rPr>
                        <w:tab/>
                      </w:r>
                      <w:r>
                        <w:rPr>
                          <w:b/>
                          <w:color w:val="0017A8"/>
                          <w:w w:val="99"/>
                          <w:u w:val="thick" w:color="0016A7"/>
                        </w:rPr>
                        <w:tab/>
                      </w:r>
                      <w:r>
                        <w:rPr>
                          <w:b/>
                          <w:color w:val="0017A8"/>
                          <w:w w:val="99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School</w:t>
                      </w:r>
                      <w:r>
                        <w:rPr>
                          <w:color w:val="0017A8"/>
                          <w:spacing w:val="-13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Address</w:t>
                      </w:r>
                      <w:r>
                        <w:rPr>
                          <w:color w:val="0017A8"/>
                          <w:spacing w:val="-1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 xml:space="preserve">                                                                                                                                                     City</w:t>
                      </w:r>
                      <w:r>
                        <w:rPr>
                          <w:color w:val="0017A8"/>
                          <w:spacing w:val="-7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&amp;</w:t>
                      </w:r>
                      <w:r>
                        <w:rPr>
                          <w:color w:val="0017A8"/>
                          <w:spacing w:val="-2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Zip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>School</w:t>
                      </w:r>
                      <w:r>
                        <w:rPr>
                          <w:color w:val="0017A8"/>
                          <w:spacing w:val="-2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Phone</w:t>
                      </w:r>
                      <w:r>
                        <w:rPr>
                          <w:color w:val="0017A8"/>
                          <w:spacing w:val="-2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 xml:space="preserve">Number 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 xml:space="preserve"> Principal’s</w:t>
                      </w:r>
                      <w:r>
                        <w:rPr>
                          <w:color w:val="0017A8"/>
                          <w:spacing w:val="-1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Name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>Principal’s</w:t>
                      </w:r>
                      <w:r>
                        <w:rPr>
                          <w:color w:val="0017A8"/>
                          <w:spacing w:val="-1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email</w:t>
                      </w:r>
                      <w:r>
                        <w:rPr>
                          <w:color w:val="0017A8"/>
                          <w:spacing w:val="-1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address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 xml:space="preserve"> </w:t>
                      </w:r>
                      <w:r w:rsidR="00244742">
                        <w:rPr>
                          <w:color w:val="0017A8"/>
                          <w:u w:val="none"/>
                        </w:rPr>
                        <w:t>County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 w:rsidR="00244742">
                        <w:rPr>
                          <w:color w:val="0017A8"/>
                          <w:u w:val="none"/>
                        </w:rPr>
                        <w:t>Council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>Region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 xml:space="preserve"> Fed</w:t>
                      </w:r>
                      <w:r>
                        <w:rPr>
                          <w:color w:val="0017A8"/>
                          <w:spacing w:val="-1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EIN#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>National PTA</w:t>
                      </w:r>
                      <w:r>
                        <w:rPr>
                          <w:color w:val="0017A8"/>
                          <w:spacing w:val="-1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ID#</w:t>
                      </w:r>
                      <w:r>
                        <w:rPr>
                          <w:color w:val="0017A8"/>
                          <w:spacing w:val="-3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</w:p>
                    <w:p w14:paraId="11718683" w14:textId="77777777" w:rsidR="00344832" w:rsidRDefault="00344832">
                      <w:pPr>
                        <w:pStyle w:val="BodyText"/>
                        <w:spacing w:before="3"/>
                        <w:ind w:left="0"/>
                        <w:rPr>
                          <w:sz w:val="21"/>
                          <w:u w:val="none"/>
                        </w:rPr>
                      </w:pPr>
                    </w:p>
                    <w:p w14:paraId="4B4211E7" w14:textId="77777777" w:rsidR="00344832" w:rsidRDefault="00857CC0">
                      <w:pPr>
                        <w:ind w:left="230"/>
                        <w:rPr>
                          <w:rFonts w:ascii="Wingdings" w:hAnsi="Wingdings"/>
                          <w:sz w:val="20"/>
                        </w:rPr>
                      </w:pP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color w:val="0017A8"/>
                          <w:sz w:val="20"/>
                        </w:rPr>
                        <w:t xml:space="preserve"> 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  <w:r>
                        <w:rPr>
                          <w:rFonts w:ascii="Wingdings" w:hAnsi="Wingdings"/>
                          <w:color w:val="0017A8"/>
                          <w:sz w:val="20"/>
                        </w:rPr>
                        <w:t></w:t>
                      </w:r>
                    </w:p>
                    <w:p w14:paraId="40B59B3E" w14:textId="77777777" w:rsidR="00344832" w:rsidRDefault="00344832">
                      <w:pPr>
                        <w:pStyle w:val="BodyText"/>
                        <w:spacing w:before="0"/>
                        <w:ind w:left="0"/>
                        <w:rPr>
                          <w:sz w:val="22"/>
                          <w:u w:val="none"/>
                        </w:rPr>
                      </w:pPr>
                    </w:p>
                    <w:p w14:paraId="12116893" w14:textId="736B8C7B" w:rsidR="00344832" w:rsidRDefault="00E712D9">
                      <w:pPr>
                        <w:pStyle w:val="BodyText"/>
                        <w:tabs>
                          <w:tab w:val="left" w:pos="6989"/>
                          <w:tab w:val="left" w:pos="7090"/>
                          <w:tab w:val="left" w:pos="10910"/>
                          <w:tab w:val="left" w:pos="10970"/>
                        </w:tabs>
                        <w:spacing w:before="191" w:line="441" w:lineRule="auto"/>
                        <w:ind w:left="230" w:right="491"/>
                        <w:jc w:val="both"/>
                        <w:rPr>
                          <w:u w:val="none"/>
                        </w:rPr>
                      </w:pPr>
                      <w:r>
                        <w:rPr>
                          <w:b/>
                          <w:color w:val="0017A8"/>
                          <w:u w:val="none"/>
                        </w:rPr>
                        <w:t>President:</w:t>
                      </w:r>
                      <w:r>
                        <w:rPr>
                          <w:color w:val="0017A8"/>
                          <w:u w:val="none"/>
                        </w:rPr>
                        <w:t>: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>Phone</w:t>
                      </w:r>
                      <w:r>
                        <w:rPr>
                          <w:color w:val="0017A8"/>
                          <w:spacing w:val="-2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(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      </w:t>
                      </w:r>
                      <w:r>
                        <w:rPr>
                          <w:color w:val="0017A8"/>
                          <w:u w:val="none"/>
                        </w:rPr>
                        <w:t xml:space="preserve">)  ______________________ </w:t>
                      </w:r>
                      <w:r>
                        <w:rPr>
                          <w:color w:val="0017A8"/>
                          <w:w w:val="5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val="none"/>
                        </w:rPr>
                        <w:t>Address</w:t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val="none"/>
                        </w:rPr>
                        <w:t xml:space="preserve"> City</w:t>
                      </w:r>
                      <w:r w:rsidR="00857CC0">
                        <w:rPr>
                          <w:color w:val="0017A8"/>
                          <w:spacing w:val="-7"/>
                          <w:u w:val="none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val="none"/>
                        </w:rPr>
                        <w:t>&amp;</w:t>
                      </w:r>
                      <w:r w:rsidR="00857CC0">
                        <w:rPr>
                          <w:color w:val="0017A8"/>
                          <w:spacing w:val="-1"/>
                          <w:u w:val="none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val="none"/>
                        </w:rPr>
                        <w:t>Zip</w:t>
                      </w:r>
                      <w:r w:rsidR="00857CC0"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w w:val="33"/>
                          <w:u w:color="0016A7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val="none"/>
                        </w:rPr>
                        <w:t xml:space="preserve"> Email</w:t>
                      </w:r>
                      <w:r w:rsidR="00857CC0">
                        <w:rPr>
                          <w:color w:val="0017A8"/>
                          <w:spacing w:val="-1"/>
                          <w:u w:val="none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val="none"/>
                        </w:rPr>
                        <w:t>Address</w:t>
                      </w:r>
                      <w:r w:rsidR="00857CC0"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>Updated in MemberHub</w:t>
                      </w:r>
                      <w:r w:rsidR="00857CC0">
                        <w:rPr>
                          <w:color w:val="0017A8"/>
                          <w:u w:val="none"/>
                        </w:rPr>
                        <w:t>:</w:t>
                      </w:r>
                      <w:r w:rsidR="00857CC0">
                        <w:rPr>
                          <w:color w:val="0017A8"/>
                          <w:spacing w:val="-2"/>
                          <w:u w:val="none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w w:val="6"/>
                          <w:u w:color="0016A7"/>
                        </w:rPr>
                        <w:t xml:space="preserve"> </w:t>
                      </w:r>
                    </w:p>
                    <w:p w14:paraId="1008DDF4" w14:textId="77777777" w:rsidR="00A37215" w:rsidRDefault="00A37215">
                      <w:pPr>
                        <w:pStyle w:val="BodyText"/>
                        <w:tabs>
                          <w:tab w:val="left" w:pos="7010"/>
                          <w:tab w:val="left" w:pos="10949"/>
                          <w:tab w:val="left" w:pos="10990"/>
                        </w:tabs>
                        <w:spacing w:before="0" w:line="441" w:lineRule="auto"/>
                        <w:ind w:left="230" w:right="472"/>
                        <w:jc w:val="both"/>
                        <w:rPr>
                          <w:b/>
                          <w:color w:val="0017A8"/>
                          <w:u w:val="none"/>
                        </w:rPr>
                      </w:pPr>
                    </w:p>
                    <w:p w14:paraId="437B39A3" w14:textId="437F340E" w:rsidR="00344832" w:rsidRDefault="0064458D">
                      <w:pPr>
                        <w:pStyle w:val="BodyText"/>
                        <w:tabs>
                          <w:tab w:val="left" w:pos="7010"/>
                          <w:tab w:val="left" w:pos="10949"/>
                          <w:tab w:val="left" w:pos="10990"/>
                        </w:tabs>
                        <w:spacing w:before="0" w:line="441" w:lineRule="auto"/>
                        <w:ind w:left="230" w:right="472"/>
                        <w:jc w:val="both"/>
                        <w:rPr>
                          <w:u w:val="none"/>
                        </w:rPr>
                      </w:pPr>
                      <w:r>
                        <w:rPr>
                          <w:b/>
                          <w:color w:val="0017A8"/>
                          <w:u w:val="none"/>
                        </w:rPr>
                        <w:t>Vice President</w:t>
                      </w:r>
                      <w:r w:rsidR="00857CC0">
                        <w:rPr>
                          <w:color w:val="0017A8"/>
                          <w:u w:val="none"/>
                        </w:rPr>
                        <w:t>:</w:t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val="none"/>
                        </w:rPr>
                        <w:t>Phone</w:t>
                      </w:r>
                      <w:r w:rsidR="00857CC0">
                        <w:rPr>
                          <w:color w:val="0017A8"/>
                          <w:spacing w:val="-2"/>
                          <w:u w:val="none"/>
                        </w:rPr>
                        <w:t xml:space="preserve"> </w:t>
                      </w:r>
                      <w:r w:rsidR="00244742">
                        <w:rPr>
                          <w:color w:val="0017A8"/>
                          <w:u w:val="none"/>
                        </w:rPr>
                        <w:t>(</w:t>
                      </w:r>
                      <w:r w:rsidR="00244742">
                        <w:rPr>
                          <w:color w:val="0017A8"/>
                          <w:u w:color="0016A7"/>
                        </w:rPr>
                        <w:t xml:space="preserve">       </w:t>
                      </w:r>
                      <w:proofErr w:type="gramStart"/>
                      <w:r w:rsidR="00244742">
                        <w:rPr>
                          <w:color w:val="0017A8"/>
                          <w:u w:val="none"/>
                        </w:rPr>
                        <w:t>)  _</w:t>
                      </w:r>
                      <w:proofErr w:type="gramEnd"/>
                      <w:r w:rsidR="00244742">
                        <w:rPr>
                          <w:color w:val="0017A8"/>
                          <w:u w:val="none"/>
                        </w:rPr>
                        <w:t xml:space="preserve">_____________________ </w:t>
                      </w:r>
                      <w:r w:rsidR="00857CC0">
                        <w:rPr>
                          <w:color w:val="0017A8"/>
                          <w:w w:val="5"/>
                          <w:u w:color="0016A7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val="none"/>
                        </w:rPr>
                        <w:t xml:space="preserve"> Address</w:t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val="none"/>
                        </w:rPr>
                        <w:t xml:space="preserve"> City</w:t>
                      </w:r>
                      <w:r w:rsidR="00857CC0">
                        <w:rPr>
                          <w:color w:val="0017A8"/>
                          <w:spacing w:val="-7"/>
                          <w:u w:val="none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val="none"/>
                        </w:rPr>
                        <w:t>&amp;</w:t>
                      </w:r>
                      <w:r w:rsidR="00857CC0">
                        <w:rPr>
                          <w:color w:val="0017A8"/>
                          <w:spacing w:val="-1"/>
                          <w:u w:val="none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val="none"/>
                        </w:rPr>
                        <w:t>Zip</w:t>
                      </w:r>
                      <w:r w:rsidR="00857CC0"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val="none"/>
                        </w:rPr>
                        <w:t xml:space="preserve"> Email</w:t>
                      </w:r>
                      <w:r w:rsidR="00857CC0">
                        <w:rPr>
                          <w:color w:val="0017A8"/>
                          <w:spacing w:val="-3"/>
                          <w:u w:val="none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val="none"/>
                        </w:rPr>
                        <w:t>Address</w:t>
                      </w:r>
                      <w:r w:rsidR="00857CC0">
                        <w:rPr>
                          <w:color w:val="0017A8"/>
                          <w:spacing w:val="-1"/>
                          <w:u w:val="none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  <w:r w:rsidR="00857CC0">
                        <w:rPr>
                          <w:color w:val="0017A8"/>
                          <w:u w:color="0016A7"/>
                        </w:rPr>
                        <w:tab/>
                      </w:r>
                    </w:p>
                    <w:p w14:paraId="695F0737" w14:textId="77777777" w:rsidR="00344832" w:rsidRDefault="00857CC0">
                      <w:pPr>
                        <w:spacing w:before="2"/>
                        <w:ind w:left="23"/>
                        <w:jc w:val="center"/>
                        <w:rPr>
                          <w:i/>
                          <w:sz w:val="24"/>
                        </w:rPr>
                      </w:pPr>
                      <w:r>
                        <w:rPr>
                          <w:i/>
                          <w:color w:val="0017A8"/>
                          <w:sz w:val="24"/>
                        </w:rPr>
                        <w:t>(continued on next page)</w:t>
                      </w:r>
                    </w:p>
                    <w:p w14:paraId="7DA4C37C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440" behindDoc="1" locked="0" layoutInCell="1" allowOverlap="1" wp14:anchorId="2811CE75" wp14:editId="6C0A0D17">
                <wp:simplePos x="0" y="0"/>
                <wp:positionH relativeFrom="page">
                  <wp:posOffset>234950</wp:posOffset>
                </wp:positionH>
                <wp:positionV relativeFrom="page">
                  <wp:posOffset>9649460</wp:posOffset>
                </wp:positionV>
                <wp:extent cx="7292975" cy="221615"/>
                <wp:effectExtent l="0" t="635" r="0" b="0"/>
                <wp:wrapNone/>
                <wp:docPr id="74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92975" cy="221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E7C63C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811CE75" id="Text Box 75" o:spid="_x0000_s1028" type="#_x0000_t202" style="position:absolute;margin-left:18.5pt;margin-top:759.8pt;width:574.25pt;height:17.45pt;z-index:-9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" filled="f" stroked="f">
                <v:textbox inset="0,0,0,0">
                  <w:txbxContent>
                    <w:p w14:paraId="6CE7C63C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464" behindDoc="1" locked="0" layoutInCell="1" allowOverlap="1" wp14:anchorId="4E2A3891" wp14:editId="078C505C">
                <wp:simplePos x="0" y="0"/>
                <wp:positionH relativeFrom="page">
                  <wp:posOffset>219075</wp:posOffset>
                </wp:positionH>
                <wp:positionV relativeFrom="page">
                  <wp:posOffset>226060</wp:posOffset>
                </wp:positionV>
                <wp:extent cx="7372350" cy="135890"/>
                <wp:effectExtent l="0" t="0" r="0" b="0"/>
                <wp:wrapNone/>
                <wp:docPr id="73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72350" cy="135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FB5AF6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E2A3891" id="Text Box 74" o:spid="_x0000_s1029" type="#_x0000_t202" style="position:absolute;margin-left:17.25pt;margin-top:17.8pt;width:580.5pt;height:10.7pt;z-index:-9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" filled="f" stroked="f">
                <v:textbox inset="0,0,0,0">
                  <w:txbxContent>
                    <w:p w14:paraId="0AFB5AF6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488" behindDoc="1" locked="0" layoutInCell="1" allowOverlap="1" wp14:anchorId="44C8F941" wp14:editId="14129FCF">
                <wp:simplePos x="0" y="0"/>
                <wp:positionH relativeFrom="page">
                  <wp:posOffset>1898650</wp:posOffset>
                </wp:positionH>
                <wp:positionV relativeFrom="page">
                  <wp:posOffset>3978275</wp:posOffset>
                </wp:positionV>
                <wp:extent cx="5327650" cy="152400"/>
                <wp:effectExtent l="3175" t="0" r="3175" b="3175"/>
                <wp:wrapNone/>
                <wp:docPr id="72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76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71549E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4C8F941" id="Text Box 73" o:spid="_x0000_s1030" type="#_x0000_t202" style="position:absolute;margin-left:149.5pt;margin-top:313.25pt;width:419.5pt;height:12pt;z-index:-8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" filled="f" stroked="f">
                <v:textbox inset="0,0,0,0">
                  <w:txbxContent>
                    <w:p w14:paraId="2D71549E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512" behindDoc="1" locked="0" layoutInCell="1" allowOverlap="1" wp14:anchorId="6D0EFFA3" wp14:editId="260BF771">
                <wp:simplePos x="0" y="0"/>
                <wp:positionH relativeFrom="page">
                  <wp:posOffset>1379220</wp:posOffset>
                </wp:positionH>
                <wp:positionV relativeFrom="page">
                  <wp:posOffset>4302125</wp:posOffset>
                </wp:positionV>
                <wp:extent cx="5783580" cy="152400"/>
                <wp:effectExtent l="0" t="0" r="0" b="3175"/>
                <wp:wrapNone/>
                <wp:docPr id="71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358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9AE965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D0EFFA3" id="Text Box 72" o:spid="_x0000_s1031" type="#_x0000_t202" style="position:absolute;margin-left:108.6pt;margin-top:338.75pt;width:455.4pt;height:12pt;z-index:-8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" filled="f" stroked="f">
                <v:textbox inset="0,0,0,0">
                  <w:txbxContent>
                    <w:p w14:paraId="669AE965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536" behindDoc="1" locked="0" layoutInCell="1" allowOverlap="1" wp14:anchorId="737205ED" wp14:editId="71613775">
                <wp:simplePos x="0" y="0"/>
                <wp:positionH relativeFrom="page">
                  <wp:posOffset>1085215</wp:posOffset>
                </wp:positionH>
                <wp:positionV relativeFrom="page">
                  <wp:posOffset>4625340</wp:posOffset>
                </wp:positionV>
                <wp:extent cx="2509520" cy="152400"/>
                <wp:effectExtent l="0" t="0" r="0" b="3810"/>
                <wp:wrapNone/>
                <wp:docPr id="70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C12B6C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37205ED" id="Text Box 71" o:spid="_x0000_s1032" type="#_x0000_t202" style="position:absolute;margin-left:85.45pt;margin-top:364.2pt;width:197.6pt;height:12pt;z-index:-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" filled="f" stroked="f">
                <v:textbox inset="0,0,0,0">
                  <w:txbxContent>
                    <w:p w14:paraId="60C12B6C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560" behindDoc="1" locked="0" layoutInCell="1" allowOverlap="1" wp14:anchorId="785A3CB8" wp14:editId="74285F2F">
                <wp:simplePos x="0" y="0"/>
                <wp:positionH relativeFrom="page">
                  <wp:posOffset>5049520</wp:posOffset>
                </wp:positionH>
                <wp:positionV relativeFrom="page">
                  <wp:posOffset>4625340</wp:posOffset>
                </wp:positionV>
                <wp:extent cx="2138680" cy="152400"/>
                <wp:effectExtent l="1270" t="0" r="3175" b="3810"/>
                <wp:wrapNone/>
                <wp:docPr id="69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868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0DEA8E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85A3CB8" id="Text Box 70" o:spid="_x0000_s1033" type="#_x0000_t202" style="position:absolute;margin-left:397.6pt;margin-top:364.2pt;width:168.4pt;height:12pt;z-index:-8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" filled="f" stroked="f">
                <v:textbox inset="0,0,0,0">
                  <w:txbxContent>
                    <w:p w14:paraId="6E0DEA8E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584" behindDoc="1" locked="0" layoutInCell="1" allowOverlap="1" wp14:anchorId="38D86724" wp14:editId="4931426B">
                <wp:simplePos x="0" y="0"/>
                <wp:positionH relativeFrom="page">
                  <wp:posOffset>1478915</wp:posOffset>
                </wp:positionH>
                <wp:positionV relativeFrom="page">
                  <wp:posOffset>4947920</wp:posOffset>
                </wp:positionV>
                <wp:extent cx="2204085" cy="152400"/>
                <wp:effectExtent l="2540" t="4445" r="3175" b="0"/>
                <wp:wrapNone/>
                <wp:docPr id="68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408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FAC89E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8D86724" id="Text Box 69" o:spid="_x0000_s1034" type="#_x0000_t202" style="position:absolute;margin-left:116.45pt;margin-top:389.6pt;width:173.55pt;height:12pt;z-index:-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" filled="f" stroked="f">
                <v:textbox inset="0,0,0,0">
                  <w:txbxContent>
                    <w:p w14:paraId="4DFAC89E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608" behindDoc="1" locked="0" layoutInCell="1" allowOverlap="1" wp14:anchorId="60F99323" wp14:editId="2C7B2910">
                <wp:simplePos x="0" y="0"/>
                <wp:positionH relativeFrom="page">
                  <wp:posOffset>5251450</wp:posOffset>
                </wp:positionH>
                <wp:positionV relativeFrom="page">
                  <wp:posOffset>4947920</wp:posOffset>
                </wp:positionV>
                <wp:extent cx="1911350" cy="152400"/>
                <wp:effectExtent l="3175" t="4445" r="0" b="0"/>
                <wp:wrapNone/>
                <wp:docPr id="67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1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A920AE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0F99323" id="Text Box 68" o:spid="_x0000_s1035" type="#_x0000_t202" style="position:absolute;margin-left:413.5pt;margin-top:389.6pt;width:150.5pt;height:12pt;z-index:-8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" filled="f" stroked="f">
                <v:textbox inset="0,0,0,0">
                  <w:txbxContent>
                    <w:p w14:paraId="7BA920AE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632" behindDoc="1" locked="0" layoutInCell="1" allowOverlap="1" wp14:anchorId="618E955B" wp14:editId="3D30C8A8">
                <wp:simplePos x="0" y="0"/>
                <wp:positionH relativeFrom="page">
                  <wp:posOffset>902335</wp:posOffset>
                </wp:positionH>
                <wp:positionV relativeFrom="page">
                  <wp:posOffset>5269865</wp:posOffset>
                </wp:positionV>
                <wp:extent cx="2209165" cy="152400"/>
                <wp:effectExtent l="0" t="2540" r="3175" b="0"/>
                <wp:wrapNone/>
                <wp:docPr id="66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1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CF8C92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18E955B" id="Text Box 67" o:spid="_x0000_s1036" type="#_x0000_t202" style="position:absolute;margin-left:71.05pt;margin-top:414.95pt;width:173.95pt;height:12pt;z-index:-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" filled="f" stroked="f">
                <v:textbox inset="0,0,0,0">
                  <w:txbxContent>
                    <w:p w14:paraId="1ACF8C92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656" behindDoc="1" locked="0" layoutInCell="1" allowOverlap="1" wp14:anchorId="3604B6A0" wp14:editId="316EC4A7">
                <wp:simplePos x="0" y="0"/>
                <wp:positionH relativeFrom="page">
                  <wp:posOffset>3635375</wp:posOffset>
                </wp:positionH>
                <wp:positionV relativeFrom="page">
                  <wp:posOffset>5269865</wp:posOffset>
                </wp:positionV>
                <wp:extent cx="1521460" cy="152400"/>
                <wp:effectExtent l="0" t="2540" r="0" b="0"/>
                <wp:wrapNone/>
                <wp:docPr id="65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14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1BF395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604B6A0" id="Text Box 66" o:spid="_x0000_s1037" type="#_x0000_t202" style="position:absolute;margin-left:286.25pt;margin-top:414.95pt;width:119.8pt;height:12pt;z-index:-8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" filled="f" stroked="f">
                <v:textbox inset="0,0,0,0">
                  <w:txbxContent>
                    <w:p w14:paraId="531BF395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680" behindDoc="1" locked="0" layoutInCell="1" allowOverlap="1" wp14:anchorId="6DDEE78C" wp14:editId="6EE1B2F2">
                <wp:simplePos x="0" y="0"/>
                <wp:positionH relativeFrom="page">
                  <wp:posOffset>5594350</wp:posOffset>
                </wp:positionH>
                <wp:positionV relativeFrom="page">
                  <wp:posOffset>5269865</wp:posOffset>
                </wp:positionV>
                <wp:extent cx="1606550" cy="152400"/>
                <wp:effectExtent l="3175" t="2540" r="0" b="0"/>
                <wp:wrapNone/>
                <wp:docPr id="64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65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7E6E90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DDEE78C" id="Text Box 65" o:spid="_x0000_s1038" type="#_x0000_t202" style="position:absolute;margin-left:440.5pt;margin-top:414.95pt;width:126.5pt;height:12pt;z-index:-8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" filled="f" stroked="f">
                <v:textbox inset="0,0,0,0">
                  <w:txbxContent>
                    <w:p w14:paraId="617E6E90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704" behindDoc="1" locked="0" layoutInCell="1" allowOverlap="1" wp14:anchorId="1B65D462" wp14:editId="1852E1A8">
                <wp:simplePos x="0" y="0"/>
                <wp:positionH relativeFrom="page">
                  <wp:posOffset>1014730</wp:posOffset>
                </wp:positionH>
                <wp:positionV relativeFrom="page">
                  <wp:posOffset>5593080</wp:posOffset>
                </wp:positionV>
                <wp:extent cx="2515870" cy="152400"/>
                <wp:effectExtent l="0" t="1905" r="3175" b="0"/>
                <wp:wrapNone/>
                <wp:docPr id="63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587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6DCF49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B65D462" id="Text Box 64" o:spid="_x0000_s1039" type="#_x0000_t202" style="position:absolute;margin-left:79.9pt;margin-top:440.4pt;width:198.1pt;height:12pt;z-index:-8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" filled="f" stroked="f">
                <v:textbox inset="0,0,0,0">
                  <w:txbxContent>
                    <w:p w14:paraId="0C6DCF49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728" behindDoc="1" locked="0" layoutInCell="1" allowOverlap="1" wp14:anchorId="2C916415" wp14:editId="5D66BA56">
                <wp:simplePos x="0" y="0"/>
                <wp:positionH relativeFrom="page">
                  <wp:posOffset>4730750</wp:posOffset>
                </wp:positionH>
                <wp:positionV relativeFrom="page">
                  <wp:posOffset>5593080</wp:posOffset>
                </wp:positionV>
                <wp:extent cx="2432685" cy="152400"/>
                <wp:effectExtent l="0" t="1905" r="0" b="0"/>
                <wp:wrapNone/>
                <wp:docPr id="62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268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D7715C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C916415" id="Text Box 63" o:spid="_x0000_s1040" type="#_x0000_t202" style="position:absolute;margin-left:372.5pt;margin-top:440.4pt;width:191.55pt;height:12pt;z-index:-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" filled="f" stroked="f">
                <v:textbox inset="0,0,0,0">
                  <w:txbxContent>
                    <w:p w14:paraId="3BD7715C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752" behindDoc="1" locked="0" layoutInCell="1" allowOverlap="1" wp14:anchorId="60B9411C" wp14:editId="781560A5">
                <wp:simplePos x="0" y="0"/>
                <wp:positionH relativeFrom="page">
                  <wp:posOffset>1087120</wp:posOffset>
                </wp:positionH>
                <wp:positionV relativeFrom="page">
                  <wp:posOffset>6490970</wp:posOffset>
                </wp:positionV>
                <wp:extent cx="3649980" cy="152400"/>
                <wp:effectExtent l="1270" t="4445" r="0" b="0"/>
                <wp:wrapNone/>
                <wp:docPr id="61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998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29676E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0B9411C" id="Text Box 62" o:spid="_x0000_s1041" type="#_x0000_t202" style="position:absolute;margin-left:85.6pt;margin-top:511.1pt;width:287.4pt;height:12pt;z-index:-8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" filled="f" stroked="f">
                <v:textbox inset="0,0,0,0">
                  <w:txbxContent>
                    <w:p w14:paraId="3F29676E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800" behindDoc="1" locked="0" layoutInCell="1" allowOverlap="1" wp14:anchorId="2F1B56E2" wp14:editId="18B3B9C2">
                <wp:simplePos x="0" y="0"/>
                <wp:positionH relativeFrom="page">
                  <wp:posOffset>5561965</wp:posOffset>
                </wp:positionH>
                <wp:positionV relativeFrom="page">
                  <wp:posOffset>6490970</wp:posOffset>
                </wp:positionV>
                <wp:extent cx="1601470" cy="152400"/>
                <wp:effectExtent l="0" t="4445" r="0" b="0"/>
                <wp:wrapNone/>
                <wp:docPr id="59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147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9EEEDE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F1B56E2" id="Text Box 60" o:spid="_x0000_s1042" type="#_x0000_t202" style="position:absolute;margin-left:437.95pt;margin-top:511.1pt;width:126.1pt;height:12pt;z-index:-8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" filled="f" stroked="f">
                <v:textbox inset="0,0,0,0">
                  <w:txbxContent>
                    <w:p w14:paraId="239EEEDE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824" behindDoc="1" locked="0" layoutInCell="1" allowOverlap="1" wp14:anchorId="46E0DB44" wp14:editId="52CFFAA9">
                <wp:simplePos x="0" y="0"/>
                <wp:positionH relativeFrom="page">
                  <wp:posOffset>879475</wp:posOffset>
                </wp:positionH>
                <wp:positionV relativeFrom="page">
                  <wp:posOffset>6813550</wp:posOffset>
                </wp:positionV>
                <wp:extent cx="6322060" cy="152400"/>
                <wp:effectExtent l="3175" t="3175" r="0" b="0"/>
                <wp:wrapNone/>
                <wp:docPr id="58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20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DC1C35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6E0DB44" id="Text Box 59" o:spid="_x0000_s1043" type="#_x0000_t202" style="position:absolute;margin-left:69.25pt;margin-top:536.5pt;width:497.8pt;height:12pt;z-index:-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" filled="f" stroked="f">
                <v:textbox inset="0,0,0,0">
                  <w:txbxContent>
                    <w:p w14:paraId="31DC1C35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848" behindDoc="1" locked="0" layoutInCell="1" allowOverlap="1" wp14:anchorId="3B489E43" wp14:editId="15C3C44C">
                <wp:simplePos x="0" y="0"/>
                <wp:positionH relativeFrom="page">
                  <wp:posOffset>1047115</wp:posOffset>
                </wp:positionH>
                <wp:positionV relativeFrom="page">
                  <wp:posOffset>7136765</wp:posOffset>
                </wp:positionV>
                <wp:extent cx="6167120" cy="152400"/>
                <wp:effectExtent l="0" t="2540" r="0" b="0"/>
                <wp:wrapNone/>
                <wp:docPr id="57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71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CBD89B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B489E43" id="Text Box 58" o:spid="_x0000_s1044" type="#_x0000_t202" style="position:absolute;margin-left:82.45pt;margin-top:561.95pt;width:485.6pt;height:12pt;z-index:-8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" filled="f" stroked="f">
                <v:textbox inset="0,0,0,0">
                  <w:txbxContent>
                    <w:p w14:paraId="0DCBD89B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872" behindDoc="1" locked="0" layoutInCell="1" allowOverlap="1" wp14:anchorId="6BEC5305" wp14:editId="75E72449">
                <wp:simplePos x="0" y="0"/>
                <wp:positionH relativeFrom="page">
                  <wp:posOffset>1319530</wp:posOffset>
                </wp:positionH>
                <wp:positionV relativeFrom="page">
                  <wp:posOffset>7459980</wp:posOffset>
                </wp:positionV>
                <wp:extent cx="3354070" cy="152400"/>
                <wp:effectExtent l="0" t="1905" r="3175" b="0"/>
                <wp:wrapNone/>
                <wp:docPr id="56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407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F2BEC6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BEC5305" id="Text Box 57" o:spid="_x0000_s1045" type="#_x0000_t202" style="position:absolute;margin-left:103.9pt;margin-top:587.4pt;width:264.1pt;height:12pt;z-index:-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" filled="f" stroked="f">
                <v:textbox inset="0,0,0,0">
                  <w:txbxContent>
                    <w:p w14:paraId="4AF2BEC6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896" behindDoc="1" locked="0" layoutInCell="1" allowOverlap="1" wp14:anchorId="6439C91F" wp14:editId="06C1899B">
                <wp:simplePos x="0" y="0"/>
                <wp:positionH relativeFrom="page">
                  <wp:posOffset>5468620</wp:posOffset>
                </wp:positionH>
                <wp:positionV relativeFrom="page">
                  <wp:posOffset>7459980</wp:posOffset>
                </wp:positionV>
                <wp:extent cx="1744980" cy="152400"/>
                <wp:effectExtent l="1270" t="1905" r="0" b="0"/>
                <wp:wrapNone/>
                <wp:docPr id="55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498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20D747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39C91F" id="Text Box 56" o:spid="_x0000_s1046" type="#_x0000_t202" style="position:absolute;margin-left:430.6pt;margin-top:587.4pt;width:137.4pt;height:12pt;z-index:-8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" filled="f" stroked="f">
                <v:textbox inset="0,0,0,0">
                  <w:txbxContent>
                    <w:p w14:paraId="1A20D747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920" behindDoc="1" locked="0" layoutInCell="1" allowOverlap="1" wp14:anchorId="17E59018" wp14:editId="6813FB26">
                <wp:simplePos x="0" y="0"/>
                <wp:positionH relativeFrom="page">
                  <wp:posOffset>888365</wp:posOffset>
                </wp:positionH>
                <wp:positionV relativeFrom="page">
                  <wp:posOffset>8051800</wp:posOffset>
                </wp:positionV>
                <wp:extent cx="3797935" cy="152400"/>
                <wp:effectExtent l="2540" t="3175" r="0" b="0"/>
                <wp:wrapNone/>
                <wp:docPr id="54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1F5CD4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7E59018" id="Text Box 55" o:spid="_x0000_s1047" type="#_x0000_t202" style="position:absolute;margin-left:69.95pt;margin-top:634pt;width:299.05pt;height:12pt;z-index:-8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" filled="f" stroked="f">
                <v:textbox inset="0,0,0,0">
                  <w:txbxContent>
                    <w:p w14:paraId="141F5CD4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944" behindDoc="1" locked="0" layoutInCell="1" allowOverlap="1" wp14:anchorId="5CD5966C" wp14:editId="00DB3194">
                <wp:simplePos x="0" y="0"/>
                <wp:positionH relativeFrom="page">
                  <wp:posOffset>5193665</wp:posOffset>
                </wp:positionH>
                <wp:positionV relativeFrom="page">
                  <wp:posOffset>8051800</wp:posOffset>
                </wp:positionV>
                <wp:extent cx="229870" cy="152400"/>
                <wp:effectExtent l="2540" t="3175" r="0" b="0"/>
                <wp:wrapNone/>
                <wp:docPr id="53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87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BEEF22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CD5966C" id="Text Box 54" o:spid="_x0000_s1048" type="#_x0000_t202" style="position:absolute;margin-left:408.95pt;margin-top:634pt;width:18.1pt;height:12pt;z-index:-8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" filled="f" stroked="f">
                <v:textbox inset="0,0,0,0">
                  <w:txbxContent>
                    <w:p w14:paraId="2DBEEF22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968" behindDoc="1" locked="0" layoutInCell="1" allowOverlap="1" wp14:anchorId="08F8A5CC" wp14:editId="5508A63D">
                <wp:simplePos x="0" y="0"/>
                <wp:positionH relativeFrom="page">
                  <wp:posOffset>5549900</wp:posOffset>
                </wp:positionH>
                <wp:positionV relativeFrom="page">
                  <wp:posOffset>8051800</wp:posOffset>
                </wp:positionV>
                <wp:extent cx="1676400" cy="152400"/>
                <wp:effectExtent l="0" t="3175" r="3175" b="0"/>
                <wp:wrapNone/>
                <wp:docPr id="52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B1082E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8F8A5CC" id="Text Box 53" o:spid="_x0000_s1049" type="#_x0000_t202" style="position:absolute;margin-left:437pt;margin-top:634pt;width:132pt;height:12pt;z-index:-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" filled="f" stroked="f">
                <v:textbox inset="0,0,0,0">
                  <w:txbxContent>
                    <w:p w14:paraId="4BB1082E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7992" behindDoc="1" locked="0" layoutInCell="1" allowOverlap="1" wp14:anchorId="45FD408D" wp14:editId="18342ECB">
                <wp:simplePos x="0" y="0"/>
                <wp:positionH relativeFrom="page">
                  <wp:posOffset>879475</wp:posOffset>
                </wp:positionH>
                <wp:positionV relativeFrom="page">
                  <wp:posOffset>8375015</wp:posOffset>
                </wp:positionV>
                <wp:extent cx="6322060" cy="152400"/>
                <wp:effectExtent l="3175" t="2540" r="0" b="0"/>
                <wp:wrapNone/>
                <wp:docPr id="51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20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912810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5FD408D" id="Text Box 52" o:spid="_x0000_s1050" type="#_x0000_t202" style="position:absolute;margin-left:69.25pt;margin-top:659.45pt;width:497.8pt;height:12pt;z-index:-8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" filled="f" stroked="f">
                <v:textbox inset="0,0,0,0">
                  <w:txbxContent>
                    <w:p w14:paraId="7A912810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016" behindDoc="1" locked="0" layoutInCell="1" allowOverlap="1" wp14:anchorId="1FA238F7" wp14:editId="7717237C">
                <wp:simplePos x="0" y="0"/>
                <wp:positionH relativeFrom="page">
                  <wp:posOffset>1047115</wp:posOffset>
                </wp:positionH>
                <wp:positionV relativeFrom="page">
                  <wp:posOffset>8698230</wp:posOffset>
                </wp:positionV>
                <wp:extent cx="6167120" cy="152400"/>
                <wp:effectExtent l="0" t="1905" r="0" b="0"/>
                <wp:wrapNone/>
                <wp:docPr id="5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71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A0CB5B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FA238F7" id="Text Box 51" o:spid="_x0000_s1051" type="#_x0000_t202" style="position:absolute;margin-left:82.45pt;margin-top:684.9pt;width:485.6pt;height:12pt;z-index:-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" filled="f" stroked="f">
                <v:textbox inset="0,0,0,0">
                  <w:txbxContent>
                    <w:p w14:paraId="73A0CB5B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040" behindDoc="1" locked="0" layoutInCell="1" allowOverlap="1" wp14:anchorId="2D702A1B" wp14:editId="28E9C06A">
                <wp:simplePos x="0" y="0"/>
                <wp:positionH relativeFrom="page">
                  <wp:posOffset>1319530</wp:posOffset>
                </wp:positionH>
                <wp:positionV relativeFrom="page">
                  <wp:posOffset>9020810</wp:posOffset>
                </wp:positionV>
                <wp:extent cx="5868670" cy="152400"/>
                <wp:effectExtent l="0" t="635" r="3175" b="0"/>
                <wp:wrapNone/>
                <wp:docPr id="49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867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2B4977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D702A1B" id="Text Box 50" o:spid="_x0000_s1052" type="#_x0000_t202" style="position:absolute;margin-left:103.9pt;margin-top:710.3pt;width:462.1pt;height:12pt;z-index:-8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" filled="f" stroked="f">
                <v:textbox inset="0,0,0,0">
                  <w:txbxContent>
                    <w:p w14:paraId="5D2B4977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0D4CEE7" w14:textId="0350CAFB" w:rsidR="00344832" w:rsidRDefault="00DA4856">
      <w:pPr>
        <w:rPr>
          <w:sz w:val="2"/>
          <w:szCs w:val="2"/>
        </w:rPr>
        <w:sectPr w:rsidR="00344832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360" w:right="1160" w:bottom="280" w:left="1100" w:header="720" w:footer="720" w:gutter="0"/>
          <w:cols w:space="720"/>
        </w:sectPr>
      </w:pPr>
      <w:r>
        <w:rPr>
          <w:b/>
          <w:noProof/>
          <w:color w:val="0017A8"/>
          <w:sz w:val="28"/>
        </w:rPr>
        <w:drawing>
          <wp:anchor distT="0" distB="0" distL="114300" distR="114300" simplePos="0" relativeHeight="503309928" behindDoc="0" locked="0" layoutInCell="1" allowOverlap="1" wp14:anchorId="7E325B0B" wp14:editId="72D0A828">
            <wp:simplePos x="0" y="0"/>
            <wp:positionH relativeFrom="column">
              <wp:posOffset>-365125</wp:posOffset>
            </wp:positionH>
            <wp:positionV relativeFrom="paragraph">
              <wp:posOffset>463550</wp:posOffset>
            </wp:positionV>
            <wp:extent cx="1266825" cy="713740"/>
            <wp:effectExtent l="0" t="0" r="9525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71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12691B" w14:textId="475AF04A" w:rsidR="00344832" w:rsidRDefault="00857CC0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503308136" behindDoc="1" locked="0" layoutInCell="1" allowOverlap="1" wp14:anchorId="139D1171" wp14:editId="06C12A2B">
                <wp:simplePos x="0" y="0"/>
                <wp:positionH relativeFrom="page">
                  <wp:posOffset>234950</wp:posOffset>
                </wp:positionH>
                <wp:positionV relativeFrom="page">
                  <wp:posOffset>753745</wp:posOffset>
                </wp:positionV>
                <wp:extent cx="7292975" cy="8895715"/>
                <wp:effectExtent l="0" t="1270" r="0" b="0"/>
                <wp:wrapNone/>
                <wp:docPr id="48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92975" cy="8895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23CB29" w14:textId="77777777" w:rsidR="00344832" w:rsidRDefault="00344832">
                            <w:pPr>
                              <w:pStyle w:val="BodyText"/>
                              <w:spacing w:before="9"/>
                              <w:ind w:left="0"/>
                              <w:rPr>
                                <w:sz w:val="29"/>
                                <w:u w:val="none"/>
                              </w:rPr>
                            </w:pPr>
                          </w:p>
                          <w:p w14:paraId="60BE1AC6" w14:textId="5C645474" w:rsidR="00A37215" w:rsidRDefault="00A37215" w:rsidP="00A37215">
                            <w:pPr>
                              <w:pStyle w:val="BodyText"/>
                              <w:tabs>
                                <w:tab w:val="left" w:pos="9461"/>
                                <w:tab w:val="left" w:pos="11007"/>
                                <w:tab w:val="left" w:pos="11037"/>
                              </w:tabs>
                              <w:spacing w:before="0" w:line="372" w:lineRule="auto"/>
                              <w:ind w:left="230" w:right="418"/>
                              <w:jc w:val="both"/>
                              <w:rPr>
                                <w:color w:val="0017A8"/>
                                <w:u w:val="none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Secretary:</w:t>
                            </w:r>
                            <w:r>
                              <w:rPr>
                                <w:b/>
                                <w:color w:val="0017A8"/>
                                <w:spacing w:val="26"/>
                                <w:u w:val="none"/>
                              </w:rPr>
                              <w:t xml:space="preserve"> </w:t>
                            </w:r>
                            <w:r w:rsidRPr="00525CDF"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                                      </w:t>
                            </w:r>
                            <w:r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Phone (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)  _______________________ </w:t>
                            </w:r>
                          </w:p>
                          <w:p w14:paraId="7035B723" w14:textId="0BF913D3" w:rsidR="00344832" w:rsidRDefault="00857CC0">
                            <w:pPr>
                              <w:pStyle w:val="BodyText"/>
                              <w:tabs>
                                <w:tab w:val="left" w:pos="9509"/>
                                <w:tab w:val="left" w:pos="11007"/>
                                <w:tab w:val="left" w:pos="11037"/>
                              </w:tabs>
                              <w:spacing w:before="0" w:line="372" w:lineRule="auto"/>
                              <w:ind w:left="230" w:right="418"/>
                              <w:jc w:val="both"/>
                              <w:rPr>
                                <w:u w:val="none"/>
                              </w:rPr>
                            </w:pPr>
                            <w:r>
                              <w:rPr>
                                <w:color w:val="0017A8"/>
                                <w:u w:val="none"/>
                              </w:rPr>
                              <w:t>Address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 City</w:t>
                            </w:r>
                            <w:r>
                              <w:rPr>
                                <w:color w:val="0017A8"/>
                                <w:spacing w:val="-6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&amp; Zip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w w:val="16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Email</w:t>
                            </w:r>
                            <w:r>
                              <w:rPr>
                                <w:color w:val="0017A8"/>
                                <w:spacing w:val="-3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Address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</w:p>
                          <w:p w14:paraId="57BFB259" w14:textId="77777777" w:rsidR="00344832" w:rsidRPr="00857CC0" w:rsidRDefault="00344832">
                            <w:pPr>
                              <w:pStyle w:val="BodyText"/>
                              <w:spacing w:before="3"/>
                              <w:ind w:left="0"/>
                              <w:rPr>
                                <w:sz w:val="12"/>
                                <w:u w:val="none"/>
                              </w:rPr>
                            </w:pPr>
                          </w:p>
                          <w:p w14:paraId="28FC7954" w14:textId="242CFE9C" w:rsidR="00873863" w:rsidRDefault="00857CC0">
                            <w:pPr>
                              <w:pStyle w:val="BodyText"/>
                              <w:tabs>
                                <w:tab w:val="left" w:pos="9461"/>
                                <w:tab w:val="left" w:pos="11007"/>
                                <w:tab w:val="left" w:pos="11037"/>
                              </w:tabs>
                              <w:spacing w:before="0" w:line="372" w:lineRule="auto"/>
                              <w:ind w:left="230" w:right="418"/>
                              <w:jc w:val="both"/>
                              <w:rPr>
                                <w:color w:val="0017A8"/>
                                <w:u w:val="none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Treasurer:</w:t>
                            </w:r>
                            <w:r>
                              <w:rPr>
                                <w:b/>
                                <w:color w:val="0017A8"/>
                                <w:spacing w:val="26"/>
                                <w:u w:val="none"/>
                              </w:rPr>
                              <w:t xml:space="preserve"> </w:t>
                            </w:r>
                            <w:r w:rsidRPr="00525CDF">
                              <w:rPr>
                                <w:b/>
                                <w:color w:val="0017A8"/>
                                <w:u w:val="none"/>
                              </w:rPr>
                              <w:t>_</w:t>
                            </w:r>
                            <w:r w:rsidR="00873863" w:rsidRPr="00525CDF"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                                      </w:t>
                            </w:r>
                            <w:r w:rsidR="00244742"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Phone (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 w:rsidR="00873863">
                              <w:rPr>
                                <w:color w:val="0017A8"/>
                                <w:u w:color="0016A7"/>
                              </w:rPr>
                              <w:t xml:space="preserve">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)</w:t>
                            </w:r>
                            <w:r w:rsidR="00873863">
                              <w:rPr>
                                <w:color w:val="0017A8"/>
                                <w:u w:val="none"/>
                              </w:rPr>
                              <w:t xml:space="preserve">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_</w:t>
                            </w:r>
                            <w:r w:rsidR="00873863">
                              <w:rPr>
                                <w:color w:val="0017A8"/>
                                <w:u w:val="none"/>
                              </w:rPr>
                              <w:t>______________________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 </w:t>
                            </w:r>
                          </w:p>
                          <w:p w14:paraId="7029EB41" w14:textId="55E0B7EA" w:rsidR="00344832" w:rsidRDefault="00857CC0">
                            <w:pPr>
                              <w:pStyle w:val="BodyText"/>
                              <w:tabs>
                                <w:tab w:val="left" w:pos="9461"/>
                                <w:tab w:val="left" w:pos="11007"/>
                                <w:tab w:val="left" w:pos="11037"/>
                              </w:tabs>
                              <w:spacing w:before="0" w:line="372" w:lineRule="auto"/>
                              <w:ind w:left="230" w:right="418"/>
                              <w:jc w:val="both"/>
                              <w:rPr>
                                <w:u w:val="none"/>
                              </w:rPr>
                            </w:pPr>
                            <w:r>
                              <w:rPr>
                                <w:color w:val="0017A8"/>
                                <w:u w:val="none"/>
                              </w:rPr>
                              <w:t>Address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 City</w:t>
                            </w:r>
                            <w:r>
                              <w:rPr>
                                <w:color w:val="0017A8"/>
                                <w:spacing w:val="-6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&amp; Zip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w w:val="16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 Email</w:t>
                            </w:r>
                            <w:r>
                              <w:rPr>
                                <w:color w:val="0017A8"/>
                                <w:spacing w:val="-3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Address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ab/>
                            </w:r>
                          </w:p>
                          <w:p w14:paraId="1332FE2C" w14:textId="77777777" w:rsidR="00344832" w:rsidRPr="00857CC0" w:rsidRDefault="00344832">
                            <w:pPr>
                              <w:pStyle w:val="BodyText"/>
                              <w:spacing w:before="5"/>
                              <w:ind w:left="0"/>
                              <w:rPr>
                                <w:sz w:val="12"/>
                                <w:u w:val="none"/>
                              </w:rPr>
                            </w:pPr>
                          </w:p>
                          <w:p w14:paraId="265CE384" w14:textId="2BDE65FA" w:rsidR="00A37215" w:rsidRDefault="00A37215" w:rsidP="00A37215">
                            <w:pPr>
                              <w:pStyle w:val="BodyText"/>
                              <w:tabs>
                                <w:tab w:val="left" w:pos="9461"/>
                                <w:tab w:val="left" w:pos="11007"/>
                                <w:tab w:val="left" w:pos="11037"/>
                              </w:tabs>
                              <w:spacing w:before="0" w:line="372" w:lineRule="auto"/>
                              <w:ind w:left="230" w:right="418"/>
                              <w:jc w:val="both"/>
                              <w:rPr>
                                <w:color w:val="0017A8"/>
                                <w:u w:val="none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Legislative Chair:</w:t>
                            </w:r>
                            <w:r w:rsidRPr="00525CDF"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                             </w:t>
                            </w:r>
                            <w:r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Phone (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)  _______________________ </w:t>
                            </w:r>
                          </w:p>
                          <w:p w14:paraId="264DA4A5" w14:textId="798D5354" w:rsidR="00344832" w:rsidRDefault="00857CC0">
                            <w:pPr>
                              <w:tabs>
                                <w:tab w:val="left" w:pos="9467"/>
                                <w:tab w:val="left" w:pos="11007"/>
                                <w:tab w:val="left" w:pos="11037"/>
                              </w:tabs>
                              <w:spacing w:line="372" w:lineRule="auto"/>
                              <w:ind w:left="230" w:right="417"/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color w:val="0017A8"/>
                                <w:sz w:val="24"/>
                              </w:rPr>
                              <w:t>Address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 City</w:t>
                            </w:r>
                            <w:r>
                              <w:rPr>
                                <w:color w:val="0017A8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>&amp; Zip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w w:val="18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 Email</w:t>
                            </w:r>
                            <w:r>
                              <w:rPr>
                                <w:color w:val="0017A8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Address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</w:p>
                          <w:p w14:paraId="0BB20C6F" w14:textId="77777777" w:rsidR="00344832" w:rsidRPr="00857CC0" w:rsidRDefault="00344832">
                            <w:pPr>
                              <w:pStyle w:val="BodyText"/>
                              <w:spacing w:before="3"/>
                              <w:ind w:left="0"/>
                              <w:rPr>
                                <w:sz w:val="14"/>
                                <w:u w:val="none"/>
                              </w:rPr>
                            </w:pPr>
                          </w:p>
                          <w:p w14:paraId="0DFAE4D1" w14:textId="6947865B" w:rsidR="00A37215" w:rsidRDefault="00A37215" w:rsidP="00A37215">
                            <w:pPr>
                              <w:pStyle w:val="BodyText"/>
                              <w:tabs>
                                <w:tab w:val="left" w:pos="9461"/>
                                <w:tab w:val="left" w:pos="11007"/>
                                <w:tab w:val="left" w:pos="11037"/>
                              </w:tabs>
                              <w:spacing w:before="0" w:line="372" w:lineRule="auto"/>
                              <w:ind w:left="230" w:right="418"/>
                              <w:jc w:val="both"/>
                              <w:rPr>
                                <w:color w:val="0017A8"/>
                                <w:u w:val="none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Membership Chair:</w:t>
                            </w:r>
                            <w:r w:rsidRPr="00525CDF"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                          </w:t>
                            </w:r>
                            <w:r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Phone (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)  _______________________ </w:t>
                            </w:r>
                          </w:p>
                          <w:p w14:paraId="4893C488" w14:textId="1D03C620" w:rsidR="00344832" w:rsidRDefault="00857CC0">
                            <w:pPr>
                              <w:tabs>
                                <w:tab w:val="left" w:pos="9445"/>
                                <w:tab w:val="left" w:pos="11007"/>
                                <w:tab w:val="left" w:pos="11037"/>
                              </w:tabs>
                              <w:spacing w:line="372" w:lineRule="auto"/>
                              <w:ind w:left="230" w:right="416"/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color w:val="0017A8"/>
                                <w:sz w:val="24"/>
                              </w:rPr>
                              <w:t>Address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 City</w:t>
                            </w:r>
                            <w:r>
                              <w:rPr>
                                <w:color w:val="0017A8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>&amp; Zip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 Email</w:t>
                            </w:r>
                            <w:r>
                              <w:rPr>
                                <w:color w:val="0017A8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Address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</w:p>
                          <w:p w14:paraId="67E776D0" w14:textId="77777777" w:rsidR="00344832" w:rsidRPr="00857CC0" w:rsidRDefault="00344832">
                            <w:pPr>
                              <w:pStyle w:val="BodyText"/>
                              <w:spacing w:before="6"/>
                              <w:ind w:left="0"/>
                              <w:rPr>
                                <w:sz w:val="12"/>
                                <w:u w:val="none"/>
                              </w:rPr>
                            </w:pPr>
                          </w:p>
                          <w:p w14:paraId="579F396F" w14:textId="38ED4007" w:rsidR="00A37215" w:rsidRDefault="00A37215" w:rsidP="00A37215">
                            <w:pPr>
                              <w:pStyle w:val="BodyText"/>
                              <w:tabs>
                                <w:tab w:val="left" w:pos="9461"/>
                                <w:tab w:val="left" w:pos="11007"/>
                                <w:tab w:val="left" w:pos="11037"/>
                              </w:tabs>
                              <w:spacing w:before="0" w:line="372" w:lineRule="auto"/>
                              <w:ind w:left="230" w:right="418"/>
                              <w:jc w:val="both"/>
                              <w:rPr>
                                <w:color w:val="0017A8"/>
                                <w:u w:val="none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Reflections Chair:</w:t>
                            </w:r>
                            <w:r w:rsidRPr="00525CDF"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                          </w:t>
                            </w:r>
                            <w:r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Phone (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)  _______________________ </w:t>
                            </w:r>
                          </w:p>
                          <w:p w14:paraId="35C5E87F" w14:textId="21D25496" w:rsidR="00344832" w:rsidRDefault="00857CC0">
                            <w:pPr>
                              <w:tabs>
                                <w:tab w:val="left" w:pos="9451"/>
                                <w:tab w:val="left" w:pos="11007"/>
                                <w:tab w:val="left" w:pos="11037"/>
                              </w:tabs>
                              <w:spacing w:line="372" w:lineRule="auto"/>
                              <w:ind w:left="230" w:right="417"/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color w:val="0017A8"/>
                                <w:sz w:val="24"/>
                              </w:rPr>
                              <w:t>Address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 City</w:t>
                            </w:r>
                            <w:r>
                              <w:rPr>
                                <w:color w:val="0017A8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>&amp; Zip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 Email</w:t>
                            </w:r>
                            <w:r>
                              <w:rPr>
                                <w:color w:val="0017A8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Address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</w:p>
                          <w:p w14:paraId="04752F4D" w14:textId="77777777" w:rsidR="00344832" w:rsidRPr="00857CC0" w:rsidRDefault="00344832">
                            <w:pPr>
                              <w:pStyle w:val="BodyText"/>
                              <w:spacing w:before="3"/>
                              <w:ind w:left="0"/>
                              <w:rPr>
                                <w:sz w:val="12"/>
                                <w:u w:val="none"/>
                              </w:rPr>
                            </w:pPr>
                          </w:p>
                          <w:p w14:paraId="00BE2D6E" w14:textId="586FEB8B" w:rsidR="00A37215" w:rsidRDefault="00A37215" w:rsidP="00A37215">
                            <w:pPr>
                              <w:pStyle w:val="BodyText"/>
                              <w:tabs>
                                <w:tab w:val="left" w:pos="9461"/>
                                <w:tab w:val="left" w:pos="11007"/>
                                <w:tab w:val="left" w:pos="11037"/>
                              </w:tabs>
                              <w:spacing w:before="0" w:line="372" w:lineRule="auto"/>
                              <w:ind w:left="230" w:right="418"/>
                              <w:jc w:val="both"/>
                              <w:rPr>
                                <w:color w:val="0017A8"/>
                                <w:u w:val="none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Bylaws Chair:</w:t>
                            </w:r>
                            <w:r w:rsidRPr="00525CDF"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                          </w:t>
                            </w:r>
                            <w:r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Phone (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)  _______________________ </w:t>
                            </w:r>
                          </w:p>
                          <w:p w14:paraId="1EA44450" w14:textId="1997B50C" w:rsidR="00344832" w:rsidRDefault="00857CC0">
                            <w:pPr>
                              <w:tabs>
                                <w:tab w:val="left" w:pos="9464"/>
                                <w:tab w:val="left" w:pos="11007"/>
                                <w:tab w:val="left" w:pos="11037"/>
                              </w:tabs>
                              <w:spacing w:line="372" w:lineRule="auto"/>
                              <w:ind w:left="230" w:right="418"/>
                              <w:jc w:val="both"/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</w:pPr>
                            <w:r>
                              <w:rPr>
                                <w:color w:val="0017A8"/>
                                <w:sz w:val="24"/>
                              </w:rPr>
                              <w:t>Address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 City</w:t>
                            </w:r>
                            <w:r>
                              <w:rPr>
                                <w:color w:val="0017A8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>&amp; Zip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w w:val="16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 Email</w:t>
                            </w:r>
                            <w:r>
                              <w:rPr>
                                <w:color w:val="0017A8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Address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</w:p>
                          <w:p w14:paraId="7DE2A975" w14:textId="77777777" w:rsidR="00857CC0" w:rsidRPr="00857CC0" w:rsidRDefault="00857CC0" w:rsidP="00857CC0">
                            <w:pPr>
                              <w:tabs>
                                <w:tab w:val="left" w:pos="9464"/>
                                <w:tab w:val="left" w:pos="11007"/>
                                <w:tab w:val="left" w:pos="11037"/>
                              </w:tabs>
                              <w:spacing w:line="372" w:lineRule="auto"/>
                              <w:ind w:left="230" w:right="418"/>
                              <w:jc w:val="both"/>
                              <w:rPr>
                                <w:b/>
                                <w:color w:val="0017A8"/>
                                <w:sz w:val="8"/>
                              </w:rPr>
                            </w:pPr>
                          </w:p>
                          <w:p w14:paraId="58AC0A13" w14:textId="33480196" w:rsidR="00A37215" w:rsidRDefault="00A37215" w:rsidP="00A37215">
                            <w:pPr>
                              <w:pStyle w:val="BodyText"/>
                              <w:tabs>
                                <w:tab w:val="left" w:pos="9461"/>
                                <w:tab w:val="left" w:pos="11007"/>
                                <w:tab w:val="left" w:pos="11037"/>
                              </w:tabs>
                              <w:spacing w:before="0" w:line="372" w:lineRule="auto"/>
                              <w:ind w:left="230" w:right="418"/>
                              <w:jc w:val="both"/>
                              <w:rPr>
                                <w:color w:val="0017A8"/>
                                <w:u w:val="none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u w:val="none"/>
                              </w:rPr>
                              <w:t>Diversity and Cultural Inclusion Chair:</w:t>
                            </w:r>
                            <w:r w:rsidRPr="00525CDF"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</w:t>
                            </w:r>
                            <w:r>
                              <w:rPr>
                                <w:b/>
                                <w:color w:val="0017A8"/>
                                <w:u w:color="0016A7"/>
                              </w:rPr>
                              <w:t xml:space="preserve">                 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>Phone (</w:t>
                            </w:r>
                            <w:r>
                              <w:rPr>
                                <w:color w:val="0017A8"/>
                                <w:u w:color="0016A7"/>
                              </w:rPr>
                              <w:t xml:space="preserve">        </w:t>
                            </w:r>
                            <w:r>
                              <w:rPr>
                                <w:color w:val="0017A8"/>
                                <w:u w:val="none"/>
                              </w:rPr>
                              <w:t xml:space="preserve">)  _______________________ </w:t>
                            </w:r>
                          </w:p>
                          <w:p w14:paraId="29BAA87E" w14:textId="39FA1350" w:rsidR="00525CDF" w:rsidRPr="00244742" w:rsidRDefault="00857CC0" w:rsidP="00857CC0">
                            <w:pPr>
                              <w:tabs>
                                <w:tab w:val="left" w:pos="9464"/>
                                <w:tab w:val="left" w:pos="11007"/>
                                <w:tab w:val="left" w:pos="11037"/>
                              </w:tabs>
                              <w:spacing w:line="372" w:lineRule="auto"/>
                              <w:ind w:left="230" w:right="418"/>
                              <w:jc w:val="both"/>
                              <w:rPr>
                                <w:color w:val="0017A8"/>
                                <w:sz w:val="24"/>
                              </w:rPr>
                            </w:pPr>
                            <w:r>
                              <w:rPr>
                                <w:color w:val="0017A8"/>
                                <w:sz w:val="24"/>
                              </w:rPr>
                              <w:t>Address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 </w:t>
                            </w:r>
                            <w:r w:rsidR="00244742">
                              <w:rPr>
                                <w:color w:val="0017A8"/>
                                <w:sz w:val="24"/>
                              </w:rPr>
                              <w:t>City</w:t>
                            </w:r>
                            <w:r w:rsidR="00244742">
                              <w:rPr>
                                <w:color w:val="0017A8"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 w:rsidR="00244742">
                              <w:rPr>
                                <w:color w:val="0017A8"/>
                                <w:sz w:val="24"/>
                              </w:rPr>
                              <w:t>&amp; Zip</w:t>
                            </w:r>
                            <w:r w:rsidR="00244742"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 w:rsidR="00244742"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 w:rsidR="00244742"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 w:rsidR="00244742"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</w:p>
                          <w:p w14:paraId="66F5E6D4" w14:textId="475F2FD4" w:rsidR="00857CC0" w:rsidRDefault="00857CC0" w:rsidP="00857CC0">
                            <w:pPr>
                              <w:tabs>
                                <w:tab w:val="left" w:pos="9464"/>
                                <w:tab w:val="left" w:pos="11007"/>
                                <w:tab w:val="left" w:pos="11037"/>
                              </w:tabs>
                              <w:spacing w:line="372" w:lineRule="auto"/>
                              <w:ind w:left="230" w:right="418"/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color w:val="0017A8"/>
                                <w:sz w:val="24"/>
                              </w:rPr>
                              <w:t>Email</w:t>
                            </w:r>
                            <w:r>
                              <w:rPr>
                                <w:color w:val="0017A8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</w:rPr>
                              <w:t xml:space="preserve">Address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 xml:space="preserve"> </w:t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  <w:r>
                              <w:rPr>
                                <w:color w:val="0017A8"/>
                                <w:sz w:val="24"/>
                                <w:u w:val="single" w:color="0016A7"/>
                              </w:rPr>
                              <w:tab/>
                            </w:r>
                          </w:p>
                          <w:p w14:paraId="307A9BE1" w14:textId="1D5421E1" w:rsidR="00344832" w:rsidRDefault="00857CC0">
                            <w:pPr>
                              <w:spacing w:line="316" w:lineRule="exact"/>
                              <w:ind w:left="129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0017A8"/>
                                <w:sz w:val="28"/>
                              </w:rPr>
                              <w:t xml:space="preserve">Please </w:t>
                            </w:r>
                            <w:r w:rsidR="00244742">
                              <w:rPr>
                                <w:b/>
                                <w:color w:val="0017A8"/>
                                <w:sz w:val="28"/>
                              </w:rPr>
                              <w:t>attach</w:t>
                            </w:r>
                            <w:r>
                              <w:rPr>
                                <w:b/>
                                <w:color w:val="0017A8"/>
                                <w:sz w:val="28"/>
                              </w:rPr>
                              <w:t xml:space="preserve"> a complete list of additional officers and chair</w:t>
                            </w:r>
                            <w:r w:rsidR="00CB2994">
                              <w:rPr>
                                <w:b/>
                                <w:color w:val="0017A8"/>
                                <w:sz w:val="28"/>
                              </w:rPr>
                              <w:t>s</w:t>
                            </w:r>
                            <w:r>
                              <w:rPr>
                                <w:b/>
                                <w:color w:val="0017A8"/>
                                <w:sz w:val="28"/>
                              </w:rPr>
                              <w:t>.</w:t>
                            </w:r>
                          </w:p>
                          <w:p w14:paraId="1EEFF7CF" w14:textId="77777777" w:rsidR="00344832" w:rsidRDefault="00344832" w:rsidP="00244742">
                            <w:pPr>
                              <w:pStyle w:val="BodyText"/>
                              <w:ind w:left="0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39D1171" id="Text Box 34" o:spid="_x0000_s1053" type="#_x0000_t202" style="position:absolute;margin-left:18.5pt;margin-top:59.35pt;width:574.25pt;height:700.45pt;z-index:-8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" filled="f" stroked="f">
                <v:textbox inset="0,0,0,0">
                  <w:txbxContent>
                    <w:p w14:paraId="5823CB29" w14:textId="77777777" w:rsidR="00344832" w:rsidRDefault="00344832">
                      <w:pPr>
                        <w:pStyle w:val="BodyText"/>
                        <w:spacing w:before="9"/>
                        <w:ind w:left="0"/>
                        <w:rPr>
                          <w:sz w:val="29"/>
                          <w:u w:val="none"/>
                        </w:rPr>
                      </w:pPr>
                    </w:p>
                    <w:p w14:paraId="60BE1AC6" w14:textId="5C645474" w:rsidR="00A37215" w:rsidRDefault="00A37215" w:rsidP="00A37215">
                      <w:pPr>
                        <w:pStyle w:val="BodyText"/>
                        <w:tabs>
                          <w:tab w:val="left" w:pos="9461"/>
                          <w:tab w:val="left" w:pos="11007"/>
                          <w:tab w:val="left" w:pos="11037"/>
                        </w:tabs>
                        <w:spacing w:before="0" w:line="372" w:lineRule="auto"/>
                        <w:ind w:left="230" w:right="418"/>
                        <w:jc w:val="both"/>
                        <w:rPr>
                          <w:color w:val="0017A8"/>
                          <w:u w:val="none"/>
                        </w:rPr>
                      </w:pPr>
                      <w:r>
                        <w:rPr>
                          <w:b/>
                          <w:color w:val="0017A8"/>
                          <w:u w:val="none"/>
                        </w:rPr>
                        <w:t>Secretary:</w:t>
                      </w:r>
                      <w:r>
                        <w:rPr>
                          <w:b/>
                          <w:color w:val="0017A8"/>
                          <w:spacing w:val="26"/>
                          <w:u w:val="none"/>
                        </w:rPr>
                        <w:t xml:space="preserve"> </w:t>
                      </w:r>
                      <w:r w:rsidRPr="00525CDF">
                        <w:rPr>
                          <w:b/>
                          <w:color w:val="0017A8"/>
                          <w:u w:color="0016A7"/>
                        </w:rPr>
                        <w:t xml:space="preserve">                                                               </w:t>
                      </w:r>
                      <w:r>
                        <w:rPr>
                          <w:b/>
                          <w:color w:val="0017A8"/>
                          <w:u w:color="0016A7"/>
                        </w:rPr>
                        <w:t xml:space="preserve">                         </w:t>
                      </w:r>
                      <w:r>
                        <w:rPr>
                          <w:color w:val="0017A8"/>
                          <w:u w:val="none"/>
                        </w:rPr>
                        <w:t>Phone (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       </w:t>
                      </w:r>
                      <w:r>
                        <w:rPr>
                          <w:color w:val="0017A8"/>
                          <w:u w:val="none"/>
                        </w:rPr>
                        <w:t xml:space="preserve">)  _______________________ </w:t>
                      </w:r>
                    </w:p>
                    <w:p w14:paraId="7035B723" w14:textId="0BF913D3" w:rsidR="00344832" w:rsidRDefault="00857CC0">
                      <w:pPr>
                        <w:pStyle w:val="BodyText"/>
                        <w:tabs>
                          <w:tab w:val="left" w:pos="9509"/>
                          <w:tab w:val="left" w:pos="11007"/>
                          <w:tab w:val="left" w:pos="11037"/>
                        </w:tabs>
                        <w:spacing w:before="0" w:line="372" w:lineRule="auto"/>
                        <w:ind w:left="230" w:right="418"/>
                        <w:jc w:val="both"/>
                        <w:rPr>
                          <w:u w:val="none"/>
                        </w:rPr>
                      </w:pPr>
                      <w:r>
                        <w:rPr>
                          <w:color w:val="0017A8"/>
                          <w:u w:val="none"/>
                        </w:rPr>
                        <w:t>Address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 xml:space="preserve"> City</w:t>
                      </w:r>
                      <w:r>
                        <w:rPr>
                          <w:color w:val="0017A8"/>
                          <w:spacing w:val="-6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&amp; Zip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w w:val="16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Email</w:t>
                      </w:r>
                      <w:r>
                        <w:rPr>
                          <w:color w:val="0017A8"/>
                          <w:spacing w:val="-3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 xml:space="preserve">Address 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</w:p>
                    <w:p w14:paraId="57BFB259" w14:textId="77777777" w:rsidR="00344832" w:rsidRPr="00857CC0" w:rsidRDefault="00344832">
                      <w:pPr>
                        <w:pStyle w:val="BodyText"/>
                        <w:spacing w:before="3"/>
                        <w:ind w:left="0"/>
                        <w:rPr>
                          <w:sz w:val="12"/>
                          <w:u w:val="none"/>
                        </w:rPr>
                      </w:pPr>
                    </w:p>
                    <w:p w14:paraId="28FC7954" w14:textId="242CFE9C" w:rsidR="00873863" w:rsidRDefault="00857CC0">
                      <w:pPr>
                        <w:pStyle w:val="BodyText"/>
                        <w:tabs>
                          <w:tab w:val="left" w:pos="9461"/>
                          <w:tab w:val="left" w:pos="11007"/>
                          <w:tab w:val="left" w:pos="11037"/>
                        </w:tabs>
                        <w:spacing w:before="0" w:line="372" w:lineRule="auto"/>
                        <w:ind w:left="230" w:right="418"/>
                        <w:jc w:val="both"/>
                        <w:rPr>
                          <w:color w:val="0017A8"/>
                          <w:u w:val="none"/>
                        </w:rPr>
                      </w:pPr>
                      <w:r>
                        <w:rPr>
                          <w:b/>
                          <w:color w:val="0017A8"/>
                          <w:u w:val="none"/>
                        </w:rPr>
                        <w:t>Treasurer:</w:t>
                      </w:r>
                      <w:r>
                        <w:rPr>
                          <w:b/>
                          <w:color w:val="0017A8"/>
                          <w:spacing w:val="26"/>
                          <w:u w:val="none"/>
                        </w:rPr>
                        <w:t xml:space="preserve"> </w:t>
                      </w:r>
                      <w:r w:rsidRPr="00525CDF">
                        <w:rPr>
                          <w:b/>
                          <w:color w:val="0017A8"/>
                          <w:u w:val="none"/>
                        </w:rPr>
                        <w:t>_</w:t>
                      </w:r>
                      <w:r w:rsidR="00873863" w:rsidRPr="00525CDF">
                        <w:rPr>
                          <w:b/>
                          <w:color w:val="0017A8"/>
                          <w:u w:color="0016A7"/>
                        </w:rPr>
                        <w:t xml:space="preserve">                                                               </w:t>
                      </w:r>
                      <w:r w:rsidR="00244742">
                        <w:rPr>
                          <w:b/>
                          <w:color w:val="0017A8"/>
                          <w:u w:color="0016A7"/>
                        </w:rPr>
                        <w:t xml:space="preserve">                         </w:t>
                      </w:r>
                      <w:r>
                        <w:rPr>
                          <w:color w:val="0017A8"/>
                          <w:u w:val="none"/>
                        </w:rPr>
                        <w:t>Phone (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 w:rsidR="00873863">
                        <w:rPr>
                          <w:color w:val="0017A8"/>
                          <w:u w:color="0016A7"/>
                        </w:rPr>
                        <w:t xml:space="preserve">       </w:t>
                      </w:r>
                      <w:r>
                        <w:rPr>
                          <w:color w:val="0017A8"/>
                          <w:u w:val="none"/>
                        </w:rPr>
                        <w:t>)</w:t>
                      </w:r>
                      <w:r w:rsidR="00873863">
                        <w:rPr>
                          <w:color w:val="0017A8"/>
                          <w:u w:val="none"/>
                        </w:rPr>
                        <w:t xml:space="preserve">  </w:t>
                      </w:r>
                      <w:r>
                        <w:rPr>
                          <w:color w:val="0017A8"/>
                          <w:u w:val="none"/>
                        </w:rPr>
                        <w:t>_</w:t>
                      </w:r>
                      <w:r w:rsidR="00873863">
                        <w:rPr>
                          <w:color w:val="0017A8"/>
                          <w:u w:val="none"/>
                        </w:rPr>
                        <w:t>______________________</w:t>
                      </w:r>
                      <w:r>
                        <w:rPr>
                          <w:color w:val="0017A8"/>
                          <w:u w:val="none"/>
                        </w:rPr>
                        <w:t xml:space="preserve"> </w:t>
                      </w:r>
                    </w:p>
                    <w:p w14:paraId="7029EB41" w14:textId="55E0B7EA" w:rsidR="00344832" w:rsidRDefault="00857CC0">
                      <w:pPr>
                        <w:pStyle w:val="BodyText"/>
                        <w:tabs>
                          <w:tab w:val="left" w:pos="9461"/>
                          <w:tab w:val="left" w:pos="11007"/>
                          <w:tab w:val="left" w:pos="11037"/>
                        </w:tabs>
                        <w:spacing w:before="0" w:line="372" w:lineRule="auto"/>
                        <w:ind w:left="230" w:right="418"/>
                        <w:jc w:val="both"/>
                        <w:rPr>
                          <w:u w:val="none"/>
                        </w:rPr>
                      </w:pPr>
                      <w:r>
                        <w:rPr>
                          <w:color w:val="0017A8"/>
                          <w:u w:val="none"/>
                        </w:rPr>
                        <w:t>Address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val="none"/>
                        </w:rPr>
                        <w:t xml:space="preserve"> City</w:t>
                      </w:r>
                      <w:r>
                        <w:rPr>
                          <w:color w:val="0017A8"/>
                          <w:spacing w:val="-6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>&amp; Zip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w w:val="16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 xml:space="preserve"> Email</w:t>
                      </w:r>
                      <w:r>
                        <w:rPr>
                          <w:color w:val="0017A8"/>
                          <w:spacing w:val="-3"/>
                          <w:u w:val="none"/>
                        </w:rPr>
                        <w:t xml:space="preserve"> </w:t>
                      </w:r>
                      <w:r>
                        <w:rPr>
                          <w:color w:val="0017A8"/>
                          <w:u w:val="none"/>
                        </w:rPr>
                        <w:t xml:space="preserve">Address 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  <w:r>
                        <w:rPr>
                          <w:color w:val="0017A8"/>
                          <w:u w:color="0016A7"/>
                        </w:rPr>
                        <w:tab/>
                      </w:r>
                    </w:p>
                    <w:p w14:paraId="1332FE2C" w14:textId="77777777" w:rsidR="00344832" w:rsidRPr="00857CC0" w:rsidRDefault="00344832">
                      <w:pPr>
                        <w:pStyle w:val="BodyText"/>
                        <w:spacing w:before="5"/>
                        <w:ind w:left="0"/>
                        <w:rPr>
                          <w:sz w:val="12"/>
                          <w:u w:val="none"/>
                        </w:rPr>
                      </w:pPr>
                    </w:p>
                    <w:p w14:paraId="265CE384" w14:textId="2BDE65FA" w:rsidR="00A37215" w:rsidRDefault="00A37215" w:rsidP="00A37215">
                      <w:pPr>
                        <w:pStyle w:val="BodyText"/>
                        <w:tabs>
                          <w:tab w:val="left" w:pos="9461"/>
                          <w:tab w:val="left" w:pos="11007"/>
                          <w:tab w:val="left" w:pos="11037"/>
                        </w:tabs>
                        <w:spacing w:before="0" w:line="372" w:lineRule="auto"/>
                        <w:ind w:left="230" w:right="418"/>
                        <w:jc w:val="both"/>
                        <w:rPr>
                          <w:color w:val="0017A8"/>
                          <w:u w:val="none"/>
                        </w:rPr>
                      </w:pPr>
                      <w:r>
                        <w:rPr>
                          <w:b/>
                          <w:color w:val="0017A8"/>
                          <w:u w:val="none"/>
                        </w:rPr>
                        <w:t>Legislative Chair:</w:t>
                      </w:r>
                      <w:r w:rsidRPr="00525CDF">
                        <w:rPr>
                          <w:b/>
                          <w:color w:val="0017A8"/>
                          <w:u w:color="0016A7"/>
                        </w:rPr>
                        <w:t xml:space="preserve">                                                      </w:t>
                      </w:r>
                      <w:r>
                        <w:rPr>
                          <w:b/>
                          <w:color w:val="0017A8"/>
                          <w:u w:color="0016A7"/>
                        </w:rPr>
                        <w:t xml:space="preserve">                         </w:t>
                      </w:r>
                      <w:r>
                        <w:rPr>
                          <w:color w:val="0017A8"/>
                          <w:u w:val="none"/>
                        </w:rPr>
                        <w:t>Phone (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       </w:t>
                      </w:r>
                      <w:r>
                        <w:rPr>
                          <w:color w:val="0017A8"/>
                          <w:u w:val="none"/>
                        </w:rPr>
                        <w:t xml:space="preserve">)  _______________________ </w:t>
                      </w:r>
                    </w:p>
                    <w:p w14:paraId="264DA4A5" w14:textId="798D5354" w:rsidR="00344832" w:rsidRDefault="00857CC0">
                      <w:pPr>
                        <w:tabs>
                          <w:tab w:val="left" w:pos="9467"/>
                          <w:tab w:val="left" w:pos="11007"/>
                          <w:tab w:val="left" w:pos="11037"/>
                        </w:tabs>
                        <w:spacing w:line="372" w:lineRule="auto"/>
                        <w:ind w:left="230" w:right="417"/>
                        <w:jc w:val="both"/>
                        <w:rPr>
                          <w:sz w:val="24"/>
                        </w:rPr>
                      </w:pPr>
                      <w:r>
                        <w:rPr>
                          <w:color w:val="0017A8"/>
                          <w:sz w:val="24"/>
                        </w:rPr>
                        <w:t>Address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</w:rPr>
                        <w:t xml:space="preserve"> City</w:t>
                      </w:r>
                      <w:r>
                        <w:rPr>
                          <w:color w:val="0017A8"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</w:rPr>
                        <w:t>&amp; Zip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w w:val="18"/>
                          <w:sz w:val="24"/>
                          <w:u w:val="single"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</w:rPr>
                        <w:t xml:space="preserve"> Email</w:t>
                      </w:r>
                      <w:r>
                        <w:rPr>
                          <w:color w:val="0017A8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</w:rPr>
                        <w:t xml:space="preserve">Address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</w:p>
                    <w:p w14:paraId="0BB20C6F" w14:textId="77777777" w:rsidR="00344832" w:rsidRPr="00857CC0" w:rsidRDefault="00344832">
                      <w:pPr>
                        <w:pStyle w:val="BodyText"/>
                        <w:spacing w:before="3"/>
                        <w:ind w:left="0"/>
                        <w:rPr>
                          <w:sz w:val="14"/>
                          <w:u w:val="none"/>
                        </w:rPr>
                      </w:pPr>
                    </w:p>
                    <w:p w14:paraId="0DFAE4D1" w14:textId="6947865B" w:rsidR="00A37215" w:rsidRDefault="00A37215" w:rsidP="00A37215">
                      <w:pPr>
                        <w:pStyle w:val="BodyText"/>
                        <w:tabs>
                          <w:tab w:val="left" w:pos="9461"/>
                          <w:tab w:val="left" w:pos="11007"/>
                          <w:tab w:val="left" w:pos="11037"/>
                        </w:tabs>
                        <w:spacing w:before="0" w:line="372" w:lineRule="auto"/>
                        <w:ind w:left="230" w:right="418"/>
                        <w:jc w:val="both"/>
                        <w:rPr>
                          <w:color w:val="0017A8"/>
                          <w:u w:val="none"/>
                        </w:rPr>
                      </w:pPr>
                      <w:r>
                        <w:rPr>
                          <w:b/>
                          <w:color w:val="0017A8"/>
                          <w:u w:val="none"/>
                        </w:rPr>
                        <w:t>Membership Chair:</w:t>
                      </w:r>
                      <w:r w:rsidRPr="00525CDF">
                        <w:rPr>
                          <w:b/>
                          <w:color w:val="0017A8"/>
                          <w:u w:color="0016A7"/>
                        </w:rPr>
                        <w:t xml:space="preserve">                                                   </w:t>
                      </w:r>
                      <w:r>
                        <w:rPr>
                          <w:b/>
                          <w:color w:val="0017A8"/>
                          <w:u w:color="0016A7"/>
                        </w:rPr>
                        <w:t xml:space="preserve">                         </w:t>
                      </w:r>
                      <w:r>
                        <w:rPr>
                          <w:color w:val="0017A8"/>
                          <w:u w:val="none"/>
                        </w:rPr>
                        <w:t>Phone (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       </w:t>
                      </w:r>
                      <w:r>
                        <w:rPr>
                          <w:color w:val="0017A8"/>
                          <w:u w:val="none"/>
                        </w:rPr>
                        <w:t xml:space="preserve">)  _______________________ </w:t>
                      </w:r>
                    </w:p>
                    <w:p w14:paraId="4893C488" w14:textId="1D03C620" w:rsidR="00344832" w:rsidRDefault="00857CC0">
                      <w:pPr>
                        <w:tabs>
                          <w:tab w:val="left" w:pos="9445"/>
                          <w:tab w:val="left" w:pos="11007"/>
                          <w:tab w:val="left" w:pos="11037"/>
                        </w:tabs>
                        <w:spacing w:line="372" w:lineRule="auto"/>
                        <w:ind w:left="230" w:right="416"/>
                        <w:jc w:val="both"/>
                        <w:rPr>
                          <w:sz w:val="24"/>
                        </w:rPr>
                      </w:pPr>
                      <w:r>
                        <w:rPr>
                          <w:color w:val="0017A8"/>
                          <w:sz w:val="24"/>
                        </w:rPr>
                        <w:t>Address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</w:rPr>
                        <w:t xml:space="preserve"> City</w:t>
                      </w:r>
                      <w:r>
                        <w:rPr>
                          <w:color w:val="0017A8"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</w:rPr>
                        <w:t>&amp; Zip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</w:rPr>
                        <w:t xml:space="preserve"> Email</w:t>
                      </w:r>
                      <w:r>
                        <w:rPr>
                          <w:color w:val="0017A8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</w:rPr>
                        <w:t xml:space="preserve">Address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</w:p>
                    <w:p w14:paraId="67E776D0" w14:textId="77777777" w:rsidR="00344832" w:rsidRPr="00857CC0" w:rsidRDefault="00344832">
                      <w:pPr>
                        <w:pStyle w:val="BodyText"/>
                        <w:spacing w:before="6"/>
                        <w:ind w:left="0"/>
                        <w:rPr>
                          <w:sz w:val="12"/>
                          <w:u w:val="none"/>
                        </w:rPr>
                      </w:pPr>
                    </w:p>
                    <w:p w14:paraId="579F396F" w14:textId="38ED4007" w:rsidR="00A37215" w:rsidRDefault="00A37215" w:rsidP="00A37215">
                      <w:pPr>
                        <w:pStyle w:val="BodyText"/>
                        <w:tabs>
                          <w:tab w:val="left" w:pos="9461"/>
                          <w:tab w:val="left" w:pos="11007"/>
                          <w:tab w:val="left" w:pos="11037"/>
                        </w:tabs>
                        <w:spacing w:before="0" w:line="372" w:lineRule="auto"/>
                        <w:ind w:left="230" w:right="418"/>
                        <w:jc w:val="both"/>
                        <w:rPr>
                          <w:color w:val="0017A8"/>
                          <w:u w:val="none"/>
                        </w:rPr>
                      </w:pPr>
                      <w:r>
                        <w:rPr>
                          <w:b/>
                          <w:color w:val="0017A8"/>
                          <w:u w:val="none"/>
                        </w:rPr>
                        <w:t>Reflections Chair:</w:t>
                      </w:r>
                      <w:r w:rsidRPr="00525CDF">
                        <w:rPr>
                          <w:b/>
                          <w:color w:val="0017A8"/>
                          <w:u w:color="0016A7"/>
                        </w:rPr>
                        <w:t xml:space="preserve">                                                   </w:t>
                      </w:r>
                      <w:r>
                        <w:rPr>
                          <w:b/>
                          <w:color w:val="0017A8"/>
                          <w:u w:color="0016A7"/>
                        </w:rPr>
                        <w:t xml:space="preserve">                         </w:t>
                      </w:r>
                      <w:r>
                        <w:rPr>
                          <w:color w:val="0017A8"/>
                          <w:u w:val="none"/>
                        </w:rPr>
                        <w:t>Phone (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       </w:t>
                      </w:r>
                      <w:r>
                        <w:rPr>
                          <w:color w:val="0017A8"/>
                          <w:u w:val="none"/>
                        </w:rPr>
                        <w:t xml:space="preserve">)  _______________________ </w:t>
                      </w:r>
                    </w:p>
                    <w:p w14:paraId="35C5E87F" w14:textId="21D25496" w:rsidR="00344832" w:rsidRDefault="00857CC0">
                      <w:pPr>
                        <w:tabs>
                          <w:tab w:val="left" w:pos="9451"/>
                          <w:tab w:val="left" w:pos="11007"/>
                          <w:tab w:val="left" w:pos="11037"/>
                        </w:tabs>
                        <w:spacing w:line="372" w:lineRule="auto"/>
                        <w:ind w:left="230" w:right="417"/>
                        <w:jc w:val="both"/>
                        <w:rPr>
                          <w:sz w:val="24"/>
                        </w:rPr>
                      </w:pPr>
                      <w:r>
                        <w:rPr>
                          <w:color w:val="0017A8"/>
                          <w:sz w:val="24"/>
                        </w:rPr>
                        <w:t>Address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</w:rPr>
                        <w:t xml:space="preserve"> City</w:t>
                      </w:r>
                      <w:r>
                        <w:rPr>
                          <w:color w:val="0017A8"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</w:rPr>
                        <w:t>&amp; Zip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</w:rPr>
                        <w:t xml:space="preserve"> Email</w:t>
                      </w:r>
                      <w:r>
                        <w:rPr>
                          <w:color w:val="0017A8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</w:rPr>
                        <w:t xml:space="preserve">Address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</w:p>
                    <w:p w14:paraId="04752F4D" w14:textId="77777777" w:rsidR="00344832" w:rsidRPr="00857CC0" w:rsidRDefault="00344832">
                      <w:pPr>
                        <w:pStyle w:val="BodyText"/>
                        <w:spacing w:before="3"/>
                        <w:ind w:left="0"/>
                        <w:rPr>
                          <w:sz w:val="12"/>
                          <w:u w:val="none"/>
                        </w:rPr>
                      </w:pPr>
                    </w:p>
                    <w:p w14:paraId="00BE2D6E" w14:textId="586FEB8B" w:rsidR="00A37215" w:rsidRDefault="00A37215" w:rsidP="00A37215">
                      <w:pPr>
                        <w:pStyle w:val="BodyText"/>
                        <w:tabs>
                          <w:tab w:val="left" w:pos="9461"/>
                          <w:tab w:val="left" w:pos="11007"/>
                          <w:tab w:val="left" w:pos="11037"/>
                        </w:tabs>
                        <w:spacing w:before="0" w:line="372" w:lineRule="auto"/>
                        <w:ind w:left="230" w:right="418"/>
                        <w:jc w:val="both"/>
                        <w:rPr>
                          <w:color w:val="0017A8"/>
                          <w:u w:val="none"/>
                        </w:rPr>
                      </w:pPr>
                      <w:r>
                        <w:rPr>
                          <w:b/>
                          <w:color w:val="0017A8"/>
                          <w:u w:val="none"/>
                        </w:rPr>
                        <w:t>Bylaws Chair:</w:t>
                      </w:r>
                      <w:r w:rsidRPr="00525CDF">
                        <w:rPr>
                          <w:b/>
                          <w:color w:val="0017A8"/>
                          <w:u w:color="0016A7"/>
                        </w:rPr>
                        <w:t xml:space="preserve">                                                   </w:t>
                      </w:r>
                      <w:r>
                        <w:rPr>
                          <w:b/>
                          <w:color w:val="0017A8"/>
                          <w:u w:color="0016A7"/>
                        </w:rPr>
                        <w:t xml:space="preserve">                         </w:t>
                      </w:r>
                      <w:r>
                        <w:rPr>
                          <w:color w:val="0017A8"/>
                          <w:u w:val="none"/>
                        </w:rPr>
                        <w:t>Phone (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       </w:t>
                      </w:r>
                      <w:r>
                        <w:rPr>
                          <w:color w:val="0017A8"/>
                          <w:u w:val="none"/>
                        </w:rPr>
                        <w:t xml:space="preserve">)  _______________________ </w:t>
                      </w:r>
                    </w:p>
                    <w:p w14:paraId="1EA44450" w14:textId="1997B50C" w:rsidR="00344832" w:rsidRDefault="00857CC0">
                      <w:pPr>
                        <w:tabs>
                          <w:tab w:val="left" w:pos="9464"/>
                          <w:tab w:val="left" w:pos="11007"/>
                          <w:tab w:val="left" w:pos="11037"/>
                        </w:tabs>
                        <w:spacing w:line="372" w:lineRule="auto"/>
                        <w:ind w:left="230" w:right="418"/>
                        <w:jc w:val="both"/>
                        <w:rPr>
                          <w:color w:val="0017A8"/>
                          <w:sz w:val="24"/>
                          <w:u w:val="single" w:color="0016A7"/>
                        </w:rPr>
                      </w:pPr>
                      <w:r>
                        <w:rPr>
                          <w:color w:val="0017A8"/>
                          <w:sz w:val="24"/>
                        </w:rPr>
                        <w:t>Address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</w:rPr>
                        <w:t xml:space="preserve"> City</w:t>
                      </w:r>
                      <w:r>
                        <w:rPr>
                          <w:color w:val="0017A8"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</w:rPr>
                        <w:t>&amp; Zip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w w:val="16"/>
                          <w:sz w:val="24"/>
                          <w:u w:val="single"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</w:rPr>
                        <w:t xml:space="preserve"> Email</w:t>
                      </w:r>
                      <w:r>
                        <w:rPr>
                          <w:color w:val="0017A8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</w:rPr>
                        <w:t xml:space="preserve">Address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</w:p>
                    <w:p w14:paraId="7DE2A975" w14:textId="77777777" w:rsidR="00857CC0" w:rsidRPr="00857CC0" w:rsidRDefault="00857CC0" w:rsidP="00857CC0">
                      <w:pPr>
                        <w:tabs>
                          <w:tab w:val="left" w:pos="9464"/>
                          <w:tab w:val="left" w:pos="11007"/>
                          <w:tab w:val="left" w:pos="11037"/>
                        </w:tabs>
                        <w:spacing w:line="372" w:lineRule="auto"/>
                        <w:ind w:left="230" w:right="418"/>
                        <w:jc w:val="both"/>
                        <w:rPr>
                          <w:b/>
                          <w:color w:val="0017A8"/>
                          <w:sz w:val="8"/>
                        </w:rPr>
                      </w:pPr>
                    </w:p>
                    <w:p w14:paraId="58AC0A13" w14:textId="33480196" w:rsidR="00A37215" w:rsidRDefault="00A37215" w:rsidP="00A37215">
                      <w:pPr>
                        <w:pStyle w:val="BodyText"/>
                        <w:tabs>
                          <w:tab w:val="left" w:pos="9461"/>
                          <w:tab w:val="left" w:pos="11007"/>
                          <w:tab w:val="left" w:pos="11037"/>
                        </w:tabs>
                        <w:spacing w:before="0" w:line="372" w:lineRule="auto"/>
                        <w:ind w:left="230" w:right="418"/>
                        <w:jc w:val="both"/>
                        <w:rPr>
                          <w:color w:val="0017A8"/>
                          <w:u w:val="none"/>
                        </w:rPr>
                      </w:pPr>
                      <w:r>
                        <w:rPr>
                          <w:b/>
                          <w:color w:val="0017A8"/>
                          <w:u w:val="none"/>
                        </w:rPr>
                        <w:t>Diversity and Cultural Inclusion Chair:</w:t>
                      </w:r>
                      <w:r w:rsidRPr="00525CDF">
                        <w:rPr>
                          <w:b/>
                          <w:color w:val="0017A8"/>
                          <w:u w:color="0016A7"/>
                        </w:rPr>
                        <w:t xml:space="preserve">                  </w:t>
                      </w:r>
                      <w:r>
                        <w:rPr>
                          <w:b/>
                          <w:color w:val="0017A8"/>
                          <w:u w:color="0016A7"/>
                        </w:rPr>
                        <w:t xml:space="preserve">                         </w:t>
                      </w:r>
                      <w:r>
                        <w:rPr>
                          <w:color w:val="0017A8"/>
                          <w:u w:val="none"/>
                        </w:rPr>
                        <w:t>Phone (</w:t>
                      </w:r>
                      <w:r>
                        <w:rPr>
                          <w:color w:val="0017A8"/>
                          <w:u w:color="0016A7"/>
                        </w:rPr>
                        <w:t xml:space="preserve">        </w:t>
                      </w:r>
                      <w:r>
                        <w:rPr>
                          <w:color w:val="0017A8"/>
                          <w:u w:val="none"/>
                        </w:rPr>
                        <w:t xml:space="preserve">)  _______________________ </w:t>
                      </w:r>
                    </w:p>
                    <w:p w14:paraId="29BAA87E" w14:textId="39FA1350" w:rsidR="00525CDF" w:rsidRPr="00244742" w:rsidRDefault="00857CC0" w:rsidP="00857CC0">
                      <w:pPr>
                        <w:tabs>
                          <w:tab w:val="left" w:pos="9464"/>
                          <w:tab w:val="left" w:pos="11007"/>
                          <w:tab w:val="left" w:pos="11037"/>
                        </w:tabs>
                        <w:spacing w:line="372" w:lineRule="auto"/>
                        <w:ind w:left="230" w:right="418"/>
                        <w:jc w:val="both"/>
                        <w:rPr>
                          <w:color w:val="0017A8"/>
                          <w:sz w:val="24"/>
                        </w:rPr>
                      </w:pPr>
                      <w:r>
                        <w:rPr>
                          <w:color w:val="0017A8"/>
                          <w:sz w:val="24"/>
                        </w:rPr>
                        <w:t>Address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</w:rPr>
                        <w:t xml:space="preserve"> </w:t>
                      </w:r>
                      <w:r w:rsidR="00244742">
                        <w:rPr>
                          <w:color w:val="0017A8"/>
                          <w:sz w:val="24"/>
                        </w:rPr>
                        <w:t>City</w:t>
                      </w:r>
                      <w:r w:rsidR="00244742">
                        <w:rPr>
                          <w:color w:val="0017A8"/>
                          <w:spacing w:val="-6"/>
                          <w:sz w:val="24"/>
                        </w:rPr>
                        <w:t xml:space="preserve"> </w:t>
                      </w:r>
                      <w:r w:rsidR="00244742">
                        <w:rPr>
                          <w:color w:val="0017A8"/>
                          <w:sz w:val="24"/>
                        </w:rPr>
                        <w:t>&amp; Zip</w:t>
                      </w:r>
                      <w:r w:rsidR="00244742">
                        <w:rPr>
                          <w:color w:val="0017A8"/>
                          <w:sz w:val="24"/>
                          <w:u w:val="single" w:color="0016A7"/>
                        </w:rPr>
                        <w:t xml:space="preserve"> </w:t>
                      </w:r>
                      <w:r w:rsidR="00244742"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 w:rsidR="00244742"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 w:rsidR="00244742"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</w:p>
                    <w:p w14:paraId="66F5E6D4" w14:textId="475F2FD4" w:rsidR="00857CC0" w:rsidRDefault="00857CC0" w:rsidP="00857CC0">
                      <w:pPr>
                        <w:tabs>
                          <w:tab w:val="left" w:pos="9464"/>
                          <w:tab w:val="left" w:pos="11007"/>
                          <w:tab w:val="left" w:pos="11037"/>
                        </w:tabs>
                        <w:spacing w:line="372" w:lineRule="auto"/>
                        <w:ind w:left="230" w:right="418"/>
                        <w:jc w:val="both"/>
                        <w:rPr>
                          <w:sz w:val="24"/>
                        </w:rPr>
                      </w:pPr>
                      <w:r>
                        <w:rPr>
                          <w:color w:val="0017A8"/>
                          <w:sz w:val="24"/>
                        </w:rPr>
                        <w:t>Email</w:t>
                      </w:r>
                      <w:r>
                        <w:rPr>
                          <w:color w:val="0017A8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</w:rPr>
                        <w:t xml:space="preserve">Address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 xml:space="preserve"> </w:t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  <w:r>
                        <w:rPr>
                          <w:color w:val="0017A8"/>
                          <w:sz w:val="24"/>
                          <w:u w:val="single" w:color="0016A7"/>
                        </w:rPr>
                        <w:tab/>
                      </w:r>
                    </w:p>
                    <w:p w14:paraId="307A9BE1" w14:textId="1D5421E1" w:rsidR="00344832" w:rsidRDefault="00857CC0">
                      <w:pPr>
                        <w:spacing w:line="316" w:lineRule="exact"/>
                        <w:ind w:left="129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0017A8"/>
                          <w:sz w:val="28"/>
                        </w:rPr>
                        <w:t xml:space="preserve">Please </w:t>
                      </w:r>
                      <w:r w:rsidR="00244742">
                        <w:rPr>
                          <w:b/>
                          <w:color w:val="0017A8"/>
                          <w:sz w:val="28"/>
                        </w:rPr>
                        <w:t>attach</w:t>
                      </w:r>
                      <w:r>
                        <w:rPr>
                          <w:b/>
                          <w:color w:val="0017A8"/>
                          <w:sz w:val="28"/>
                        </w:rPr>
                        <w:t xml:space="preserve"> a complete list of additional officers and chair</w:t>
                      </w:r>
                      <w:r w:rsidR="00CB2994">
                        <w:rPr>
                          <w:b/>
                          <w:color w:val="0017A8"/>
                          <w:sz w:val="28"/>
                        </w:rPr>
                        <w:t>s</w:t>
                      </w:r>
                      <w:r>
                        <w:rPr>
                          <w:b/>
                          <w:color w:val="0017A8"/>
                          <w:sz w:val="28"/>
                        </w:rPr>
                        <w:t>.</w:t>
                      </w:r>
                    </w:p>
                    <w:p w14:paraId="1EEFF7CF" w14:textId="77777777" w:rsidR="00344832" w:rsidRDefault="00344832" w:rsidP="00244742">
                      <w:pPr>
                        <w:pStyle w:val="BodyText"/>
                        <w:ind w:left="0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8064" behindDoc="1" locked="0" layoutInCell="1" allowOverlap="1" wp14:anchorId="430C277F" wp14:editId="25B854A0">
                <wp:simplePos x="0" y="0"/>
                <wp:positionH relativeFrom="page">
                  <wp:posOffset>219075</wp:posOffset>
                </wp:positionH>
                <wp:positionV relativeFrom="page">
                  <wp:posOffset>226060</wp:posOffset>
                </wp:positionV>
                <wp:extent cx="7372350" cy="135890"/>
                <wp:effectExtent l="0" t="6985" r="0" b="0"/>
                <wp:wrapNone/>
                <wp:docPr id="45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72350" cy="135890"/>
                          <a:chOff x="345" y="356"/>
                          <a:chExt cx="11610" cy="214"/>
                        </a:xfrm>
                      </wpg:grpSpPr>
                      <wps:wsp>
                        <wps:cNvPr id="46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360" y="370"/>
                            <a:ext cx="11580" cy="184"/>
                          </a:xfrm>
                          <a:prstGeom prst="rect">
                            <a:avLst/>
                          </a:prstGeom>
                          <a:solidFill>
                            <a:srgbClr val="54545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360" y="370"/>
                            <a:ext cx="11580" cy="184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545454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8AD4B6C" id="Group 47" o:spid="_x0000_s1026" style="position:absolute;margin-left:17.25pt;margin-top:17.8pt;width:580.5pt;height:10.7pt;z-index:-8416;mso-position-horizontal-relative:page;mso-position-vertical-relative:page" coordorigin="345,356" coordsize="11610,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">
                <v:rect id="Rectangle 49" o:spid="_x0000_s1027" style="position:absolute;left:360;top:370;width:11580;height: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" fillcolor="#545454" stroked="f"/>
                <v:rect id="Rectangle 48" o:spid="_x0000_s1028" style="position:absolute;left:360;top:370;width:11580;height: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" filled="f" strokecolor="#545454" strokeweight="1.5pt"/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8088" behindDoc="1" locked="0" layoutInCell="1" allowOverlap="1" wp14:anchorId="44541D3C" wp14:editId="1A0293E3">
                <wp:simplePos x="0" y="0"/>
                <wp:positionH relativeFrom="page">
                  <wp:posOffset>205105</wp:posOffset>
                </wp:positionH>
                <wp:positionV relativeFrom="page">
                  <wp:posOffset>855980</wp:posOffset>
                </wp:positionV>
                <wp:extent cx="7350760" cy="9023985"/>
                <wp:effectExtent l="5080" t="8255" r="6985" b="6985"/>
                <wp:wrapNone/>
                <wp:docPr id="34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50760" cy="9023985"/>
                          <a:chOff x="323" y="1348"/>
                          <a:chExt cx="11576" cy="14211"/>
                        </a:xfrm>
                      </wpg:grpSpPr>
                      <wps:wsp>
                        <wps:cNvPr id="35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338" y="15202"/>
                            <a:ext cx="11546" cy="341"/>
                          </a:xfrm>
                          <a:prstGeom prst="rect">
                            <a:avLst/>
                          </a:prstGeom>
                          <a:solidFill>
                            <a:srgbClr val="0017A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338" y="15202"/>
                            <a:ext cx="11546" cy="34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339" y="15213"/>
                            <a:ext cx="11544" cy="20"/>
                          </a:xfrm>
                          <a:prstGeom prst="rect">
                            <a:avLst/>
                          </a:prstGeom>
                          <a:solidFill>
                            <a:srgbClr val="0017A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349" y="1368"/>
                            <a:ext cx="0" cy="13846"/>
                          </a:xfrm>
                          <a:prstGeom prst="line">
                            <a:avLst/>
                          </a:prstGeom>
                          <a:noFill/>
                          <a:ln w="1143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340" y="1358"/>
                            <a:ext cx="1154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11874" y="1367"/>
                            <a:ext cx="0" cy="13845"/>
                          </a:xfrm>
                          <a:prstGeom prst="line">
                            <a:avLst/>
                          </a:prstGeom>
                          <a:noFill/>
                          <a:ln w="1397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379" y="15183"/>
                            <a:ext cx="1146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389" y="1407"/>
                            <a:ext cx="0" cy="13766"/>
                          </a:xfrm>
                          <a:prstGeom prst="line">
                            <a:avLst/>
                          </a:prstGeom>
                          <a:noFill/>
                          <a:ln w="12954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379" y="1397"/>
                            <a:ext cx="1146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11834" y="1406"/>
                            <a:ext cx="0" cy="13767"/>
                          </a:xfrm>
                          <a:prstGeom prst="line">
                            <a:avLst/>
                          </a:prstGeom>
                          <a:noFill/>
                          <a:ln w="13970">
                            <a:solidFill>
                              <a:srgbClr val="0017A8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6D85DAA" id="Group 36" o:spid="_x0000_s1026" style="position:absolute;margin-left:16.15pt;margin-top:67.4pt;width:578.8pt;height:710.55pt;z-index:-8392;mso-position-horizontal-relative:page;mso-position-vertical-relative:page" coordorigin="323,1348" coordsize="11576,14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">
                <v:rect id="Rectangle 46" o:spid="_x0000_s1027" style="position:absolute;left:338;top:15202;width:11546;height: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" fillcolor="#0017a8" stroked="f"/>
                <v:rect id="Rectangle 45" o:spid="_x0000_s1028" style="position:absolute;left:338;top:15202;width:11546;height: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" filled="f" strokeweight="1.5pt"/>
                <v:rect id="Rectangle 44" o:spid="_x0000_s1029" style="position:absolute;left:339;top:15213;width:11544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" fillcolor="#0017a8" stroked="f"/>
                <v:line id="Line 43" o:spid="_x0000_s1030" style="position:absolute;visibility:visible;mso-wrap-style:square" from="349,1368" to="349,15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" strokecolor="#0017a8" strokeweight=".9pt"/>
                <v:line id="Line 42" o:spid="_x0000_s1031" style="position:absolute;visibility:visible;mso-wrap-style:square" from="340,1358" to="11884,13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" strokecolor="#0017a8" strokeweight="1pt"/>
                <v:line id="Line 41" o:spid="_x0000_s1032" style="position:absolute;visibility:visible;mso-wrap-style:square" from="11874,1367" to="11874,15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" strokecolor="#0017a8" strokeweight="1.1pt"/>
                <v:line id="Line 40" o:spid="_x0000_s1033" style="position:absolute;visibility:visible;mso-wrap-style:square" from="379,15183" to="11844,151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" strokecolor="#0017a8" strokeweight="1pt"/>
                <v:line id="Line 39" o:spid="_x0000_s1034" style="position:absolute;visibility:visible;mso-wrap-style:square" from="389,1407" to="389,15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" strokecolor="#0017a8" strokeweight="1.02pt"/>
                <v:line id="Line 38" o:spid="_x0000_s1035" style="position:absolute;visibility:visible;mso-wrap-style:square" from="379,1397" to="11844,1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" strokecolor="#0017a8" strokeweight="1pt"/>
                <v:line id="Line 37" o:spid="_x0000_s1036" style="position:absolute;visibility:visible;mso-wrap-style:square" from="11834,1406" to="11834,15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" strokecolor="#0017a8" strokeweight="1.1pt"/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112" behindDoc="1" locked="0" layoutInCell="1" allowOverlap="1" wp14:anchorId="69F2686D" wp14:editId="384BBF62">
                <wp:simplePos x="0" y="0"/>
                <wp:positionH relativeFrom="page">
                  <wp:posOffset>767715</wp:posOffset>
                </wp:positionH>
                <wp:positionV relativeFrom="page">
                  <wp:posOffset>462915</wp:posOffset>
                </wp:positionV>
                <wp:extent cx="6194425" cy="290830"/>
                <wp:effectExtent l="0" t="0" r="635" b="0"/>
                <wp:wrapNone/>
                <wp:docPr id="33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4425" cy="290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57C273" w14:textId="411446EF" w:rsidR="00344832" w:rsidRDefault="00E712D9">
                            <w:pPr>
                              <w:spacing w:before="20"/>
                              <w:ind w:left="20"/>
                              <w:rPr>
                                <w:rFonts w:ascii="Gill Sans MT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Gill Sans MT"/>
                                <w:b/>
                                <w:color w:val="0017A8"/>
                                <w:spacing w:val="30"/>
                                <w:sz w:val="36"/>
                              </w:rPr>
                              <w:t>20</w:t>
                            </w:r>
                            <w:r w:rsidR="007E0878">
                              <w:rPr>
                                <w:rFonts w:ascii="Gill Sans MT"/>
                                <w:b/>
                                <w:color w:val="0017A8"/>
                                <w:spacing w:val="30"/>
                                <w:sz w:val="36"/>
                              </w:rPr>
                              <w:t>2</w:t>
                            </w:r>
                            <w:r w:rsidR="000C4C4C">
                              <w:rPr>
                                <w:rFonts w:ascii="Gill Sans MT"/>
                                <w:b/>
                                <w:color w:val="0017A8"/>
                                <w:spacing w:val="30"/>
                                <w:sz w:val="36"/>
                              </w:rPr>
                              <w:t>3</w:t>
                            </w:r>
                            <w:r>
                              <w:rPr>
                                <w:rFonts w:ascii="Gill Sans MT"/>
                                <w:b/>
                                <w:color w:val="0017A8"/>
                                <w:spacing w:val="30"/>
                                <w:sz w:val="36"/>
                              </w:rPr>
                              <w:t>-202</w:t>
                            </w:r>
                            <w:r w:rsidR="000C4C4C">
                              <w:rPr>
                                <w:rFonts w:ascii="Gill Sans MT"/>
                                <w:b/>
                                <w:color w:val="0017A8"/>
                                <w:spacing w:val="30"/>
                                <w:sz w:val="36"/>
                              </w:rPr>
                              <w:t>4</w:t>
                            </w:r>
                            <w:r w:rsidR="00857CC0">
                              <w:rPr>
                                <w:rFonts w:ascii="Gill Sans MT"/>
                                <w:b/>
                                <w:color w:val="0017A8"/>
                                <w:spacing w:val="20"/>
                                <w:sz w:val="36"/>
                              </w:rPr>
                              <w:t xml:space="preserve"> </w:t>
                            </w:r>
                            <w:r w:rsidR="00857CC0">
                              <w:rPr>
                                <w:rFonts w:ascii="Gill Sans MT"/>
                                <w:b/>
                                <w:color w:val="0017A8"/>
                                <w:spacing w:val="35"/>
                                <w:sz w:val="36"/>
                              </w:rPr>
                              <w:t xml:space="preserve">INCOMING OFFICER </w:t>
                            </w:r>
                            <w:r w:rsidR="00857CC0">
                              <w:rPr>
                                <w:rFonts w:ascii="Gill Sans MT"/>
                                <w:b/>
                                <w:color w:val="0017A8"/>
                                <w:spacing w:val="32"/>
                                <w:sz w:val="36"/>
                              </w:rPr>
                              <w:t>INFORM</w:t>
                            </w:r>
                            <w:r w:rsidR="00857CC0">
                              <w:rPr>
                                <w:rFonts w:ascii="Gill Sans MT"/>
                                <w:b/>
                                <w:color w:val="0017A8"/>
                                <w:spacing w:val="22"/>
                                <w:sz w:val="36"/>
                              </w:rPr>
                              <w:t>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F2686D" id="Text Box 35" o:spid="_x0000_s1054" type="#_x0000_t202" style="position:absolute;margin-left:60.45pt;margin-top:36.45pt;width:487.75pt;height:22.9pt;z-index:-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" filled="f" stroked="f">
                <v:textbox inset="0,0,0,0">
                  <w:txbxContent>
                    <w:p w14:paraId="1957C273" w14:textId="411446EF" w:rsidR="00344832" w:rsidRDefault="00E712D9">
                      <w:pPr>
                        <w:spacing w:before="20"/>
                        <w:ind w:left="20"/>
                        <w:rPr>
                          <w:rFonts w:ascii="Gill Sans MT"/>
                          <w:b/>
                          <w:sz w:val="36"/>
                        </w:rPr>
                      </w:pPr>
                      <w:r>
                        <w:rPr>
                          <w:rFonts w:ascii="Gill Sans MT"/>
                          <w:b/>
                          <w:color w:val="0017A8"/>
                          <w:spacing w:val="30"/>
                          <w:sz w:val="36"/>
                        </w:rPr>
                        <w:t>20</w:t>
                      </w:r>
                      <w:r w:rsidR="007E0878">
                        <w:rPr>
                          <w:rFonts w:ascii="Gill Sans MT"/>
                          <w:b/>
                          <w:color w:val="0017A8"/>
                          <w:spacing w:val="30"/>
                          <w:sz w:val="36"/>
                        </w:rPr>
                        <w:t>2</w:t>
                      </w:r>
                      <w:r w:rsidR="000C4C4C">
                        <w:rPr>
                          <w:rFonts w:ascii="Gill Sans MT"/>
                          <w:b/>
                          <w:color w:val="0017A8"/>
                          <w:spacing w:val="30"/>
                          <w:sz w:val="36"/>
                        </w:rPr>
                        <w:t>3</w:t>
                      </w:r>
                      <w:r>
                        <w:rPr>
                          <w:rFonts w:ascii="Gill Sans MT"/>
                          <w:b/>
                          <w:color w:val="0017A8"/>
                          <w:spacing w:val="30"/>
                          <w:sz w:val="36"/>
                        </w:rPr>
                        <w:t>-202</w:t>
                      </w:r>
                      <w:r w:rsidR="000C4C4C">
                        <w:rPr>
                          <w:rFonts w:ascii="Gill Sans MT"/>
                          <w:b/>
                          <w:color w:val="0017A8"/>
                          <w:spacing w:val="30"/>
                          <w:sz w:val="36"/>
                        </w:rPr>
                        <w:t>4</w:t>
                      </w:r>
                      <w:r w:rsidR="00857CC0">
                        <w:rPr>
                          <w:rFonts w:ascii="Gill Sans MT"/>
                          <w:b/>
                          <w:color w:val="0017A8"/>
                          <w:spacing w:val="20"/>
                          <w:sz w:val="36"/>
                        </w:rPr>
                        <w:t xml:space="preserve"> </w:t>
                      </w:r>
                      <w:r w:rsidR="00857CC0">
                        <w:rPr>
                          <w:rFonts w:ascii="Gill Sans MT"/>
                          <w:b/>
                          <w:color w:val="0017A8"/>
                          <w:spacing w:val="35"/>
                          <w:sz w:val="36"/>
                        </w:rPr>
                        <w:t xml:space="preserve">INCOMING OFFICER </w:t>
                      </w:r>
                      <w:r w:rsidR="00857CC0">
                        <w:rPr>
                          <w:rFonts w:ascii="Gill Sans MT"/>
                          <w:b/>
                          <w:color w:val="0017A8"/>
                          <w:spacing w:val="32"/>
                          <w:sz w:val="36"/>
                        </w:rPr>
                        <w:t>INFORM</w:t>
                      </w:r>
                      <w:r w:rsidR="00857CC0">
                        <w:rPr>
                          <w:rFonts w:ascii="Gill Sans MT"/>
                          <w:b/>
                          <w:color w:val="0017A8"/>
                          <w:spacing w:val="22"/>
                          <w:sz w:val="36"/>
                        </w:rPr>
                        <w:t>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160" behindDoc="1" locked="0" layoutInCell="1" allowOverlap="1" wp14:anchorId="0BB2C87D" wp14:editId="5A2DD78A">
                <wp:simplePos x="0" y="0"/>
                <wp:positionH relativeFrom="page">
                  <wp:posOffset>234950</wp:posOffset>
                </wp:positionH>
                <wp:positionV relativeFrom="page">
                  <wp:posOffset>9649460</wp:posOffset>
                </wp:positionV>
                <wp:extent cx="7292975" cy="221615"/>
                <wp:effectExtent l="0" t="635" r="0" b="0"/>
                <wp:wrapNone/>
                <wp:docPr id="32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92975" cy="221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D9BA74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BB2C87D" id="Text Box 33" o:spid="_x0000_s1055" type="#_x0000_t202" style="position:absolute;margin-left:18.5pt;margin-top:759.8pt;width:574.25pt;height:17.45pt;z-index:-8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" filled="f" stroked="f">
                <v:textbox inset="0,0,0,0">
                  <w:txbxContent>
                    <w:p w14:paraId="37D9BA74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184" behindDoc="1" locked="0" layoutInCell="1" allowOverlap="1" wp14:anchorId="64C20BDF" wp14:editId="3BD8F3EF">
                <wp:simplePos x="0" y="0"/>
                <wp:positionH relativeFrom="page">
                  <wp:posOffset>219075</wp:posOffset>
                </wp:positionH>
                <wp:positionV relativeFrom="page">
                  <wp:posOffset>226060</wp:posOffset>
                </wp:positionV>
                <wp:extent cx="7372350" cy="135890"/>
                <wp:effectExtent l="0" t="0" r="0" b="0"/>
                <wp:wrapNone/>
                <wp:docPr id="3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72350" cy="135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76D95F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C20BDF" id="Text Box 32" o:spid="_x0000_s1056" type="#_x0000_t202" style="position:absolute;margin-left:17.25pt;margin-top:17.8pt;width:580.5pt;height:10.7pt;z-index:-8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" filled="f" stroked="f">
                <v:textbox inset="0,0,0,0">
                  <w:txbxContent>
                    <w:p w14:paraId="5176D95F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232" behindDoc="1" locked="0" layoutInCell="1" allowOverlap="1" wp14:anchorId="6D0C4E2D" wp14:editId="26A5BA3F">
                <wp:simplePos x="0" y="0"/>
                <wp:positionH relativeFrom="page">
                  <wp:posOffset>6788785</wp:posOffset>
                </wp:positionH>
                <wp:positionV relativeFrom="page">
                  <wp:posOffset>1094740</wp:posOffset>
                </wp:positionV>
                <wp:extent cx="345440" cy="152400"/>
                <wp:effectExtent l="0" t="0" r="0" b="635"/>
                <wp:wrapNone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4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203FE5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D0C4E2D" id="Text Box 30" o:spid="_x0000_s1057" type="#_x0000_t202" style="position:absolute;margin-left:534.55pt;margin-top:86.2pt;width:27.2pt;height:12pt;z-index:-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" filled="f" stroked="f">
                <v:textbox inset="0,0,0,0">
                  <w:txbxContent>
                    <w:p w14:paraId="56203FE5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256" behindDoc="1" locked="0" layoutInCell="1" allowOverlap="1" wp14:anchorId="0C1FF83C" wp14:editId="53E801C7">
                <wp:simplePos x="0" y="0"/>
                <wp:positionH relativeFrom="page">
                  <wp:posOffset>879475</wp:posOffset>
                </wp:positionH>
                <wp:positionV relativeFrom="page">
                  <wp:posOffset>1362710</wp:posOffset>
                </wp:positionV>
                <wp:extent cx="6364605" cy="152400"/>
                <wp:effectExtent l="3175" t="635" r="4445" b="0"/>
                <wp:wrapNone/>
                <wp:docPr id="2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46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72F61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C1FF83C" id="Text Box 29" o:spid="_x0000_s1058" type="#_x0000_t202" style="position:absolute;margin-left:69.25pt;margin-top:107.3pt;width:501.15pt;height:12pt;z-index:-8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" filled="f" stroked="f">
                <v:textbox inset="0,0,0,0">
                  <w:txbxContent>
                    <w:p w14:paraId="6E272F61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280" behindDoc="1" locked="0" layoutInCell="1" allowOverlap="1" wp14:anchorId="4182BEC8" wp14:editId="758243B3">
                <wp:simplePos x="0" y="0"/>
                <wp:positionH relativeFrom="page">
                  <wp:posOffset>1047115</wp:posOffset>
                </wp:positionH>
                <wp:positionV relativeFrom="page">
                  <wp:posOffset>1631950</wp:posOffset>
                </wp:positionV>
                <wp:extent cx="6212205" cy="152400"/>
                <wp:effectExtent l="0" t="3175" r="0" b="0"/>
                <wp:wrapNone/>
                <wp:docPr id="2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22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8C658F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182BEC8" id="Text Box 28" o:spid="_x0000_s1059" type="#_x0000_t202" style="position:absolute;margin-left:82.45pt;margin-top:128.5pt;width:489.15pt;height:12pt;z-index:-8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" filled="f" stroked="f">
                <v:textbox inset="0,0,0,0">
                  <w:txbxContent>
                    <w:p w14:paraId="068C658F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304" behindDoc="1" locked="0" layoutInCell="1" allowOverlap="1" wp14:anchorId="4FDDE635" wp14:editId="7F00B18B">
                <wp:simplePos x="0" y="0"/>
                <wp:positionH relativeFrom="page">
                  <wp:posOffset>1319530</wp:posOffset>
                </wp:positionH>
                <wp:positionV relativeFrom="page">
                  <wp:posOffset>1906905</wp:posOffset>
                </wp:positionV>
                <wp:extent cx="5904865" cy="152400"/>
                <wp:effectExtent l="0" t="1905" r="0" b="0"/>
                <wp:wrapNone/>
                <wp:docPr id="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8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1B66ED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FDDE635" id="Text Box 27" o:spid="_x0000_s1060" type="#_x0000_t202" style="position:absolute;margin-left:103.9pt;margin-top:150.15pt;width:464.95pt;height:12pt;z-index:-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" filled="f" stroked="f">
                <v:textbox inset="0,0,0,0">
                  <w:txbxContent>
                    <w:p w14:paraId="2E1B66ED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328" behindDoc="1" locked="0" layoutInCell="1" allowOverlap="1" wp14:anchorId="0ED55A25" wp14:editId="51772EC5">
                <wp:simplePos x="0" y="0"/>
                <wp:positionH relativeFrom="page">
                  <wp:posOffset>1223645</wp:posOffset>
                </wp:positionH>
                <wp:positionV relativeFrom="page">
                  <wp:posOffset>2387600</wp:posOffset>
                </wp:positionV>
                <wp:extent cx="5019675" cy="152400"/>
                <wp:effectExtent l="4445" t="0" r="0" b="3175"/>
                <wp:wrapNone/>
                <wp:docPr id="2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E68FF4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ED55A25" id="Text Box 26" o:spid="_x0000_s1061" type="#_x0000_t202" style="position:absolute;margin-left:96.35pt;margin-top:188pt;width:395.25pt;height:12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" filled="f" stroked="f">
                <v:textbox inset="0,0,0,0">
                  <w:txbxContent>
                    <w:p w14:paraId="2DE68FF4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352" behindDoc="1" locked="0" layoutInCell="1" allowOverlap="1" wp14:anchorId="29EFFD95" wp14:editId="705C679A">
                <wp:simplePos x="0" y="0"/>
                <wp:positionH relativeFrom="page">
                  <wp:posOffset>6763385</wp:posOffset>
                </wp:positionH>
                <wp:positionV relativeFrom="page">
                  <wp:posOffset>2387600</wp:posOffset>
                </wp:positionV>
                <wp:extent cx="369570" cy="152400"/>
                <wp:effectExtent l="635" t="0" r="1270" b="3175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51B86E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9EFFD95" id="Text Box 25" o:spid="_x0000_s1062" type="#_x0000_t202" style="position:absolute;margin-left:532.55pt;margin-top:188pt;width:29.1pt;height:12pt;z-index:-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" filled="f" stroked="f">
                <v:textbox inset="0,0,0,0">
                  <w:txbxContent>
                    <w:p w14:paraId="4051B86E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376" behindDoc="1" locked="0" layoutInCell="1" allowOverlap="1" wp14:anchorId="76E0032F" wp14:editId="5140E7A6">
                <wp:simplePos x="0" y="0"/>
                <wp:positionH relativeFrom="page">
                  <wp:posOffset>879475</wp:posOffset>
                </wp:positionH>
                <wp:positionV relativeFrom="page">
                  <wp:posOffset>2656840</wp:posOffset>
                </wp:positionV>
                <wp:extent cx="6364605" cy="152400"/>
                <wp:effectExtent l="3175" t="0" r="4445" b="635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46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F728A8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6E0032F" id="Text Box 24" o:spid="_x0000_s1063" type="#_x0000_t202" style="position:absolute;margin-left:69.25pt;margin-top:209.2pt;width:501.15pt;height:12pt;z-index:-8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" filled="f" stroked="f">
                <v:textbox inset="0,0,0,0">
                  <w:txbxContent>
                    <w:p w14:paraId="6CF728A8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400" behindDoc="1" locked="0" layoutInCell="1" allowOverlap="1" wp14:anchorId="0AE71BE9" wp14:editId="5FC440F5">
                <wp:simplePos x="0" y="0"/>
                <wp:positionH relativeFrom="page">
                  <wp:posOffset>1047115</wp:posOffset>
                </wp:positionH>
                <wp:positionV relativeFrom="page">
                  <wp:posOffset>2924810</wp:posOffset>
                </wp:positionV>
                <wp:extent cx="6212205" cy="152400"/>
                <wp:effectExtent l="0" t="635" r="0" b="0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22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49FB35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AE71BE9" id="Text Box 23" o:spid="_x0000_s1064" type="#_x0000_t202" style="position:absolute;margin-left:82.45pt;margin-top:230.3pt;width:489.15pt;height:12pt;z-index:-8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" filled="f" stroked="f">
                <v:textbox inset="0,0,0,0">
                  <w:txbxContent>
                    <w:p w14:paraId="0049FB35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424" behindDoc="1" locked="0" layoutInCell="1" allowOverlap="1" wp14:anchorId="5F267A9B" wp14:editId="2F87DC89">
                <wp:simplePos x="0" y="0"/>
                <wp:positionH relativeFrom="page">
                  <wp:posOffset>1319530</wp:posOffset>
                </wp:positionH>
                <wp:positionV relativeFrom="page">
                  <wp:posOffset>3200400</wp:posOffset>
                </wp:positionV>
                <wp:extent cx="5904865" cy="152400"/>
                <wp:effectExtent l="0" t="0" r="0" b="0"/>
                <wp:wrapNone/>
                <wp:docPr id="2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8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D8A4F2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F267A9B" id="Text Box 22" o:spid="_x0000_s1065" type="#_x0000_t202" style="position:absolute;margin-left:103.9pt;margin-top:252pt;width:464.95pt;height:12pt;z-index:-8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" filled="f" stroked="f">
                <v:textbox inset="0,0,0,0">
                  <w:txbxContent>
                    <w:p w14:paraId="1ED8A4F2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448" behindDoc="1" locked="0" layoutInCell="1" allowOverlap="1" wp14:anchorId="623A78A7" wp14:editId="2F8CF0FC">
                <wp:simplePos x="0" y="0"/>
                <wp:positionH relativeFrom="page">
                  <wp:posOffset>1913255</wp:posOffset>
                </wp:positionH>
                <wp:positionV relativeFrom="page">
                  <wp:posOffset>3681730</wp:posOffset>
                </wp:positionV>
                <wp:extent cx="4333875" cy="152400"/>
                <wp:effectExtent l="0" t="0" r="1270" b="4445"/>
                <wp:wrapNone/>
                <wp:docPr id="2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38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57037C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23A78A7" id="Text Box 21" o:spid="_x0000_s1066" type="#_x0000_t202" style="position:absolute;margin-left:150.65pt;margin-top:289.9pt;width:341.25pt;height:12pt;z-index:-8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" filled="f" stroked="f">
                <v:textbox inset="0,0,0,0">
                  <w:txbxContent>
                    <w:p w14:paraId="4957037C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472" behindDoc="1" locked="0" layoutInCell="1" allowOverlap="1" wp14:anchorId="78339188" wp14:editId="229EB8AB">
                <wp:simplePos x="0" y="0"/>
                <wp:positionH relativeFrom="page">
                  <wp:posOffset>6767830</wp:posOffset>
                </wp:positionH>
                <wp:positionV relativeFrom="page">
                  <wp:posOffset>3681730</wp:posOffset>
                </wp:positionV>
                <wp:extent cx="367030" cy="152400"/>
                <wp:effectExtent l="0" t="0" r="0" b="4445"/>
                <wp:wrapNone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03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618583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8339188" id="Text Box 20" o:spid="_x0000_s1067" type="#_x0000_t202" style="position:absolute;margin-left:532.9pt;margin-top:289.9pt;width:28.9pt;height:12pt;z-index:-8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" filled="f" stroked="f">
                <v:textbox inset="0,0,0,0">
                  <w:txbxContent>
                    <w:p w14:paraId="32618583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496" behindDoc="1" locked="0" layoutInCell="1" allowOverlap="1" wp14:anchorId="6D62F9B3" wp14:editId="7FD43A92">
                <wp:simplePos x="0" y="0"/>
                <wp:positionH relativeFrom="page">
                  <wp:posOffset>879475</wp:posOffset>
                </wp:positionH>
                <wp:positionV relativeFrom="page">
                  <wp:posOffset>3949700</wp:posOffset>
                </wp:positionV>
                <wp:extent cx="6364605" cy="152400"/>
                <wp:effectExtent l="3175" t="0" r="4445" b="3175"/>
                <wp:wrapNone/>
                <wp:docPr id="1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46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44A5C2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D62F9B3" id="Text Box 19" o:spid="_x0000_s1068" type="#_x0000_t202" style="position:absolute;margin-left:69.25pt;margin-top:311pt;width:501.15pt;height:12pt;z-index:-7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" filled="f" stroked="f">
                <v:textbox inset="0,0,0,0">
                  <w:txbxContent>
                    <w:p w14:paraId="1144A5C2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520" behindDoc="1" locked="0" layoutInCell="1" allowOverlap="1" wp14:anchorId="09124C6E" wp14:editId="0EA57ED8">
                <wp:simplePos x="0" y="0"/>
                <wp:positionH relativeFrom="page">
                  <wp:posOffset>1047115</wp:posOffset>
                </wp:positionH>
                <wp:positionV relativeFrom="page">
                  <wp:posOffset>4218940</wp:posOffset>
                </wp:positionV>
                <wp:extent cx="6212205" cy="152400"/>
                <wp:effectExtent l="0" t="0" r="0" b="635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22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F98FD6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9124C6E" id="Text Box 18" o:spid="_x0000_s1069" type="#_x0000_t202" style="position:absolute;margin-left:82.45pt;margin-top:332.2pt;width:489.15pt;height:12pt;z-index:-7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" filled="f" stroked="f">
                <v:textbox inset="0,0,0,0">
                  <w:txbxContent>
                    <w:p w14:paraId="02F98FD6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568" behindDoc="1" locked="0" layoutInCell="1" allowOverlap="1" wp14:anchorId="1EF1DBF3" wp14:editId="114EAAB0">
                <wp:simplePos x="0" y="0"/>
                <wp:positionH relativeFrom="page">
                  <wp:posOffset>2044700</wp:posOffset>
                </wp:positionH>
                <wp:positionV relativeFrom="page">
                  <wp:posOffset>4974590</wp:posOffset>
                </wp:positionV>
                <wp:extent cx="4188460" cy="152400"/>
                <wp:effectExtent l="0" t="2540" r="0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84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86A06B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EF1DBF3" id="Text Box 16" o:spid="_x0000_s1070" type="#_x0000_t202" style="position:absolute;margin-left:161pt;margin-top:391.7pt;width:329.8pt;height:12pt;z-index:-7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" filled="f" stroked="f">
                <v:textbox inset="0,0,0,0">
                  <w:txbxContent>
                    <w:p w14:paraId="7286A06B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592" behindDoc="1" locked="0" layoutInCell="1" allowOverlap="1" wp14:anchorId="3F8FB200" wp14:editId="43D958AF">
                <wp:simplePos x="0" y="0"/>
                <wp:positionH relativeFrom="page">
                  <wp:posOffset>6756400</wp:posOffset>
                </wp:positionH>
                <wp:positionV relativeFrom="page">
                  <wp:posOffset>4974590</wp:posOffset>
                </wp:positionV>
                <wp:extent cx="378460" cy="152400"/>
                <wp:effectExtent l="3175" t="2540" r="0" b="0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4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029AE5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F8FB200" id="Text Box 15" o:spid="_x0000_s1071" type="#_x0000_t202" style="position:absolute;margin-left:532pt;margin-top:391.7pt;width:29.8pt;height:12pt;z-index:-7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" filled="f" stroked="f">
                <v:textbox inset="0,0,0,0">
                  <w:txbxContent>
                    <w:p w14:paraId="70029AE5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616" behindDoc="1" locked="0" layoutInCell="1" allowOverlap="1" wp14:anchorId="06AC70BC" wp14:editId="4C7717D9">
                <wp:simplePos x="0" y="0"/>
                <wp:positionH relativeFrom="page">
                  <wp:posOffset>879475</wp:posOffset>
                </wp:positionH>
                <wp:positionV relativeFrom="page">
                  <wp:posOffset>5243830</wp:posOffset>
                </wp:positionV>
                <wp:extent cx="6364605" cy="152400"/>
                <wp:effectExtent l="3175" t="0" r="4445" b="4445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46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9ED32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6AC70BC" id="Text Box 14" o:spid="_x0000_s1072" type="#_x0000_t202" style="position:absolute;margin-left:69.25pt;margin-top:412.9pt;width:501.15pt;height:12pt;z-index:-7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" filled="f" stroked="f">
                <v:textbox inset="0,0,0,0">
                  <w:txbxContent>
                    <w:p w14:paraId="44E9ED32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640" behindDoc="1" locked="0" layoutInCell="1" allowOverlap="1" wp14:anchorId="206DA1C2" wp14:editId="4C31785A">
                <wp:simplePos x="0" y="0"/>
                <wp:positionH relativeFrom="page">
                  <wp:posOffset>1047115</wp:posOffset>
                </wp:positionH>
                <wp:positionV relativeFrom="page">
                  <wp:posOffset>5511800</wp:posOffset>
                </wp:positionV>
                <wp:extent cx="6212205" cy="152400"/>
                <wp:effectExtent l="0" t="0" r="0" b="3175"/>
                <wp:wrapNone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22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B235B9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06DA1C2" id="Text Box 13" o:spid="_x0000_s1073" type="#_x0000_t202" style="position:absolute;margin-left:82.45pt;margin-top:434pt;width:489.15pt;height:12pt;z-index:-7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" filled="f" stroked="f">
                <v:textbox inset="0,0,0,0">
                  <w:txbxContent>
                    <w:p w14:paraId="17B235B9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688" behindDoc="1" locked="0" layoutInCell="1" allowOverlap="1" wp14:anchorId="33BCE318" wp14:editId="018B21B3">
                <wp:simplePos x="0" y="0"/>
                <wp:positionH relativeFrom="page">
                  <wp:posOffset>1932940</wp:posOffset>
                </wp:positionH>
                <wp:positionV relativeFrom="page">
                  <wp:posOffset>6269355</wp:posOffset>
                </wp:positionV>
                <wp:extent cx="4303395" cy="152400"/>
                <wp:effectExtent l="0" t="1905" r="2540" b="0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3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6097FF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3BCE318" id="Text Box 11" o:spid="_x0000_s1074" type="#_x0000_t202" style="position:absolute;margin-left:152.2pt;margin-top:493.65pt;width:338.85pt;height:12pt;z-index:-7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" filled="f" stroked="f">
                <v:textbox inset="0,0,0,0">
                  <w:txbxContent>
                    <w:p w14:paraId="626097FF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712" behindDoc="1" locked="0" layoutInCell="1" allowOverlap="1" wp14:anchorId="7060EB21" wp14:editId="19496B08">
                <wp:simplePos x="0" y="0"/>
                <wp:positionH relativeFrom="page">
                  <wp:posOffset>6761480</wp:posOffset>
                </wp:positionH>
                <wp:positionV relativeFrom="page">
                  <wp:posOffset>6269355</wp:posOffset>
                </wp:positionV>
                <wp:extent cx="373380" cy="152400"/>
                <wp:effectExtent l="0" t="1905" r="0" b="0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739E68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060EB21" id="Text Box 10" o:spid="_x0000_s1075" type="#_x0000_t202" style="position:absolute;margin-left:532.4pt;margin-top:493.65pt;width:29.4pt;height:12pt;z-index:-7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" filled="f" stroked="f">
                <v:textbox inset="0,0,0,0">
                  <w:txbxContent>
                    <w:p w14:paraId="4C739E68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736" behindDoc="1" locked="0" layoutInCell="1" allowOverlap="1" wp14:anchorId="512941E8" wp14:editId="4C77C590">
                <wp:simplePos x="0" y="0"/>
                <wp:positionH relativeFrom="page">
                  <wp:posOffset>879475</wp:posOffset>
                </wp:positionH>
                <wp:positionV relativeFrom="page">
                  <wp:posOffset>6538595</wp:posOffset>
                </wp:positionV>
                <wp:extent cx="6364605" cy="152400"/>
                <wp:effectExtent l="3175" t="4445" r="4445" b="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46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4010D5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12941E8" id="Text Box 9" o:spid="_x0000_s1076" type="#_x0000_t202" style="position:absolute;margin-left:69.25pt;margin-top:514.85pt;width:501.15pt;height:12pt;z-index:-7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" filled="f" stroked="f">
                <v:textbox inset="0,0,0,0">
                  <w:txbxContent>
                    <w:p w14:paraId="734010D5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760" behindDoc="1" locked="0" layoutInCell="1" allowOverlap="1" wp14:anchorId="36D230EE" wp14:editId="20D9CB3E">
                <wp:simplePos x="0" y="0"/>
                <wp:positionH relativeFrom="page">
                  <wp:posOffset>1047115</wp:posOffset>
                </wp:positionH>
                <wp:positionV relativeFrom="page">
                  <wp:posOffset>6807200</wp:posOffset>
                </wp:positionV>
                <wp:extent cx="6212205" cy="152400"/>
                <wp:effectExtent l="0" t="0" r="0" b="3175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22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BAF191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6D230EE" id="Text Box 8" o:spid="_x0000_s1077" type="#_x0000_t202" style="position:absolute;margin-left:82.45pt;margin-top:536pt;width:489.15pt;height:12pt;z-index:-7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" filled="f" stroked="f">
                <v:textbox inset="0,0,0,0">
                  <w:txbxContent>
                    <w:p w14:paraId="5EBAF191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784" behindDoc="1" locked="0" layoutInCell="1" allowOverlap="1" wp14:anchorId="38ABF786" wp14:editId="48392A0E">
                <wp:simplePos x="0" y="0"/>
                <wp:positionH relativeFrom="page">
                  <wp:posOffset>1319530</wp:posOffset>
                </wp:positionH>
                <wp:positionV relativeFrom="page">
                  <wp:posOffset>7081520</wp:posOffset>
                </wp:positionV>
                <wp:extent cx="5904865" cy="152400"/>
                <wp:effectExtent l="0" t="4445" r="0" b="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8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1D0273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8ABF786" id="Text Box 7" o:spid="_x0000_s1078" type="#_x0000_t202" style="position:absolute;margin-left:103.9pt;margin-top:557.6pt;width:464.95pt;height:12pt;z-index:-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" filled="f" stroked="f">
                <v:textbox inset="0,0,0,0">
                  <w:txbxContent>
                    <w:p w14:paraId="4E1D0273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808" behindDoc="1" locked="0" layoutInCell="1" allowOverlap="1" wp14:anchorId="38439A16" wp14:editId="51BB9F21">
                <wp:simplePos x="0" y="0"/>
                <wp:positionH relativeFrom="page">
                  <wp:posOffset>1677670</wp:posOffset>
                </wp:positionH>
                <wp:positionV relativeFrom="page">
                  <wp:posOffset>7562850</wp:posOffset>
                </wp:positionV>
                <wp:extent cx="4566920" cy="152400"/>
                <wp:effectExtent l="1270" t="0" r="3810" b="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69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C3E2D0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8439A16" id="Text Box 6" o:spid="_x0000_s1079" type="#_x0000_t202" style="position:absolute;margin-left:132.1pt;margin-top:595.5pt;width:359.6pt;height:12pt;z-index:-7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" filled="f" stroked="f">
                <v:textbox inset="0,0,0,0">
                  <w:txbxContent>
                    <w:p w14:paraId="2AC3E2D0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832" behindDoc="1" locked="0" layoutInCell="1" allowOverlap="1" wp14:anchorId="147AFFA2" wp14:editId="00BBF402">
                <wp:simplePos x="0" y="0"/>
                <wp:positionH relativeFrom="page">
                  <wp:posOffset>6766560</wp:posOffset>
                </wp:positionH>
                <wp:positionV relativeFrom="page">
                  <wp:posOffset>7562850</wp:posOffset>
                </wp:positionV>
                <wp:extent cx="367665" cy="152400"/>
                <wp:effectExtent l="381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8AB19D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47AFFA2" id="Text Box 5" o:spid="_x0000_s1080" type="#_x0000_t202" style="position:absolute;margin-left:532.8pt;margin-top:595.5pt;width:28.95pt;height:12pt;z-index:-7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" filled="f" stroked="f">
                <v:textbox inset="0,0,0,0">
                  <w:txbxContent>
                    <w:p w14:paraId="4E8AB19D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856" behindDoc="1" locked="0" layoutInCell="1" allowOverlap="1" wp14:anchorId="4DADA1D3" wp14:editId="455EF42D">
                <wp:simplePos x="0" y="0"/>
                <wp:positionH relativeFrom="page">
                  <wp:posOffset>879475</wp:posOffset>
                </wp:positionH>
                <wp:positionV relativeFrom="page">
                  <wp:posOffset>7831455</wp:posOffset>
                </wp:positionV>
                <wp:extent cx="6364605" cy="152400"/>
                <wp:effectExtent l="3175" t="1905" r="4445" b="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46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12093C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DADA1D3" id="Text Box 4" o:spid="_x0000_s1081" type="#_x0000_t202" style="position:absolute;margin-left:69.25pt;margin-top:616.65pt;width:501.15pt;height:12pt;z-index:-7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" filled="f" stroked="f">
                <v:textbox inset="0,0,0,0">
                  <w:txbxContent>
                    <w:p w14:paraId="7B12093C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8904" behindDoc="1" locked="0" layoutInCell="1" allowOverlap="1" wp14:anchorId="5E78E944" wp14:editId="356CA656">
                <wp:simplePos x="0" y="0"/>
                <wp:positionH relativeFrom="page">
                  <wp:posOffset>1319530</wp:posOffset>
                </wp:positionH>
                <wp:positionV relativeFrom="page">
                  <wp:posOffset>8375015</wp:posOffset>
                </wp:positionV>
                <wp:extent cx="5904865" cy="152400"/>
                <wp:effectExtent l="0" t="254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8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540EAF" w14:textId="77777777" w:rsidR="00344832" w:rsidRDefault="00344832">
                            <w:pPr>
                              <w:pStyle w:val="BodyText"/>
                              <w:rPr>
                                <w:sz w:val="17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E78E944" id="Text Box 2" o:spid="_x0000_s1082" type="#_x0000_t202" style="position:absolute;margin-left:103.9pt;margin-top:659.45pt;width:464.95pt;height:12pt;z-index:-7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" filled="f" stroked="f">
                <v:textbox inset="0,0,0,0">
                  <w:txbxContent>
                    <w:p w14:paraId="53540EAF" w14:textId="77777777" w:rsidR="00344832" w:rsidRDefault="00344832">
                      <w:pPr>
                        <w:pStyle w:val="BodyText"/>
                        <w:rPr>
                          <w:sz w:val="17"/>
                          <w:u w:val="non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44832">
      <w:pgSz w:w="12240" w:h="15840"/>
      <w:pgMar w:top="360" w:right="1160" w:bottom="28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632EE1" w14:textId="77777777" w:rsidR="008335E2" w:rsidRDefault="008335E2" w:rsidP="00922F6D">
      <w:r>
        <w:separator/>
      </w:r>
    </w:p>
  </w:endnote>
  <w:endnote w:type="continuationSeparator" w:id="0">
    <w:p w14:paraId="6C37C120" w14:textId="77777777" w:rsidR="008335E2" w:rsidRDefault="008335E2" w:rsidP="00922F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A4355" w14:textId="77777777" w:rsidR="00922F6D" w:rsidRDefault="00922F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F0334" w14:textId="77777777" w:rsidR="00922F6D" w:rsidRDefault="00922F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DF1BE" w14:textId="77777777" w:rsidR="00922F6D" w:rsidRDefault="00922F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529DBD" w14:textId="77777777" w:rsidR="008335E2" w:rsidRDefault="008335E2" w:rsidP="00922F6D">
      <w:r>
        <w:separator/>
      </w:r>
    </w:p>
  </w:footnote>
  <w:footnote w:type="continuationSeparator" w:id="0">
    <w:p w14:paraId="135CD365" w14:textId="77777777" w:rsidR="008335E2" w:rsidRDefault="008335E2" w:rsidP="00922F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87EDE" w14:textId="77777777" w:rsidR="00922F6D" w:rsidRDefault="00922F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36F91" w14:textId="77777777" w:rsidR="00922F6D" w:rsidRDefault="00922F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CE2BC" w14:textId="77777777" w:rsidR="00922F6D" w:rsidRDefault="00922F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MrE0NTQ3NTczMjBW0lEKTi0uzszPAykwqQUARiRquiwAAAA="/>
  </w:docVars>
  <w:rsids>
    <w:rsidRoot w:val="00344832"/>
    <w:rsid w:val="000055BF"/>
    <w:rsid w:val="000B5C28"/>
    <w:rsid w:val="000C4C4C"/>
    <w:rsid w:val="0016073C"/>
    <w:rsid w:val="001C4DC2"/>
    <w:rsid w:val="00244742"/>
    <w:rsid w:val="002C3705"/>
    <w:rsid w:val="002D1A95"/>
    <w:rsid w:val="00344832"/>
    <w:rsid w:val="003858F4"/>
    <w:rsid w:val="004C2280"/>
    <w:rsid w:val="00525CDF"/>
    <w:rsid w:val="0064458D"/>
    <w:rsid w:val="00654B1D"/>
    <w:rsid w:val="006D1C16"/>
    <w:rsid w:val="007E0878"/>
    <w:rsid w:val="008335E2"/>
    <w:rsid w:val="00857CC0"/>
    <w:rsid w:val="00873863"/>
    <w:rsid w:val="00922F6D"/>
    <w:rsid w:val="00976FD1"/>
    <w:rsid w:val="00A37215"/>
    <w:rsid w:val="00BB2ED5"/>
    <w:rsid w:val="00BC40F8"/>
    <w:rsid w:val="00CB2994"/>
    <w:rsid w:val="00CC4EC8"/>
    <w:rsid w:val="00D17F10"/>
    <w:rsid w:val="00DA4856"/>
    <w:rsid w:val="00E712D9"/>
    <w:rsid w:val="00EA26EA"/>
    <w:rsid w:val="00EE30DE"/>
    <w:rsid w:val="00F34247"/>
    <w:rsid w:val="00FB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D3C59F"/>
  <w15:docId w15:val="{4E7F3444-2551-4CE1-9FD3-16E9DA6FD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  <w:ind w:left="40"/>
    </w:pPr>
    <w:rPr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A48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856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22F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F6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22F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F6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www.tnpta.org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tastateoffice@tnpta.org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www.tnpta.org/" TargetMode="External"/><Relationship Id="rId19" Type="http://schemas.openxmlformats.org/officeDocument/2006/relationships/image" Target="media/image1.emf"/><Relationship Id="rId4" Type="http://schemas.openxmlformats.org/officeDocument/2006/relationships/styles" Target="styles.xml"/><Relationship Id="rId9" Type="http://schemas.openxmlformats.org/officeDocument/2006/relationships/hyperlink" Target="mailto:ptastateoffice@tnpta.org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666DAF84739E4B91E58BFCDF1C9710" ma:contentTypeVersion="10" ma:contentTypeDescription="Create a new document." ma:contentTypeScope="" ma:versionID="cb6dcd9ecd48badc9c3b40b23dc46d97">
  <xsd:schema xmlns:xsd="http://www.w3.org/2001/XMLSchema" xmlns:xs="http://www.w3.org/2001/XMLSchema" xmlns:p="http://schemas.microsoft.com/office/2006/metadata/properties" xmlns:ns3="b5cc97b1-7da0-472f-b839-11f2a8eeef32" targetNamespace="http://schemas.microsoft.com/office/2006/metadata/properties" ma:root="true" ma:fieldsID="7e0ed716c059d2244c8cee8ccfb21325" ns3:_="">
    <xsd:import namespace="b5cc97b1-7da0-472f-b839-11f2a8eeef3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cc97b1-7da0-472f-b839-11f2a8eeef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6B74FC-CCA9-456C-9820-6C6DD5B152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7005CD-DFAA-4ED1-BD7F-80881EAF30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1AACF9-4499-4049-BC21-C8F6F3D168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cc97b1-7da0-472f-b839-11f2a8eeef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officerinformationform</vt:lpstr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officerinformationform</dc:title>
  <dc:creator>hunter</dc:creator>
  <cp:lastModifiedBy>Dwight Hunter</cp:lastModifiedBy>
  <cp:revision>5</cp:revision>
  <dcterms:created xsi:type="dcterms:W3CDTF">2022-05-01T00:44:00Z</dcterms:created>
  <dcterms:modified xsi:type="dcterms:W3CDTF">2023-05-05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02-03T00:00:00Z</vt:filetime>
  </property>
  <property fmtid="{D5CDD505-2E9C-101B-9397-08002B2CF9AE}" pid="5" name="ContentTypeId">
    <vt:lpwstr>0x010100AC666DAF84739E4B91E58BFCDF1C9710</vt:lpwstr>
  </property>
</Properties>
</file>